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98514480"/>
    <w:bookmarkStart w:id="1" w:name="_Hlk453797"/>
    <w:bookmarkEnd w:id="0"/>
    <w:p w14:paraId="68A1133A" w14:textId="70A332E9" w:rsidR="009831D8" w:rsidRPr="00BD124D" w:rsidRDefault="004938CB"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E6025">
            <w:rPr>
              <w:b/>
              <w:sz w:val="28"/>
              <w:szCs w:val="28"/>
            </w:rPr>
            <w:t>Effect of Routing Errors on the Psychometric Properties of Multistage Tests</w:t>
          </w:r>
          <w:r w:rsidR="008E6025">
            <w:rPr>
              <w:b/>
              <w:sz w:val="28"/>
              <w:szCs w:val="28"/>
            </w:rPr>
            <w:br/>
            <w:t xml:space="preserve">Robert Chapman, David J. Weiss, and King </w:t>
          </w:r>
          <w:proofErr w:type="spellStart"/>
          <w:r w:rsidR="008E6025">
            <w:rPr>
              <w:b/>
              <w:sz w:val="28"/>
              <w:szCs w:val="28"/>
            </w:rPr>
            <w:t>Yiu</w:t>
          </w:r>
          <w:proofErr w:type="spellEnd"/>
          <w:r w:rsidR="008E6025">
            <w:rPr>
              <w:b/>
              <w:sz w:val="28"/>
              <w:szCs w:val="28"/>
            </w:rPr>
            <w:t xml:space="preserve"> </w:t>
          </w:r>
          <w:proofErr w:type="spellStart"/>
          <w:r w:rsidR="008E6025">
            <w:rPr>
              <w:b/>
              <w:sz w:val="28"/>
              <w:szCs w:val="28"/>
            </w:rPr>
            <w:t>Suen</w:t>
          </w:r>
          <w:proofErr w:type="spellEnd"/>
          <w:r w:rsidR="008E6025">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7B585B16"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2E166B">
        <w:t xml:space="preserve"> (p.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07AB44B8"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w:t>
      </w:r>
      <w:r w:rsidR="002E166B">
        <w:t xml:space="preserve">was </w:t>
      </w:r>
      <w:r w:rsidR="007B379F">
        <w:t xml:space="preserve">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507805B5"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7BD931BA"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w:t>
      </w:r>
      <w:r w:rsidR="00EF3271">
        <w:lastRenderedPageBreak/>
        <w:t xml:space="preserve">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real</w:t>
      </w:r>
      <w:r w:rsidR="00FA2ABE">
        <w:t>-</w:t>
      </w:r>
      <w:r w:rsidR="007C1771">
        <w:t xml:space="preserve">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lastRenderedPageBreak/>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2" w:name="test-administration"/>
      <w:bookmarkEnd w:id="2"/>
      <w:r>
        <w:t>Overview</w:t>
      </w:r>
    </w:p>
    <w:p w14:paraId="1D99C7CC" w14:textId="5655B071" w:rsidR="00974B8D" w:rsidRDefault="00974B8D" w:rsidP="009C2E11">
      <w:pPr>
        <w:widowControl w:val="0"/>
        <w:spacing w:line="480" w:lineRule="auto"/>
        <w:ind w:firstLine="360"/>
      </w:pPr>
      <w:r>
        <w:t>Four MST design factors (test structure, item allocation, assembly priority</w:t>
      </w:r>
      <w:r w:rsidR="00FA2ABE">
        <w:t>,</w:t>
      </w:r>
      <w:r>
        <w:t xml:space="preserve"> and routing strategy) were manipulated. All MST designs were assembled from a “master” item bank. The items </w:t>
      </w:r>
      <w:r>
        <w:rPr>
          <w:rFonts w:hint="eastAsia"/>
          <w:lang w:eastAsia="zh-TW"/>
        </w:rPr>
        <w:t xml:space="preserve">that were actually </w:t>
      </w:r>
      <w:r>
        <w:t xml:space="preserve">selected for an MST will be referred to as an </w:t>
      </w:r>
      <w:r w:rsidRPr="00946F11">
        <w:rPr>
          <w:i/>
        </w:rPr>
        <w:t xml:space="preserve">operational </w:t>
      </w:r>
      <w:r>
        <w:rPr>
          <w:i/>
        </w:rPr>
        <w:t>pool</w:t>
      </w:r>
      <w:r>
        <w:t xml:space="preserve">. This study used Monte Carlo simulation methods. For each simule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r>
        <w:t>Simulee Population</w:t>
      </w:r>
    </w:p>
    <w:p w14:paraId="28ACCF08" w14:textId="305ED344"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w:t>
      </w:r>
      <w:r w:rsidR="00FA2ABE">
        <w:t>s</w:t>
      </w:r>
      <w:r>
        <w:t xml:space="preserve">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estimates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3" w:name="multistage-test"/>
      <w:bookmarkEnd w:id="3"/>
      <w:r>
        <w:t>Multistage Tests</w:t>
      </w:r>
    </w:p>
    <w:p w14:paraId="77AA954B" w14:textId="77777777" w:rsidR="00974B8D" w:rsidRDefault="00974B8D" w:rsidP="00FA2ABE">
      <w:pPr>
        <w:pStyle w:val="FirstParagraph"/>
        <w:widowControl w:val="0"/>
        <w:spacing w:before="0" w:after="0"/>
        <w:ind w:firstLine="360"/>
        <w:jc w:val="left"/>
      </w:pPr>
      <w:r>
        <w:t xml:space="preserve">The overall test length was fixed at 42 items. Since it is a common practice in implementations of MST to assemble parallel panels </w:t>
      </w:r>
      <w:r w:rsidRPr="00AD5C4A">
        <w:t>(Yan</w:t>
      </w:r>
      <w:r>
        <w:t>, von Davier, &amp; Lewis</w:t>
      </w:r>
      <w:r w:rsidRPr="00AD5C4A">
        <w:t>, 2014)</w:t>
      </w:r>
      <w:r>
        <w:t>, the present study constructed five panels to make the simulation more realistic.</w:t>
      </w:r>
    </w:p>
    <w:p w14:paraId="662E4EF0" w14:textId="50688F26"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xml:space="preserve">. Table 1 shows </w:t>
      </w:r>
      <w:r>
        <w:rPr>
          <w:lang w:eastAsia="en-US"/>
        </w:rPr>
        <w:lastRenderedPageBreak/>
        <w:t>how various conditions for test structure, assembly priority</w:t>
      </w:r>
      <w:r w:rsidR="009669AD">
        <w:rPr>
          <w:lang w:eastAsia="en-US"/>
        </w:rPr>
        <w:t xml:space="preserve">, </w:t>
      </w:r>
      <w:r w:rsidR="00FA2ABE">
        <w:rPr>
          <w:lang w:eastAsia="en-US"/>
        </w:rPr>
        <w:t xml:space="preserve">and </w:t>
      </w:r>
      <w:r>
        <w:rPr>
          <w:lang w:eastAsia="en-US"/>
        </w:rPr>
        <w:t>number of items were used to construct the MSTs.</w:t>
      </w:r>
    </w:p>
    <w:p w14:paraId="57D4FCCC" w14:textId="77777777" w:rsidR="00974B8D" w:rsidRPr="006D44DF" w:rsidRDefault="00974B8D" w:rsidP="006866FC">
      <w:pPr>
        <w:pStyle w:val="BodyText"/>
        <w:widowControl w:val="0"/>
        <w:spacing w:after="0"/>
        <w:ind w:firstLine="360"/>
        <w:jc w:val="center"/>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3851790B" w:rsidR="00974B8D" w:rsidRDefault="00FA2ABE" w:rsidP="00D0707A">
            <w:r>
              <w:rPr>
                <w:noProof/>
              </w:rPr>
              <mc:AlternateContent>
                <mc:Choice Requires="wps">
                  <w:drawing>
                    <wp:anchor distT="0" distB="0" distL="114300" distR="114300" simplePos="0" relativeHeight="251659264" behindDoc="0" locked="0" layoutInCell="1" allowOverlap="1" wp14:anchorId="289D64A7" wp14:editId="4219D355">
                      <wp:simplePos x="0" y="0"/>
                      <wp:positionH relativeFrom="column">
                        <wp:posOffset>-42822</wp:posOffset>
                      </wp:positionH>
                      <wp:positionV relativeFrom="paragraph">
                        <wp:posOffset>170153</wp:posOffset>
                      </wp:positionV>
                      <wp:extent cx="5756856" cy="6440"/>
                      <wp:effectExtent l="0" t="0" r="34925" b="31750"/>
                      <wp:wrapNone/>
                      <wp:docPr id="1" name="Straight Connector 1"/>
                      <wp:cNvGraphicFramePr/>
                      <a:graphic xmlns:a="http://schemas.openxmlformats.org/drawingml/2006/main">
                        <a:graphicData uri="http://schemas.microsoft.com/office/word/2010/wordprocessingShape">
                          <wps:wsp>
                            <wps:cNvCnPr/>
                            <wps:spPr>
                              <a:xfrm flipV="1">
                                <a:off x="0" y="0"/>
                                <a:ext cx="5756856" cy="644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7B417E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5pt,13.4pt" to="449.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" strokecolor="black [3213]">
                      <v:stroke joinstyle="miter"/>
                    </v:line>
                  </w:pict>
                </mc:Fallback>
              </mc:AlternateContent>
            </w:r>
          </w:p>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bl>
    <w:p w14:paraId="2697189D" w14:textId="77777777" w:rsidR="00974B8D" w:rsidRDefault="00974B8D" w:rsidP="00974B8D"/>
    <w:p w14:paraId="0D9808C5" w14:textId="73CD2FC7" w:rsidR="00974B8D" w:rsidRDefault="00554C48" w:rsidP="002564F3">
      <w:pPr>
        <w:pStyle w:val="BodyText"/>
        <w:widowControl w:val="0"/>
        <w:spacing w:after="0"/>
        <w:ind w:firstLine="360"/>
        <w:jc w:val="left"/>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proofErr w:type="spellStart"/>
      <w:r w:rsidR="003434AE" w:rsidRPr="00794D9C">
        <w:rPr>
          <w:i/>
        </w:rPr>
        <w:t>θ</w:t>
      </w:r>
      <w:r w:rsidR="003434AE">
        <w:rPr>
          <w:lang w:eastAsia="en-US"/>
        </w:rPr>
        <w:t>s</w:t>
      </w:r>
      <w:proofErr w:type="spellEnd"/>
      <w:r w:rsidR="003434AE">
        <w:rPr>
          <w:lang w:eastAsia="en-US"/>
        </w:rPr>
        <w:t xml:space="preserve"> at</w:t>
      </w:r>
      <w:r w:rsidR="00E33CE3">
        <w:rPr>
          <w:lang w:eastAsia="en-US"/>
        </w:rPr>
        <w:t xml:space="preserve"> </w:t>
      </w:r>
      <w:r w:rsidR="00E33CE3">
        <w:t xml:space="preserve">which the module information was maximized are </w:t>
      </w:r>
      <w:r w:rsidR="00E33CE3" w:rsidRPr="00CD0903">
        <w:t xml:space="preserve">shown in Figure 1. </w:t>
      </w:r>
      <w:r w:rsidR="00D82922" w:rsidRPr="00CD0903">
        <w:t>S</w:t>
      </w:r>
      <w:r w:rsidR="00E33CE3" w:rsidRPr="00CD0903">
        <w:t>ome pathways</w:t>
      </w:r>
      <w:r>
        <w:t xml:space="preserve"> </w:t>
      </w:r>
      <w:r w:rsidR="00974B8D">
        <w:t xml:space="preserve">were restricted so that </w:t>
      </w:r>
      <w:proofErr w:type="spellStart"/>
      <w:r w:rsidR="00974B8D">
        <w:t>simulees</w:t>
      </w:r>
      <w:proofErr w:type="spellEnd"/>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w:t>
      </w:r>
      <w:r w:rsidR="00974B8D">
        <w:lastRenderedPageBreak/>
        <w:t xml:space="preserve">This was to prevent a drastic change in </w:t>
      </w:r>
      <w:r w:rsidR="00974B8D" w:rsidRPr="004F4BD4">
        <w:rPr>
          <w:i/>
        </w:rPr>
        <w:t>θ</w:t>
      </w:r>
      <w:r w:rsidR="00974B8D">
        <w:rPr>
          <w:i/>
        </w:rPr>
        <w:t xml:space="preserve"> </w:t>
      </w:r>
      <w:r w:rsidR="00974B8D">
        <w:t xml:space="preserve">estimates, because this would indicate non-model-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5C17661" w14:textId="583DAC83" w:rsidR="00590E66" w:rsidRDefault="00974B8D" w:rsidP="00A927EB">
      <w:pPr>
        <w:jc w:val="center"/>
        <w:rPr>
          <w:rStyle w:val="Heading4Char"/>
        </w:rPr>
      </w:pPr>
      <w:r w:rsidRPr="0066698E">
        <w:rPr>
          <w:b/>
          <w:iCs/>
        </w:rPr>
        <w:t>Figure 1</w:t>
      </w:r>
      <w:r w:rsidRPr="00B672BC">
        <w:rPr>
          <w:b/>
          <w:i/>
          <w:iCs/>
        </w:rPr>
        <w:t xml:space="preserve">. </w:t>
      </w:r>
      <w:r w:rsidRPr="00B672BC">
        <w:rPr>
          <w:b/>
          <w:iCs/>
        </w:rPr>
        <w:t>1-3-3 and 1-3-4 MST designs</w:t>
      </w:r>
      <w:r w:rsidRPr="00B672BC">
        <w:rPr>
          <w:i/>
          <w:iCs/>
        </w:rPr>
        <w:t xml:space="preserve"> </w:t>
      </w:r>
    </w:p>
    <w:p w14:paraId="1E9A8642" w14:textId="0088A8D4" w:rsidR="00974B8D" w:rsidRDefault="00974B8D" w:rsidP="009C2E11">
      <w:pPr>
        <w:pStyle w:val="Heading3"/>
        <w:keepNext w:val="0"/>
        <w:keepLines w:val="0"/>
        <w:widowControl w:val="0"/>
        <w:spacing w:before="240"/>
        <w:ind w:firstLine="360"/>
        <w:rPr>
          <w:b w:val="0"/>
        </w:rPr>
      </w:pPr>
      <w:r w:rsidRPr="00A927EB">
        <w:rPr>
          <w:rStyle w:val="Heading4Char"/>
          <w:b/>
          <w:lang w:eastAsia="en-US"/>
        </w:rPr>
        <w:t>Item allocation.</w:t>
      </w:r>
      <w:r w:rsidRPr="00A927EB">
        <w:rPr>
          <w:b w:val="0"/>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1B19F85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w:t>
      </w:r>
      <w:r w:rsidR="00FA2ABE">
        <w:t>,</w:t>
      </w:r>
      <w:r>
        <w:t xml:space="preserve"> and random).</w:t>
      </w:r>
      <w:bookmarkStart w:id="4"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w:t>
      </w:r>
      <w:r w:rsidR="00FA2ABE">
        <w:t>m</w:t>
      </w:r>
      <w:r>
        <w:t>ethods were used</w:t>
      </w:r>
      <w:r w:rsidR="00FA2ABE">
        <w:t>—</w:t>
      </w:r>
      <w:r>
        <w:t xml:space="preserve">the spiral assembly method, where assembly begins with the middle-most modules and </w:t>
      </w:r>
      <w:r w:rsidR="003B3974">
        <w:t>”</w:t>
      </w:r>
      <w:r>
        <w:t>spirals</w:t>
      </w:r>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Luecht et al, 2006)</w:t>
      </w:r>
      <w:r>
        <w:t xml:space="preserve"> and defined population intervals </w:t>
      </w:r>
      <w:r w:rsidRPr="00F27FCC">
        <w:t>(</w:t>
      </w:r>
      <w:proofErr w:type="spellStart"/>
      <w:r w:rsidRPr="00F27FCC">
        <w:t>Luecht</w:t>
      </w:r>
      <w:proofErr w:type="spellEnd"/>
      <w:r w:rsidRPr="00F27FCC">
        <w:t xml:space="preserve">, Brumfield, </w:t>
      </w:r>
      <w:r w:rsidR="003B3974">
        <w:t>&amp;</w:t>
      </w:r>
      <w:r w:rsidR="003B3974" w:rsidRPr="00F27FCC">
        <w:t xml:space="preserve"> </w:t>
      </w:r>
      <w:proofErr w:type="spellStart"/>
      <w:r w:rsidRPr="00F27FCC">
        <w:t>Breithaupt</w:t>
      </w:r>
      <w:proofErr w:type="spellEnd"/>
      <w:r w:rsidRPr="00F27FCC">
        <w:t xml:space="preserve">, 2006; </w:t>
      </w:r>
      <w:proofErr w:type="spellStart"/>
      <w:r w:rsidRPr="00F27FCC">
        <w:t>Zenisky</w:t>
      </w:r>
      <w:proofErr w:type="spellEnd"/>
      <w:r w:rsidRPr="00F27FCC">
        <w:t>, 2004)</w:t>
      </w:r>
      <w:r>
        <w:t xml:space="preserve">. In the maximum information </w:t>
      </w:r>
      <w:r w:rsidR="00720292">
        <w:t xml:space="preserve">(MI) </w:t>
      </w:r>
      <w:r>
        <w:t xml:space="preserve">routing method, the module with the maximum information at </w:t>
      </w:r>
      <w:r w:rsidR="004C4363">
        <w:t xml:space="preserve">a </w:t>
      </w:r>
      <w:proofErr w:type="spellStart"/>
      <w:r>
        <w:t>simulee’s</w:t>
      </w:r>
      <w:proofErr w:type="spellEnd"/>
      <w:r>
        <w:t xml:space="preserve">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w:t>
      </w:r>
      <w:r>
        <w:lastRenderedPageBreak/>
        <w:t xml:space="preserve">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simulee incremental NC or estimated </w:t>
      </w:r>
      <w:r w:rsidR="002F16C6" w:rsidRPr="007A642A">
        <w:rPr>
          <w:i/>
          <w:iCs/>
        </w:rPr>
        <w:sym w:font="Symbol" w:char="F071"/>
      </w:r>
      <w:r>
        <w:t xml:space="preserve">. </w:t>
      </w:r>
      <w:r w:rsidRPr="00CD0903">
        <w:t xml:space="preserve">Figure </w:t>
      </w:r>
      <w:r w:rsidR="00714C31" w:rsidRPr="00CD0903">
        <w:t>2</w:t>
      </w:r>
      <w:r>
        <w:t xml:space="preserve"> </w:t>
      </w:r>
      <w:r w:rsidR="00172B31">
        <w:t xml:space="preserve">displays </w:t>
      </w:r>
      <w:r>
        <w:t xml:space="preserve">the population distribution interval routing methods used in this study. </w:t>
      </w:r>
    </w:p>
    <w:p w14:paraId="31CEA5A9" w14:textId="77777777" w:rsidR="001E0BDC" w:rsidRDefault="001E0BDC" w:rsidP="001E0BDC">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5FB61D7C" w14:textId="77777777" w:rsidR="001E0BDC" w:rsidRPr="00D748F3" w:rsidRDefault="004938CB" w:rsidP="001E0BDC">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6895F6C3" w14:textId="77777777" w:rsidR="001E0BDC" w:rsidRPr="004233F1" w:rsidRDefault="001E0BDC" w:rsidP="001E0BDC">
      <w:pPr>
        <w:rPr>
          <w:rFonts w:asciiTheme="majorHAnsi" w:eastAsiaTheme="majorEastAsia" w:hAnsiTheme="majorHAnsi" w:cstheme="majorBidi"/>
          <w:iCs/>
        </w:rPr>
      </w:pPr>
    </w:p>
    <w:p w14:paraId="5C287313" w14:textId="2BF3657D" w:rsidR="001E0BDC" w:rsidRDefault="001E0BDC" w:rsidP="001E0BDC">
      <w:pPr>
        <w:pStyle w:val="BodyText"/>
        <w:widowControl w:val="0"/>
        <w:spacing w:after="0"/>
        <w:jc w:val="left"/>
      </w:pPr>
      <w:r>
        <w:t xml:space="preserve">and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5 panels × [(7 items + (14 items × 3 modules) + (21 items × 4 modules)] = 665 items, so 1,500 items were determined to be more than sufficient.</w:t>
      </w:r>
    </w:p>
    <w:p w14:paraId="46A098DA" w14:textId="77777777" w:rsidR="00236B02" w:rsidRDefault="00236B02" w:rsidP="00974B8D">
      <w:pPr>
        <w:autoSpaceDE w:val="0"/>
        <w:autoSpaceDN w:val="0"/>
        <w:adjustRightInd w:val="0"/>
        <w:ind w:firstLine="360"/>
        <w:jc w:val="center"/>
        <w:rPr>
          <w:b/>
          <w:bCs/>
        </w:rPr>
      </w:pPr>
    </w:p>
    <w:p w14:paraId="1FCD4B7F" w14:textId="35C7A20D" w:rsidR="00974B8D" w:rsidRDefault="00974B8D" w:rsidP="00974B8D">
      <w:pPr>
        <w:autoSpaceDE w:val="0"/>
        <w:autoSpaceDN w:val="0"/>
        <w:adjustRightInd w:val="0"/>
        <w:ind w:firstLine="360"/>
        <w:jc w:val="center"/>
        <w:rPr>
          <w:b/>
          <w:bCs/>
        </w:rPr>
      </w:pPr>
      <w:r w:rsidRPr="00714C31">
        <w:rPr>
          <w:b/>
          <w:bCs/>
        </w:rPr>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Correct Routing Decision Methods</w:t>
      </w:r>
    </w:p>
    <w:p w14:paraId="30B5B76B" w14:textId="71E14B59" w:rsidR="002D175F" w:rsidRDefault="002D175F" w:rsidP="00974B8D">
      <w:pPr>
        <w:autoSpaceDE w:val="0"/>
        <w:autoSpaceDN w:val="0"/>
        <w:adjustRightInd w:val="0"/>
        <w:rPr>
          <w:rFonts w:ascii="HelveticaNeueLTStd-Lt" w:hAnsi="HelveticaNeueLTStd-Lt" w:cs="HelveticaNeueLTStd-Lt"/>
          <w:sz w:val="28"/>
          <w:szCs w:val="28"/>
        </w:rPr>
      </w:pPr>
    </w:p>
    <w:p w14:paraId="6D1FE234" w14:textId="51100CF7" w:rsidR="00FA2ABE" w:rsidRDefault="00FA2ABE" w:rsidP="001E0BDC">
      <w:pPr>
        <w:autoSpaceDE w:val="0"/>
        <w:autoSpaceDN w:val="0"/>
        <w:adjustRightInd w:val="0"/>
        <w:jc w:val="center"/>
        <w:rPr>
          <w:rFonts w:ascii="HelveticaNeueLTStd-Lt" w:hAnsi="HelveticaNeueLTStd-Lt" w:cs="HelveticaNeueLTStd-Lt"/>
          <w:sz w:val="28"/>
          <w:szCs w:val="28"/>
        </w:rPr>
      </w:pPr>
    </w:p>
    <w:p w14:paraId="0A9C5AE7" w14:textId="77777777" w:rsidR="001E0BDC" w:rsidRPr="002424C3" w:rsidRDefault="001E0BDC" w:rsidP="00974B8D">
      <w:pPr>
        <w:autoSpaceDE w:val="0"/>
        <w:autoSpaceDN w:val="0"/>
        <w:adjustRightInd w:val="0"/>
        <w:rPr>
          <w:rFonts w:ascii="HelveticaNeueLTStd-Lt" w:hAnsi="HelveticaNeueLTStd-Lt" w:cs="HelveticaNeueLTStd-Lt"/>
          <w:sz w:val="28"/>
          <w:szCs w:val="28"/>
        </w:rPr>
      </w:pPr>
    </w:p>
    <w:bookmarkEnd w:id="4"/>
    <w:p w14:paraId="48825E64" w14:textId="6FCE457B" w:rsidR="00974B8D" w:rsidRPr="002153B3" w:rsidRDefault="00974B8D" w:rsidP="00974B8D">
      <w:pPr>
        <w:widowControl w:val="0"/>
        <w:ind w:firstLine="360"/>
        <w:jc w:val="center"/>
        <w:rPr>
          <w:b/>
          <w:i/>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006866FC">
        <w:rPr>
          <w:b/>
        </w:rPr>
        <w:t>. Descriptive S</w:t>
      </w:r>
      <w:r w:rsidRPr="002153B3">
        <w:rPr>
          <w:b/>
        </w:rPr>
        <w:t xml:space="preserve">tatistics for </w:t>
      </w:r>
      <w:r w:rsidR="006866FC">
        <w:rPr>
          <w:b/>
        </w:rPr>
        <w:t>I</w:t>
      </w:r>
      <w:r w:rsidRPr="002153B3">
        <w:rPr>
          <w:b/>
        </w:rPr>
        <w:t xml:space="preserve">tem </w:t>
      </w:r>
      <w:r w:rsidR="006866FC">
        <w:rPr>
          <w:b/>
        </w:rPr>
        <w:t>P</w:t>
      </w:r>
      <w:r w:rsidRPr="002153B3">
        <w:rPr>
          <w:b/>
        </w:rPr>
        <w:t>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proofErr w:type="spellStart"/>
            <w:r w:rsidRPr="00276403">
              <w:rPr>
                <w:i/>
              </w:rPr>
              <w:t>ln</w:t>
            </w:r>
            <w:r w:rsidRPr="00794D9C">
              <w:t>N</w:t>
            </w:r>
            <w:proofErr w:type="spellEnd"/>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r w:rsidRPr="00794D9C">
              <w:t>N</w:t>
            </w:r>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proofErr w:type="spellStart"/>
            <w:r w:rsidRPr="002278CC">
              <w:t>Unif</w:t>
            </w:r>
            <w:proofErr w:type="spellEnd"/>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w:t>
      </w:r>
      <w:r w:rsidRPr="008F0EFD">
        <w:lastRenderedPageBreak/>
        <w:t xml:space="preserve">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386B9B" w:rsidRDefault="004938CB"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3893A90"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w:t>
      </w:r>
      <w:r w:rsidRPr="0033373C">
        <w:t xml:space="preserve">Figure </w:t>
      </w:r>
      <w:r w:rsidR="002D6845" w:rsidRPr="0033373C">
        <w:t>S-1</w:t>
      </w:r>
      <w:r w:rsidR="001E0BDC">
        <w:t xml:space="preserve"> </w:t>
      </w:r>
      <w:r w:rsidR="00DD7E74">
        <w:t xml:space="preserve">(in the online supplement) </w:t>
      </w:r>
      <w:r w:rsidRPr="008F0EFD">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338C5B4B" w14:textId="0199BA8C" w:rsidR="00974B8D" w:rsidRPr="006B5359" w:rsidRDefault="00974B8D" w:rsidP="001E0BDC">
      <w:pPr>
        <w:pStyle w:val="Caption"/>
        <w:widowControl w:val="0"/>
        <w:spacing w:after="0" w:line="480" w:lineRule="auto"/>
        <w:ind w:firstLine="360"/>
        <w:jc w:val="left"/>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1E0BDC">
        <w:rPr>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xml:space="preserve">. The range of </w:t>
      </w:r>
      <w:r w:rsidRPr="001E0BDC">
        <w:t>θ</w:t>
      </w:r>
      <w:r w:rsidRPr="008C31AC">
        <w:rPr>
          <w:i w:val="0"/>
        </w:rPr>
        <w:t xml:space="preserve">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w:t>
      </w:r>
      <w:r w:rsidRPr="001E0BDC">
        <w:t>θ</w:t>
      </w:r>
      <w:r w:rsidRPr="008C31AC">
        <w:rPr>
          <w:i w:val="0"/>
        </w:rPr>
        <w:t xml:space="preserve">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simulee was said to answer the item correctly; otherwise the response was set to 0.</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simule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lastRenderedPageBreak/>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er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r>
        <w:rPr>
          <w:lang w:eastAsia="zh-TW"/>
        </w:rPr>
        <w:t>)</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studied </w:t>
      </w:r>
      <w:r w:rsidRPr="0010658A">
        <w:rPr>
          <w:i/>
          <w:iCs/>
        </w:rPr>
        <w:t>θ</w:t>
      </w:r>
      <w:r>
        <w:t xml:space="preserve"> points. These two statistics were defined as  </w:t>
      </w:r>
    </w:p>
    <w:p w14:paraId="5EA815BC" w14:textId="15F1887F" w:rsidR="00974B8D" w:rsidRPr="004233F1" w:rsidRDefault="004938CB"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rPr>
                              <m:t>(</m:t>
                            </m:r>
                          </m:e>
                        </m:nary>
                        <m:sSub>
                          <m:sSubPr>
                            <m:ctrlPr>
                              <w:rPr>
                                <w:rFonts w:ascii="Cambria Math" w:hAnsi="Cambria Math" w:cs="Times New Roman"/>
                                <w:i/>
                              </w:rPr>
                            </m:ctrlPr>
                          </m:sSubPr>
                          <m:e>
                            <m:r>
                              <m:rPr>
                                <m:nor/>
                              </m:rPr>
                              <w:rPr>
                                <w:rFonts w:cs="Times New Roman"/>
                                <w:i/>
                              </w:rPr>
                              <m:t>θ</m:t>
                            </m:r>
                          </m:e>
                          <m:sub>
                            <m:r>
                              <m:rPr>
                                <m:nor/>
                              </m:rPr>
                              <w:rPr>
                                <w:rFonts w:cs="Times New Roman"/>
                                <w:i/>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532AAE2A" w:rsidR="00974B8D" w:rsidRPr="006E530C" w:rsidRDefault="004938CB"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sSub>
                                          <m:sSubPr>
                                            <m:ctrlPr>
                                              <w:rPr>
                                                <w:rFonts w:ascii="Cambria Math" w:hAnsi="Cambria Math" w:cs="Times New Roman"/>
                                                <w:i/>
                                              </w:rPr>
                                            </m:ctrlPr>
                                          </m:sSubPr>
                                          <m:e>
                                            <m:r>
                                              <m:rPr>
                                                <m:nor/>
                                              </m:rPr>
                                              <w:rPr>
                                                <w:rFonts w:cs="Times New Roman"/>
                                                <w:i/>
                                              </w:rPr>
                                              <m:t>θ</m:t>
                                            </m:r>
                                          </m:e>
                                          <m:sub>
                                            <m:r>
                                              <m:rPr>
                                                <m:nor/>
                                              </m:rPr>
                                              <w:rPr>
                                                <w:rFonts w:cs="Times New Roman"/>
                                                <w:i/>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e>
                                      <m:sub>
                                        <m:r>
                                          <m:rPr>
                                            <m:nor/>
                                          </m:rPr>
                                          <w:rPr>
                                            <w:rFonts w:asciiTheme="minorHAnsi" w:hAnsiTheme="minorHAnsi" w:cstheme="minorHAnsi"/>
                                            <w:i/>
                                          </w:rPr>
                                          <m:t>j</m:t>
                                        </m:r>
                                      </m:sub>
                                    </m:sSub>
                                  </m:e>
                                </m:nary>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simulee </w:t>
      </w:r>
      <w:r>
        <w:rPr>
          <w:i/>
        </w:rPr>
        <w:t>j</w:t>
      </w:r>
      <w:r>
        <w:t xml:space="preserve"> was obtained by </w:t>
      </w:r>
    </w:p>
    <w:p w14:paraId="04AD32FA" w14:textId="77777777" w:rsidR="00974B8D" w:rsidRPr="00445469" w:rsidRDefault="004938CB"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571EEBC3" w14:textId="1AFAD4CD" w:rsidR="006866FC" w:rsidRDefault="006B5359" w:rsidP="007A0E96">
      <w:pPr>
        <w:pStyle w:val="Compact"/>
        <w:widowControl w:val="0"/>
        <w:spacing w:before="0" w:after="0"/>
        <w:ind w:firstLine="360"/>
        <w:jc w:val="left"/>
        <w:sectPr w:rsidR="006866FC" w:rsidSect="0043019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t>
      </w:r>
      <w:r w:rsidR="00BB30F6" w:rsidRPr="00BB30F6">
        <w:lastRenderedPageBreak/>
        <w:t xml:space="preserve">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all </w:t>
      </w:r>
      <w:r w:rsidR="006866FC">
        <w:t>“</w:t>
      </w:r>
      <w:r w:rsidR="00B21F8A">
        <w:t>decreasing</w:t>
      </w:r>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r w:rsidR="006866FC">
        <w:t>“</w:t>
      </w:r>
      <w:r w:rsidR="00B21F8A">
        <w:t>increasing</w:t>
      </w:r>
      <w:r w:rsidR="00B05341">
        <w:t>”</w:t>
      </w:r>
      <w:r w:rsidR="00B21F8A">
        <w:t xml:space="preserve"> designs</w:t>
      </w:r>
      <w:r w:rsidR="008322EE" w:rsidRPr="00495F29">
        <w:t xml:space="preserve">). </w:t>
      </w:r>
      <w:r w:rsidR="00A06935" w:rsidRPr="00A06935">
        <w:t>Different a</w:t>
      </w:r>
      <w:r w:rsidR="00A41FE5" w:rsidRPr="00A06935">
        <w:t>ssembly method</w:t>
      </w:r>
      <w:r w:rsidR="00A06935" w:rsidRPr="00A06935">
        <w:t>s</w:t>
      </w:r>
      <w:r w:rsidR="004D4FB9">
        <w:t xml:space="preserve"> did not</w:t>
      </w:r>
      <w:r w:rsidR="00A41FE5" w:rsidRPr="00A06935">
        <w:t xml:space="preserve"> </w:t>
      </w:r>
      <w:r w:rsidR="00A06935" w:rsidRPr="00A06935">
        <w:t>result</w:t>
      </w:r>
      <w:r w:rsidR="00A41FE5" w:rsidRPr="00A06935">
        <w:t xml:space="preserve"> </w:t>
      </w:r>
      <w:r w:rsidR="00A06935" w:rsidRPr="00A06935">
        <w:t xml:space="preserve">in </w:t>
      </w:r>
      <w:r w:rsidR="00A41FE5" w:rsidRPr="00A06935">
        <w:t>substantial differences in the range of misrouting errors</w:t>
      </w:r>
      <w:r w:rsidR="00A06935" w:rsidRPr="00A06935">
        <w:t xml:space="preserve"> across conditions, with the smallest</w:t>
      </w:r>
      <w:r w:rsidR="004D4FB9">
        <w:t xml:space="preserve"> range in</w:t>
      </w:r>
      <w:r w:rsidR="00A06935" w:rsidRPr="00A06935">
        <w:t xml:space="preserve"> routing error</w:t>
      </w:r>
      <w:r w:rsidR="00775488">
        <w:t>s</w:t>
      </w:r>
      <w:r w:rsidR="00A06935" w:rsidRPr="00A06935">
        <w:t xml:space="preserve"> </w:t>
      </w:r>
      <w:r w:rsidR="004D4FB9">
        <w:t>being less than 1% (</w:t>
      </w:r>
      <w:r w:rsidR="00A06935" w:rsidRPr="00A06935">
        <w:t xml:space="preserve">ranging from </w:t>
      </w:r>
      <w:r w:rsidR="005151AF">
        <w:t>13</w:t>
      </w:r>
      <w:r w:rsidR="00A06935" w:rsidRPr="00A06935">
        <w:t>.2</w:t>
      </w:r>
      <w:r w:rsidR="005151AF">
        <w:t>0</w:t>
      </w:r>
      <w:r w:rsidR="00A06935" w:rsidRPr="00A06935">
        <w:t xml:space="preserve">% to </w:t>
      </w:r>
      <w:r w:rsidR="005151AF">
        <w:t>14</w:t>
      </w:r>
      <w:r w:rsidR="00A06935" w:rsidRPr="00A06935">
        <w:t>.</w:t>
      </w:r>
      <w:r w:rsidR="005151AF">
        <w:t>10</w:t>
      </w:r>
      <w:r w:rsidR="00A06935" w:rsidRPr="00A06935">
        <w:t xml:space="preserve">% </w:t>
      </w:r>
      <w:r w:rsidR="001954BE">
        <w:t xml:space="preserve">for </w:t>
      </w:r>
      <w:r w:rsidR="00A06935" w:rsidRPr="00A06935">
        <w:t xml:space="preserve">random and </w:t>
      </w:r>
      <w:r w:rsidR="005151AF">
        <w:t>backward</w:t>
      </w:r>
      <w:r w:rsidR="005151AF" w:rsidRPr="00A06935">
        <w:t xml:space="preserve"> </w:t>
      </w:r>
      <w:r w:rsidR="00A06935" w:rsidRPr="00A06935">
        <w:t>assembly</w:t>
      </w:r>
      <w:r w:rsidR="005151AF">
        <w:t xml:space="preserve"> of a 1-3-3 test with an equal number of items using MI routing</w:t>
      </w:r>
      <w:r w:rsidR="004D4FB9">
        <w:t>)</w:t>
      </w:r>
      <w:r w:rsidR="00A06935" w:rsidRPr="00A06935">
        <w:t xml:space="preserve"> and the largest </w:t>
      </w:r>
      <w:r w:rsidR="004D4FB9">
        <w:t xml:space="preserve">range of routing errors being </w:t>
      </w:r>
      <w:r w:rsidR="005151AF">
        <w:t>3</w:t>
      </w:r>
      <w:r w:rsidR="004D4FB9">
        <w:t>% (</w:t>
      </w:r>
      <w:r w:rsidR="00A06935" w:rsidRPr="00A06935">
        <w:t xml:space="preserve">ranging from </w:t>
      </w:r>
      <w:r w:rsidR="005151AF">
        <w:t>8.2</w:t>
      </w:r>
      <w:r w:rsidR="00A06935" w:rsidRPr="00A06935">
        <w:t xml:space="preserve">% to </w:t>
      </w:r>
      <w:r w:rsidR="005151AF">
        <w:t>11.2</w:t>
      </w:r>
      <w:r w:rsidR="00A06935" w:rsidRPr="00A06935">
        <w:t xml:space="preserve">% </w:t>
      </w:r>
      <w:r w:rsidR="001954BE">
        <w:t xml:space="preserve">for </w:t>
      </w:r>
      <w:r w:rsidR="005151AF">
        <w:t>random</w:t>
      </w:r>
      <w:r w:rsidR="005151AF" w:rsidRPr="00A06935">
        <w:t xml:space="preserve"> </w:t>
      </w:r>
      <w:r w:rsidR="00A06935" w:rsidRPr="00A06935">
        <w:t>and spiral assembly</w:t>
      </w:r>
      <w:r w:rsidR="005151AF">
        <w:t xml:space="preserve"> of a 1-3-3 test with a decreasing number of items and MI routing</w:t>
      </w:r>
      <w:r w:rsidR="004D4FB9">
        <w:t>)</w:t>
      </w:r>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w:t>
      </w:r>
      <w:proofErr w:type="spellStart"/>
      <w:r w:rsidR="00790F02">
        <w:t>cutscore</w:t>
      </w:r>
      <w:proofErr w:type="spellEnd"/>
      <w:r w:rsidR="005E1C3A">
        <w:t xml:space="preserve">, 8.8% to 20.3%; </w:t>
      </w:r>
      <w:r w:rsidR="000B079C">
        <w:t>NC</w:t>
      </w:r>
      <w:r w:rsidR="005E1C3A">
        <w:t xml:space="preserve"> </w:t>
      </w:r>
      <w:proofErr w:type="spellStart"/>
      <w:r w:rsidR="00790F02">
        <w:t>cutscore</w:t>
      </w:r>
      <w:proofErr w:type="spellEnd"/>
      <w:r w:rsidR="005E1C3A">
        <w:t xml:space="preserve"> 8.7%-</w:t>
      </w:r>
      <w:r w:rsidR="006866FC">
        <w:t xml:space="preserve"> to </w:t>
      </w:r>
      <w:r w:rsidR="005E1C3A">
        <w:t>9.1%)</w:t>
      </w:r>
      <w:r w:rsidR="00DA5C52">
        <w:t>.</w:t>
      </w:r>
    </w:p>
    <w:p w14:paraId="625BF224" w14:textId="42241DB8" w:rsidR="00A02945" w:rsidRDefault="00EC6480" w:rsidP="00A3406F">
      <w:pPr>
        <w:pStyle w:val="Compact"/>
        <w:widowControl w:val="0"/>
        <w:spacing w:before="0" w:after="0" w:line="360" w:lineRule="auto"/>
        <w:jc w:val="center"/>
        <w:rPr>
          <w:rFonts w:cs="Times New Roman"/>
          <w:b/>
        </w:rPr>
      </w:pPr>
      <w:r w:rsidRPr="002153B3">
        <w:rPr>
          <w:rFonts w:cs="Times New Roman"/>
          <w:b/>
        </w:rPr>
        <w:lastRenderedPageBreak/>
        <w:t xml:space="preserve">Table </w:t>
      </w:r>
      <w:r>
        <w:rPr>
          <w:rFonts w:cs="Times New Roman"/>
          <w:b/>
        </w:rPr>
        <w:t>3</w:t>
      </w:r>
      <w:r w:rsidRPr="002153B3">
        <w:rPr>
          <w:rFonts w:cs="Times New Roman"/>
          <w:b/>
        </w:rPr>
        <w:t xml:space="preserve">. Percentage of </w:t>
      </w:r>
      <w:r w:rsidR="006866FC">
        <w:rPr>
          <w:rFonts w:cs="Times New Roman"/>
          <w:b/>
        </w:rPr>
        <w:t>R</w:t>
      </w:r>
      <w:r w:rsidRPr="002153B3">
        <w:rPr>
          <w:rFonts w:cs="Times New Roman"/>
          <w:b/>
        </w:rPr>
        <w:t xml:space="preserve">outing </w:t>
      </w:r>
      <w:r w:rsidR="006866FC">
        <w:rPr>
          <w:rFonts w:cs="Times New Roman"/>
          <w:b/>
        </w:rPr>
        <w:t>E</w:t>
      </w:r>
      <w:r w:rsidRPr="002153B3">
        <w:rPr>
          <w:rFonts w:cs="Times New Roman"/>
          <w:b/>
        </w:rPr>
        <w:t xml:space="preserve">rrors for </w:t>
      </w:r>
      <w:r w:rsidR="006866FC">
        <w:rPr>
          <w:rFonts w:cs="Times New Roman"/>
          <w:b/>
        </w:rPr>
        <w:t>E</w:t>
      </w:r>
      <w:r w:rsidRPr="002153B3">
        <w:rPr>
          <w:rFonts w:cs="Times New Roman"/>
          <w:b/>
        </w:rPr>
        <w:t xml:space="preserve">ach MST </w:t>
      </w:r>
      <w:r w:rsidR="006866FC">
        <w:rPr>
          <w:rFonts w:cs="Times New Roman"/>
          <w:b/>
        </w:rPr>
        <w:t>D</w:t>
      </w:r>
      <w:r w:rsidRPr="002153B3">
        <w:rPr>
          <w:rFonts w:cs="Times New Roman"/>
          <w:b/>
        </w:rPr>
        <w:t>esign</w:t>
      </w:r>
    </w:p>
    <w:tbl>
      <w:tblPr>
        <w:tblW w:w="12447" w:type="dxa"/>
        <w:tblInd w:w="-9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37"/>
        <w:gridCol w:w="1218"/>
        <w:gridCol w:w="1218"/>
        <w:gridCol w:w="1122"/>
        <w:gridCol w:w="1350"/>
        <w:gridCol w:w="1276"/>
        <w:gridCol w:w="1442"/>
        <w:gridCol w:w="1442"/>
        <w:gridCol w:w="1442"/>
      </w:tblGrid>
      <w:tr w:rsidR="00383282" w:rsidRPr="00AE25E8" w14:paraId="22047AEF" w14:textId="77777777" w:rsidTr="00A3406F">
        <w:trPr>
          <w:trHeight w:val="106"/>
        </w:trPr>
        <w:tc>
          <w:tcPr>
            <w:tcW w:w="1937" w:type="dxa"/>
            <w:shd w:val="clear" w:color="auto" w:fill="auto"/>
            <w:vAlign w:val="center"/>
          </w:tcPr>
          <w:p w14:paraId="2A482CC0" w14:textId="250CB352" w:rsidR="00383282" w:rsidRPr="00AE25E8" w:rsidRDefault="00383282" w:rsidP="00AE25E8">
            <w:pPr>
              <w:rPr>
                <w:b/>
                <w:bCs/>
                <w:color w:val="000000"/>
                <w:u w:val="single"/>
              </w:rPr>
            </w:pPr>
          </w:p>
        </w:tc>
        <w:tc>
          <w:tcPr>
            <w:tcW w:w="10510" w:type="dxa"/>
            <w:gridSpan w:val="8"/>
            <w:shd w:val="clear" w:color="auto" w:fill="auto"/>
            <w:vAlign w:val="center"/>
          </w:tcPr>
          <w:p w14:paraId="1465D762" w14:textId="6424F3EB" w:rsidR="00383282" w:rsidRPr="00AE25E8" w:rsidRDefault="00383282" w:rsidP="00403B0A">
            <w:pPr>
              <w:jc w:val="center"/>
            </w:pPr>
            <w:r>
              <w:t>Assembly Design</w:t>
            </w:r>
          </w:p>
        </w:tc>
      </w:tr>
      <w:tr w:rsidR="00383282" w:rsidRPr="00AE25E8" w14:paraId="3155E471" w14:textId="77777777" w:rsidTr="0090071D">
        <w:trPr>
          <w:trHeight w:val="322"/>
        </w:trPr>
        <w:tc>
          <w:tcPr>
            <w:tcW w:w="1937" w:type="dxa"/>
            <w:shd w:val="clear" w:color="auto" w:fill="auto"/>
            <w:vAlign w:val="bottom"/>
          </w:tcPr>
          <w:p w14:paraId="6B55351F" w14:textId="0AD6B28E" w:rsidR="00383282" w:rsidRPr="00AE25E8" w:rsidRDefault="00383282" w:rsidP="00AE25E8">
            <w:pPr>
              <w:jc w:val="center"/>
              <w:rPr>
                <w:color w:val="000000"/>
              </w:rPr>
            </w:pPr>
          </w:p>
        </w:tc>
        <w:tc>
          <w:tcPr>
            <w:tcW w:w="2436" w:type="dxa"/>
            <w:gridSpan w:val="2"/>
            <w:shd w:val="clear" w:color="auto" w:fill="auto"/>
            <w:noWrap/>
            <w:vAlign w:val="bottom"/>
            <w:hideMark/>
          </w:tcPr>
          <w:p w14:paraId="3EE3DA67" w14:textId="77777777" w:rsidR="00383282" w:rsidRPr="0098422B" w:rsidRDefault="00383282" w:rsidP="00AE25E8">
            <w:pPr>
              <w:jc w:val="center"/>
              <w:rPr>
                <w:bCs/>
                <w:color w:val="000000"/>
              </w:rPr>
            </w:pPr>
            <w:r w:rsidRPr="0098422B">
              <w:rPr>
                <w:bCs/>
                <w:color w:val="000000"/>
              </w:rPr>
              <w:t>Forward</w:t>
            </w:r>
          </w:p>
        </w:tc>
        <w:tc>
          <w:tcPr>
            <w:tcW w:w="2472" w:type="dxa"/>
            <w:gridSpan w:val="2"/>
            <w:shd w:val="clear" w:color="auto" w:fill="auto"/>
            <w:noWrap/>
            <w:vAlign w:val="bottom"/>
            <w:hideMark/>
          </w:tcPr>
          <w:p w14:paraId="463E69B9" w14:textId="77777777" w:rsidR="00383282" w:rsidRPr="0098422B" w:rsidRDefault="00383282" w:rsidP="00AE25E8">
            <w:pPr>
              <w:jc w:val="center"/>
              <w:rPr>
                <w:bCs/>
                <w:color w:val="000000"/>
              </w:rPr>
            </w:pPr>
            <w:r w:rsidRPr="0098422B">
              <w:rPr>
                <w:bCs/>
                <w:color w:val="000000"/>
              </w:rPr>
              <w:t>Backward</w:t>
            </w:r>
          </w:p>
        </w:tc>
        <w:tc>
          <w:tcPr>
            <w:tcW w:w="2718" w:type="dxa"/>
            <w:gridSpan w:val="2"/>
            <w:shd w:val="clear" w:color="auto" w:fill="auto"/>
            <w:noWrap/>
            <w:vAlign w:val="bottom"/>
            <w:hideMark/>
          </w:tcPr>
          <w:p w14:paraId="636AC2E9" w14:textId="77777777" w:rsidR="00383282" w:rsidRPr="0098422B" w:rsidRDefault="00383282" w:rsidP="00AE25E8">
            <w:pPr>
              <w:jc w:val="center"/>
              <w:rPr>
                <w:bCs/>
                <w:color w:val="000000"/>
              </w:rPr>
            </w:pPr>
            <w:r w:rsidRPr="0098422B">
              <w:rPr>
                <w:bCs/>
                <w:color w:val="000000"/>
              </w:rPr>
              <w:t>Spiral</w:t>
            </w:r>
          </w:p>
        </w:tc>
        <w:tc>
          <w:tcPr>
            <w:tcW w:w="2884" w:type="dxa"/>
            <w:gridSpan w:val="2"/>
            <w:shd w:val="clear" w:color="auto" w:fill="auto"/>
            <w:noWrap/>
            <w:vAlign w:val="bottom"/>
            <w:hideMark/>
          </w:tcPr>
          <w:p w14:paraId="11C44348" w14:textId="77777777" w:rsidR="00383282" w:rsidRPr="0098422B" w:rsidRDefault="00383282" w:rsidP="00AE25E8">
            <w:pPr>
              <w:jc w:val="center"/>
              <w:rPr>
                <w:bCs/>
                <w:color w:val="000000"/>
              </w:rPr>
            </w:pPr>
            <w:r w:rsidRPr="0098422B">
              <w:rPr>
                <w:bCs/>
                <w:color w:val="000000"/>
              </w:rPr>
              <w:t>Random</w:t>
            </w:r>
          </w:p>
        </w:tc>
      </w:tr>
      <w:tr w:rsidR="00A3406F" w:rsidRPr="00AE25E8" w14:paraId="628BDB9D" w14:textId="77777777" w:rsidTr="0047563A">
        <w:trPr>
          <w:trHeight w:val="322"/>
        </w:trPr>
        <w:tc>
          <w:tcPr>
            <w:tcW w:w="1937" w:type="dxa"/>
            <w:shd w:val="clear" w:color="auto" w:fill="auto"/>
            <w:vAlign w:val="bottom"/>
          </w:tcPr>
          <w:p w14:paraId="378463BC" w14:textId="77777777" w:rsidR="00A3406F" w:rsidRDefault="00A3406F" w:rsidP="0098422B">
            <w:pPr>
              <w:rPr>
                <w:color w:val="000000"/>
              </w:rPr>
            </w:pPr>
          </w:p>
        </w:tc>
        <w:tc>
          <w:tcPr>
            <w:tcW w:w="10510" w:type="dxa"/>
            <w:gridSpan w:val="8"/>
            <w:shd w:val="clear" w:color="000000" w:fill="F2F2F2"/>
            <w:noWrap/>
            <w:vAlign w:val="bottom"/>
          </w:tcPr>
          <w:p w14:paraId="1AF5CB7B" w14:textId="190EE821" w:rsidR="00A3406F" w:rsidRPr="00A3406F" w:rsidRDefault="00A3406F" w:rsidP="00A3406F">
            <w:pPr>
              <w:jc w:val="center"/>
              <w:rPr>
                <w:color w:val="000000"/>
              </w:rPr>
            </w:pPr>
            <w:r>
              <w:t>a. MI Routing</w:t>
            </w:r>
          </w:p>
        </w:tc>
      </w:tr>
      <w:tr w:rsidR="00383282" w:rsidRPr="00AE25E8" w14:paraId="75D07AF2" w14:textId="77777777" w:rsidTr="0090071D">
        <w:trPr>
          <w:trHeight w:val="322"/>
        </w:trPr>
        <w:tc>
          <w:tcPr>
            <w:tcW w:w="1937" w:type="dxa"/>
            <w:shd w:val="clear" w:color="auto" w:fill="auto"/>
            <w:vAlign w:val="bottom"/>
          </w:tcPr>
          <w:p w14:paraId="4729A13C" w14:textId="6782D18A" w:rsidR="00383282" w:rsidRPr="00AE25E8" w:rsidRDefault="00383282" w:rsidP="0098422B">
            <w:pPr>
              <w:rPr>
                <w:color w:val="000000"/>
              </w:rPr>
            </w:pPr>
            <w:r>
              <w:rPr>
                <w:color w:val="000000"/>
              </w:rPr>
              <w:t>Number of items</w:t>
            </w:r>
          </w:p>
        </w:tc>
        <w:tc>
          <w:tcPr>
            <w:tcW w:w="1218" w:type="dxa"/>
            <w:shd w:val="clear" w:color="000000" w:fill="F2F2F2"/>
            <w:noWrap/>
            <w:vAlign w:val="bottom"/>
            <w:hideMark/>
          </w:tcPr>
          <w:p w14:paraId="231B6100"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650D8C"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7BC597CF"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65DEC3D"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C3CCCBB"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0387035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6D97FF8A"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7B33304A" w14:textId="77777777" w:rsidR="00383282" w:rsidRPr="00AE25E8" w:rsidRDefault="00383282" w:rsidP="00AE25E8">
            <w:pPr>
              <w:jc w:val="center"/>
              <w:rPr>
                <w:color w:val="000000"/>
              </w:rPr>
            </w:pPr>
            <w:r w:rsidRPr="00AE25E8">
              <w:rPr>
                <w:color w:val="000000"/>
              </w:rPr>
              <w:t>1-3-4</w:t>
            </w:r>
          </w:p>
        </w:tc>
      </w:tr>
      <w:tr w:rsidR="00383282" w:rsidRPr="00AE25E8" w14:paraId="3058CB9E" w14:textId="77777777" w:rsidTr="0090071D">
        <w:trPr>
          <w:trHeight w:val="322"/>
        </w:trPr>
        <w:tc>
          <w:tcPr>
            <w:tcW w:w="1937" w:type="dxa"/>
            <w:shd w:val="clear" w:color="auto" w:fill="auto"/>
            <w:noWrap/>
            <w:vAlign w:val="center"/>
            <w:hideMark/>
          </w:tcPr>
          <w:p w14:paraId="3927B8CE" w14:textId="20AD9A70"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43E997F1" w14:textId="29D88D77" w:rsidR="00383282" w:rsidRPr="00AE25E8" w:rsidRDefault="00383282" w:rsidP="00AE25E8">
            <w:pPr>
              <w:jc w:val="center"/>
              <w:rPr>
                <w:rFonts w:cstheme="minorHAnsi"/>
                <w:color w:val="000000"/>
              </w:rPr>
            </w:pPr>
            <w:r w:rsidRPr="00AE25E8">
              <w:rPr>
                <w:rFonts w:cstheme="minorHAnsi"/>
                <w:color w:val="000000"/>
              </w:rPr>
              <w:t>17.2%</w:t>
            </w:r>
          </w:p>
        </w:tc>
        <w:tc>
          <w:tcPr>
            <w:tcW w:w="1218" w:type="dxa"/>
            <w:shd w:val="clear" w:color="auto" w:fill="auto"/>
            <w:noWrap/>
            <w:vAlign w:val="bottom"/>
            <w:hideMark/>
          </w:tcPr>
          <w:p w14:paraId="7376E1F9" w14:textId="6CABAD1F" w:rsidR="00383282" w:rsidRPr="00AE25E8" w:rsidRDefault="00383282" w:rsidP="00AE25E8">
            <w:pPr>
              <w:jc w:val="center"/>
              <w:rPr>
                <w:rFonts w:cstheme="minorHAnsi"/>
                <w:color w:val="000000"/>
              </w:rPr>
            </w:pPr>
            <w:r w:rsidRPr="00AE25E8">
              <w:rPr>
                <w:rFonts w:cstheme="minorHAnsi"/>
                <w:color w:val="000000"/>
              </w:rPr>
              <w:t>25.1%</w:t>
            </w:r>
          </w:p>
        </w:tc>
        <w:tc>
          <w:tcPr>
            <w:tcW w:w="1122" w:type="dxa"/>
            <w:shd w:val="clear" w:color="000000" w:fill="F2F2F2"/>
            <w:noWrap/>
            <w:vAlign w:val="bottom"/>
            <w:hideMark/>
          </w:tcPr>
          <w:p w14:paraId="32C7FD1A" w14:textId="32027E91" w:rsidR="00383282" w:rsidRPr="00AE25E8" w:rsidRDefault="00383282" w:rsidP="00AE25E8">
            <w:pPr>
              <w:jc w:val="center"/>
              <w:rPr>
                <w:rFonts w:cstheme="minorHAnsi"/>
                <w:color w:val="000000"/>
              </w:rPr>
            </w:pPr>
            <w:r w:rsidRPr="00AE25E8">
              <w:rPr>
                <w:rFonts w:cstheme="minorHAnsi"/>
                <w:color w:val="000000"/>
              </w:rPr>
              <w:t>16.9%</w:t>
            </w:r>
          </w:p>
        </w:tc>
        <w:tc>
          <w:tcPr>
            <w:tcW w:w="1350" w:type="dxa"/>
            <w:shd w:val="clear" w:color="auto" w:fill="auto"/>
            <w:noWrap/>
            <w:vAlign w:val="bottom"/>
            <w:hideMark/>
          </w:tcPr>
          <w:p w14:paraId="3D459AA6" w14:textId="345E7A3D" w:rsidR="00383282" w:rsidRPr="00AE25E8" w:rsidRDefault="00383282" w:rsidP="00AE25E8">
            <w:pPr>
              <w:jc w:val="center"/>
              <w:rPr>
                <w:rFonts w:cstheme="minorHAnsi"/>
                <w:color w:val="000000"/>
              </w:rPr>
            </w:pPr>
            <w:r w:rsidRPr="00AE25E8">
              <w:rPr>
                <w:rFonts w:cstheme="minorHAnsi"/>
                <w:color w:val="000000"/>
              </w:rPr>
              <w:t>23.4%</w:t>
            </w:r>
          </w:p>
        </w:tc>
        <w:tc>
          <w:tcPr>
            <w:tcW w:w="1276" w:type="dxa"/>
            <w:shd w:val="clear" w:color="000000" w:fill="F2F2F2"/>
            <w:noWrap/>
            <w:vAlign w:val="bottom"/>
            <w:hideMark/>
          </w:tcPr>
          <w:p w14:paraId="324AA1BB" w14:textId="1AB8B945" w:rsidR="00383282" w:rsidRPr="00AE25E8" w:rsidRDefault="00383282" w:rsidP="00AE25E8">
            <w:pPr>
              <w:jc w:val="center"/>
              <w:rPr>
                <w:rFonts w:cstheme="minorHAnsi"/>
                <w:color w:val="000000"/>
              </w:rPr>
            </w:pPr>
            <w:r w:rsidRPr="00AE25E8">
              <w:rPr>
                <w:rFonts w:cstheme="minorHAnsi"/>
                <w:color w:val="000000"/>
              </w:rPr>
              <w:t>15.7%</w:t>
            </w:r>
          </w:p>
        </w:tc>
        <w:tc>
          <w:tcPr>
            <w:tcW w:w="1442" w:type="dxa"/>
            <w:shd w:val="clear" w:color="auto" w:fill="auto"/>
            <w:noWrap/>
            <w:vAlign w:val="bottom"/>
            <w:hideMark/>
          </w:tcPr>
          <w:p w14:paraId="742B4B16" w14:textId="40A328C8" w:rsidR="00383282" w:rsidRPr="00AE25E8" w:rsidRDefault="00383282" w:rsidP="00AE25E8">
            <w:pPr>
              <w:jc w:val="center"/>
              <w:rPr>
                <w:rFonts w:cstheme="minorHAnsi"/>
                <w:color w:val="000000"/>
              </w:rPr>
            </w:pPr>
            <w:r w:rsidRPr="00AE25E8">
              <w:rPr>
                <w:rFonts w:cstheme="minorHAnsi"/>
                <w:color w:val="000000"/>
              </w:rPr>
              <w:t>25.5%</w:t>
            </w:r>
          </w:p>
        </w:tc>
        <w:tc>
          <w:tcPr>
            <w:tcW w:w="1442" w:type="dxa"/>
            <w:shd w:val="clear" w:color="000000" w:fill="F2F2F2"/>
            <w:noWrap/>
            <w:vAlign w:val="bottom"/>
            <w:hideMark/>
          </w:tcPr>
          <w:p w14:paraId="3BEC881F" w14:textId="5F9101EC" w:rsidR="00383282" w:rsidRPr="00AE25E8" w:rsidRDefault="00383282" w:rsidP="00AE25E8">
            <w:pPr>
              <w:jc w:val="center"/>
              <w:rPr>
                <w:rFonts w:cstheme="minorHAnsi"/>
                <w:color w:val="000000"/>
              </w:rPr>
            </w:pPr>
            <w:r w:rsidRPr="00AE25E8">
              <w:rPr>
                <w:rFonts w:cstheme="minorHAnsi"/>
                <w:color w:val="000000"/>
              </w:rPr>
              <w:t>17.1%</w:t>
            </w:r>
          </w:p>
        </w:tc>
        <w:tc>
          <w:tcPr>
            <w:tcW w:w="1442" w:type="dxa"/>
            <w:shd w:val="clear" w:color="auto" w:fill="auto"/>
            <w:noWrap/>
            <w:vAlign w:val="bottom"/>
            <w:hideMark/>
          </w:tcPr>
          <w:p w14:paraId="7C2EF423" w14:textId="7B75A567" w:rsidR="00383282" w:rsidRPr="00AE25E8" w:rsidRDefault="00383282" w:rsidP="00AE25E8">
            <w:pPr>
              <w:jc w:val="center"/>
              <w:rPr>
                <w:rFonts w:cstheme="minorHAnsi"/>
                <w:color w:val="000000"/>
              </w:rPr>
            </w:pPr>
            <w:r w:rsidRPr="00AE25E8">
              <w:rPr>
                <w:rFonts w:cstheme="minorHAnsi"/>
                <w:color w:val="000000"/>
              </w:rPr>
              <w:t>23.6%</w:t>
            </w:r>
          </w:p>
        </w:tc>
      </w:tr>
      <w:tr w:rsidR="00383282" w:rsidRPr="00AE25E8" w14:paraId="1F36D6A6" w14:textId="77777777" w:rsidTr="0090071D">
        <w:trPr>
          <w:trHeight w:val="322"/>
        </w:trPr>
        <w:tc>
          <w:tcPr>
            <w:tcW w:w="1937" w:type="dxa"/>
            <w:shd w:val="clear" w:color="auto" w:fill="auto"/>
            <w:noWrap/>
            <w:vAlign w:val="center"/>
            <w:hideMark/>
          </w:tcPr>
          <w:p w14:paraId="57F09263" w14:textId="3F0A857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432CD321" w14:textId="14084F95" w:rsidR="00383282" w:rsidRPr="00AE25E8" w:rsidRDefault="00383282" w:rsidP="00AE25E8">
            <w:pPr>
              <w:jc w:val="center"/>
              <w:rPr>
                <w:rFonts w:cstheme="minorHAnsi"/>
                <w:color w:val="000000"/>
              </w:rPr>
            </w:pPr>
            <w:r w:rsidRPr="00AE25E8">
              <w:rPr>
                <w:rFonts w:cstheme="minorHAnsi"/>
                <w:color w:val="000000"/>
              </w:rPr>
              <w:t>13.8%</w:t>
            </w:r>
          </w:p>
        </w:tc>
        <w:tc>
          <w:tcPr>
            <w:tcW w:w="1218" w:type="dxa"/>
            <w:shd w:val="clear" w:color="auto" w:fill="auto"/>
            <w:noWrap/>
            <w:vAlign w:val="bottom"/>
            <w:hideMark/>
          </w:tcPr>
          <w:p w14:paraId="29AC79CC" w14:textId="76CF28D7" w:rsidR="00383282" w:rsidRPr="00AE25E8" w:rsidRDefault="00383282" w:rsidP="00AE25E8">
            <w:pPr>
              <w:jc w:val="center"/>
              <w:rPr>
                <w:rFonts w:cstheme="minorHAnsi"/>
                <w:color w:val="000000"/>
              </w:rPr>
            </w:pPr>
            <w:r w:rsidRPr="00AE25E8">
              <w:rPr>
                <w:rFonts w:cstheme="minorHAnsi"/>
                <w:color w:val="000000"/>
              </w:rPr>
              <w:t>21.2%</w:t>
            </w:r>
          </w:p>
        </w:tc>
        <w:tc>
          <w:tcPr>
            <w:tcW w:w="1122" w:type="dxa"/>
            <w:shd w:val="clear" w:color="000000" w:fill="F2F2F2"/>
            <w:noWrap/>
            <w:vAlign w:val="bottom"/>
            <w:hideMark/>
          </w:tcPr>
          <w:p w14:paraId="58C954A9" w14:textId="4215A7AC" w:rsidR="00383282" w:rsidRPr="00AE25E8" w:rsidRDefault="00383282" w:rsidP="00AE25E8">
            <w:pPr>
              <w:jc w:val="center"/>
              <w:rPr>
                <w:rFonts w:cstheme="minorHAnsi"/>
                <w:color w:val="000000"/>
              </w:rPr>
            </w:pPr>
            <w:r w:rsidRPr="00AE25E8">
              <w:rPr>
                <w:rFonts w:cstheme="minorHAnsi"/>
                <w:color w:val="000000"/>
              </w:rPr>
              <w:t>14.1%</w:t>
            </w:r>
          </w:p>
        </w:tc>
        <w:tc>
          <w:tcPr>
            <w:tcW w:w="1350" w:type="dxa"/>
            <w:shd w:val="clear" w:color="auto" w:fill="auto"/>
            <w:noWrap/>
            <w:vAlign w:val="bottom"/>
            <w:hideMark/>
          </w:tcPr>
          <w:p w14:paraId="3EC1B129" w14:textId="29720041" w:rsidR="00383282" w:rsidRPr="00AE25E8" w:rsidRDefault="00383282" w:rsidP="00AE25E8">
            <w:pPr>
              <w:jc w:val="center"/>
              <w:rPr>
                <w:rFonts w:cstheme="minorHAnsi"/>
                <w:color w:val="000000"/>
              </w:rPr>
            </w:pPr>
            <w:r w:rsidRPr="00AE25E8">
              <w:rPr>
                <w:rFonts w:cstheme="minorHAnsi"/>
                <w:color w:val="000000"/>
              </w:rPr>
              <w:t>20.2%</w:t>
            </w:r>
          </w:p>
        </w:tc>
        <w:tc>
          <w:tcPr>
            <w:tcW w:w="1276" w:type="dxa"/>
            <w:shd w:val="clear" w:color="000000" w:fill="F2F2F2"/>
            <w:noWrap/>
            <w:vAlign w:val="bottom"/>
            <w:hideMark/>
          </w:tcPr>
          <w:p w14:paraId="27B63C9A" w14:textId="7C066AF2" w:rsidR="00383282" w:rsidRPr="00AE25E8" w:rsidRDefault="00383282" w:rsidP="00AE25E8">
            <w:pPr>
              <w:jc w:val="center"/>
              <w:rPr>
                <w:rFonts w:cstheme="minorHAnsi"/>
                <w:color w:val="000000"/>
              </w:rPr>
            </w:pPr>
            <w:r w:rsidRPr="00AE25E8">
              <w:rPr>
                <w:rFonts w:cstheme="minorHAnsi"/>
                <w:color w:val="000000"/>
              </w:rPr>
              <w:t>13.6%</w:t>
            </w:r>
          </w:p>
        </w:tc>
        <w:tc>
          <w:tcPr>
            <w:tcW w:w="1442" w:type="dxa"/>
            <w:shd w:val="clear" w:color="auto" w:fill="auto"/>
            <w:noWrap/>
            <w:vAlign w:val="bottom"/>
            <w:hideMark/>
          </w:tcPr>
          <w:p w14:paraId="153F9718" w14:textId="7F012293" w:rsidR="00383282" w:rsidRPr="00AE25E8" w:rsidRDefault="00383282" w:rsidP="00AE25E8">
            <w:pPr>
              <w:jc w:val="center"/>
              <w:rPr>
                <w:rFonts w:cstheme="minorHAnsi"/>
                <w:color w:val="000000"/>
              </w:rPr>
            </w:pPr>
            <w:r w:rsidRPr="00AE25E8">
              <w:rPr>
                <w:rFonts w:cstheme="minorHAnsi"/>
                <w:color w:val="000000"/>
              </w:rPr>
              <w:t>20.0%</w:t>
            </w:r>
          </w:p>
        </w:tc>
        <w:tc>
          <w:tcPr>
            <w:tcW w:w="1442" w:type="dxa"/>
            <w:shd w:val="clear" w:color="000000" w:fill="F2F2F2"/>
            <w:noWrap/>
            <w:vAlign w:val="bottom"/>
            <w:hideMark/>
          </w:tcPr>
          <w:p w14:paraId="43944192" w14:textId="17B9D3E7" w:rsidR="00383282" w:rsidRPr="00AE25E8" w:rsidRDefault="00383282" w:rsidP="00AE25E8">
            <w:pPr>
              <w:jc w:val="center"/>
              <w:rPr>
                <w:rFonts w:cstheme="minorHAnsi"/>
                <w:color w:val="000000"/>
              </w:rPr>
            </w:pPr>
            <w:r w:rsidRPr="00AE25E8">
              <w:rPr>
                <w:rFonts w:cstheme="minorHAnsi"/>
                <w:color w:val="000000"/>
              </w:rPr>
              <w:t>13.2%</w:t>
            </w:r>
          </w:p>
        </w:tc>
        <w:tc>
          <w:tcPr>
            <w:tcW w:w="1442" w:type="dxa"/>
            <w:shd w:val="clear" w:color="auto" w:fill="auto"/>
            <w:noWrap/>
            <w:vAlign w:val="bottom"/>
            <w:hideMark/>
          </w:tcPr>
          <w:p w14:paraId="29A44D51" w14:textId="42C04CAE" w:rsidR="00383282" w:rsidRPr="00AE25E8" w:rsidRDefault="00383282" w:rsidP="00AE25E8">
            <w:pPr>
              <w:jc w:val="center"/>
              <w:rPr>
                <w:rFonts w:cstheme="minorHAnsi"/>
                <w:color w:val="000000"/>
              </w:rPr>
            </w:pPr>
            <w:r w:rsidRPr="00AE25E8">
              <w:rPr>
                <w:rFonts w:cstheme="minorHAnsi"/>
                <w:color w:val="000000"/>
              </w:rPr>
              <w:t>18.5%</w:t>
            </w:r>
          </w:p>
        </w:tc>
      </w:tr>
      <w:tr w:rsidR="00383282" w:rsidRPr="00AE25E8" w14:paraId="6BFA82A8" w14:textId="77777777" w:rsidTr="0090071D">
        <w:trPr>
          <w:trHeight w:val="322"/>
        </w:trPr>
        <w:tc>
          <w:tcPr>
            <w:tcW w:w="1937" w:type="dxa"/>
            <w:shd w:val="clear" w:color="auto" w:fill="auto"/>
            <w:noWrap/>
            <w:vAlign w:val="center"/>
            <w:hideMark/>
          </w:tcPr>
          <w:p w14:paraId="34758E68" w14:textId="11AF0AB6"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1CE4F55D" w14:textId="5292BF40" w:rsidR="00383282" w:rsidRPr="00AE25E8" w:rsidRDefault="00383282" w:rsidP="00AE25E8">
            <w:pPr>
              <w:jc w:val="center"/>
              <w:rPr>
                <w:rFonts w:cstheme="minorHAnsi"/>
                <w:color w:val="000000"/>
              </w:rPr>
            </w:pPr>
            <w:r w:rsidRPr="00AE25E8">
              <w:rPr>
                <w:rFonts w:cstheme="minorHAnsi"/>
                <w:color w:val="000000"/>
              </w:rPr>
              <w:t>9.8%</w:t>
            </w:r>
          </w:p>
        </w:tc>
        <w:tc>
          <w:tcPr>
            <w:tcW w:w="1218" w:type="dxa"/>
            <w:shd w:val="clear" w:color="auto" w:fill="auto"/>
            <w:noWrap/>
            <w:vAlign w:val="bottom"/>
            <w:hideMark/>
          </w:tcPr>
          <w:p w14:paraId="16A5B280" w14:textId="750A1E95" w:rsidR="00383282" w:rsidRPr="00AE25E8" w:rsidRDefault="00383282" w:rsidP="00AE25E8">
            <w:pPr>
              <w:jc w:val="center"/>
              <w:rPr>
                <w:rFonts w:cstheme="minorHAnsi"/>
                <w:color w:val="000000"/>
              </w:rPr>
            </w:pPr>
            <w:r w:rsidRPr="00AE25E8">
              <w:rPr>
                <w:rFonts w:cstheme="minorHAnsi"/>
                <w:color w:val="000000"/>
              </w:rPr>
              <w:t>18.8%</w:t>
            </w:r>
          </w:p>
        </w:tc>
        <w:tc>
          <w:tcPr>
            <w:tcW w:w="1122" w:type="dxa"/>
            <w:shd w:val="clear" w:color="000000" w:fill="F2F2F2"/>
            <w:noWrap/>
            <w:vAlign w:val="bottom"/>
            <w:hideMark/>
          </w:tcPr>
          <w:p w14:paraId="6DBD9770" w14:textId="755636D9" w:rsidR="00383282" w:rsidRPr="00AE25E8" w:rsidRDefault="00383282" w:rsidP="00AE25E8">
            <w:pPr>
              <w:jc w:val="center"/>
              <w:rPr>
                <w:rFonts w:cstheme="minorHAnsi"/>
                <w:color w:val="000000"/>
              </w:rPr>
            </w:pPr>
            <w:r w:rsidRPr="00AE25E8">
              <w:rPr>
                <w:rFonts w:cstheme="minorHAnsi"/>
                <w:color w:val="000000"/>
              </w:rPr>
              <w:t>10.4%</w:t>
            </w:r>
          </w:p>
        </w:tc>
        <w:tc>
          <w:tcPr>
            <w:tcW w:w="1350" w:type="dxa"/>
            <w:shd w:val="clear" w:color="auto" w:fill="auto"/>
            <w:noWrap/>
            <w:vAlign w:val="bottom"/>
            <w:hideMark/>
          </w:tcPr>
          <w:p w14:paraId="1D6793B5" w14:textId="4C7F4678" w:rsidR="00383282" w:rsidRPr="00AE25E8" w:rsidRDefault="00383282" w:rsidP="00AE25E8">
            <w:pPr>
              <w:jc w:val="center"/>
              <w:rPr>
                <w:rFonts w:cstheme="minorHAnsi"/>
                <w:color w:val="000000"/>
              </w:rPr>
            </w:pPr>
            <w:r w:rsidRPr="00AE25E8">
              <w:rPr>
                <w:rFonts w:cstheme="minorHAnsi"/>
                <w:color w:val="000000"/>
              </w:rPr>
              <w:t>19.5%</w:t>
            </w:r>
          </w:p>
        </w:tc>
        <w:tc>
          <w:tcPr>
            <w:tcW w:w="1276" w:type="dxa"/>
            <w:shd w:val="clear" w:color="000000" w:fill="F2F2F2"/>
            <w:noWrap/>
            <w:vAlign w:val="bottom"/>
            <w:hideMark/>
          </w:tcPr>
          <w:p w14:paraId="299A4F83" w14:textId="4817FBAE" w:rsidR="00383282" w:rsidRPr="00AE25E8" w:rsidRDefault="00383282" w:rsidP="00AE25E8">
            <w:pPr>
              <w:jc w:val="center"/>
              <w:rPr>
                <w:rFonts w:cstheme="minorHAnsi"/>
                <w:color w:val="000000"/>
              </w:rPr>
            </w:pPr>
            <w:r w:rsidRPr="00AE25E8">
              <w:rPr>
                <w:rFonts w:cstheme="minorHAnsi"/>
                <w:color w:val="000000"/>
              </w:rPr>
              <w:t>11.2%</w:t>
            </w:r>
          </w:p>
        </w:tc>
        <w:tc>
          <w:tcPr>
            <w:tcW w:w="1442" w:type="dxa"/>
            <w:shd w:val="clear" w:color="auto" w:fill="auto"/>
            <w:noWrap/>
            <w:vAlign w:val="bottom"/>
            <w:hideMark/>
          </w:tcPr>
          <w:p w14:paraId="1FE91661" w14:textId="52A0DA9C" w:rsidR="00383282" w:rsidRPr="00AE25E8" w:rsidRDefault="00383282" w:rsidP="00AE25E8">
            <w:pPr>
              <w:jc w:val="center"/>
              <w:rPr>
                <w:rFonts w:cstheme="minorHAnsi"/>
                <w:color w:val="000000"/>
              </w:rPr>
            </w:pPr>
            <w:r w:rsidRPr="00AE25E8">
              <w:rPr>
                <w:rFonts w:cstheme="minorHAnsi"/>
                <w:color w:val="000000"/>
              </w:rPr>
              <w:t>19.7%</w:t>
            </w:r>
          </w:p>
        </w:tc>
        <w:tc>
          <w:tcPr>
            <w:tcW w:w="1442" w:type="dxa"/>
            <w:shd w:val="clear" w:color="000000" w:fill="F2F2F2"/>
            <w:noWrap/>
            <w:vAlign w:val="bottom"/>
            <w:hideMark/>
          </w:tcPr>
          <w:p w14:paraId="4C0C4D25" w14:textId="21DD2FD6" w:rsidR="00383282" w:rsidRPr="00AE25E8" w:rsidRDefault="00383282" w:rsidP="00AE25E8">
            <w:pPr>
              <w:jc w:val="center"/>
              <w:rPr>
                <w:rFonts w:cstheme="minorHAnsi"/>
                <w:color w:val="000000"/>
              </w:rPr>
            </w:pPr>
            <w:r w:rsidRPr="00AE25E8">
              <w:rPr>
                <w:rFonts w:cstheme="minorHAnsi"/>
                <w:color w:val="000000"/>
              </w:rPr>
              <w:t>8.2%</w:t>
            </w:r>
          </w:p>
        </w:tc>
        <w:tc>
          <w:tcPr>
            <w:tcW w:w="1442" w:type="dxa"/>
            <w:shd w:val="clear" w:color="auto" w:fill="auto"/>
            <w:noWrap/>
            <w:vAlign w:val="bottom"/>
            <w:hideMark/>
          </w:tcPr>
          <w:p w14:paraId="0EF87057" w14:textId="180CB34E" w:rsidR="00383282" w:rsidRPr="00AE25E8" w:rsidRDefault="00383282" w:rsidP="00AE25E8">
            <w:pPr>
              <w:jc w:val="center"/>
              <w:rPr>
                <w:rFonts w:cstheme="minorHAnsi"/>
                <w:color w:val="000000"/>
              </w:rPr>
            </w:pPr>
            <w:r w:rsidRPr="00AE25E8">
              <w:rPr>
                <w:rFonts w:cstheme="minorHAnsi"/>
                <w:color w:val="000000"/>
              </w:rPr>
              <w:t>19.2%</w:t>
            </w:r>
          </w:p>
        </w:tc>
      </w:tr>
      <w:tr w:rsidR="00383282" w:rsidRPr="00AE25E8" w14:paraId="39D168C3" w14:textId="77777777" w:rsidTr="0090071D">
        <w:trPr>
          <w:trHeight w:val="322"/>
        </w:trPr>
        <w:tc>
          <w:tcPr>
            <w:tcW w:w="1937" w:type="dxa"/>
            <w:shd w:val="clear" w:color="auto" w:fill="auto"/>
            <w:noWrap/>
            <w:vAlign w:val="bottom"/>
            <w:hideMark/>
          </w:tcPr>
          <w:p w14:paraId="5ADED3DF" w14:textId="77777777" w:rsidR="00383282" w:rsidRPr="00AE25E8" w:rsidRDefault="00383282" w:rsidP="00AE25E8"/>
        </w:tc>
        <w:tc>
          <w:tcPr>
            <w:tcW w:w="1218" w:type="dxa"/>
            <w:shd w:val="clear" w:color="auto" w:fill="auto"/>
            <w:noWrap/>
            <w:vAlign w:val="bottom"/>
            <w:hideMark/>
          </w:tcPr>
          <w:p w14:paraId="3172FF69" w14:textId="77777777" w:rsidR="00383282" w:rsidRPr="00AE25E8" w:rsidRDefault="00383282" w:rsidP="00AE25E8"/>
        </w:tc>
        <w:tc>
          <w:tcPr>
            <w:tcW w:w="1218" w:type="dxa"/>
            <w:shd w:val="clear" w:color="auto" w:fill="auto"/>
            <w:noWrap/>
            <w:vAlign w:val="bottom"/>
            <w:hideMark/>
          </w:tcPr>
          <w:p w14:paraId="23BD1A1D" w14:textId="77777777" w:rsidR="00383282" w:rsidRPr="00AE25E8" w:rsidRDefault="00383282" w:rsidP="00AE25E8"/>
        </w:tc>
        <w:tc>
          <w:tcPr>
            <w:tcW w:w="1122" w:type="dxa"/>
            <w:shd w:val="clear" w:color="auto" w:fill="auto"/>
            <w:noWrap/>
            <w:vAlign w:val="bottom"/>
            <w:hideMark/>
          </w:tcPr>
          <w:p w14:paraId="289FA281" w14:textId="77777777" w:rsidR="00383282" w:rsidRPr="00AE25E8" w:rsidRDefault="00383282" w:rsidP="00AE25E8"/>
        </w:tc>
        <w:tc>
          <w:tcPr>
            <w:tcW w:w="1350" w:type="dxa"/>
            <w:shd w:val="clear" w:color="auto" w:fill="auto"/>
            <w:noWrap/>
            <w:vAlign w:val="bottom"/>
            <w:hideMark/>
          </w:tcPr>
          <w:p w14:paraId="0F29EBC9" w14:textId="77777777" w:rsidR="00383282" w:rsidRPr="00AE25E8" w:rsidRDefault="00383282" w:rsidP="00AE25E8"/>
        </w:tc>
        <w:tc>
          <w:tcPr>
            <w:tcW w:w="1276" w:type="dxa"/>
            <w:shd w:val="clear" w:color="auto" w:fill="auto"/>
            <w:noWrap/>
            <w:vAlign w:val="bottom"/>
            <w:hideMark/>
          </w:tcPr>
          <w:p w14:paraId="564724FB" w14:textId="77777777" w:rsidR="00383282" w:rsidRPr="00AE25E8" w:rsidRDefault="00383282" w:rsidP="00AE25E8"/>
        </w:tc>
        <w:tc>
          <w:tcPr>
            <w:tcW w:w="1442" w:type="dxa"/>
            <w:shd w:val="clear" w:color="auto" w:fill="auto"/>
            <w:noWrap/>
            <w:vAlign w:val="bottom"/>
            <w:hideMark/>
          </w:tcPr>
          <w:p w14:paraId="02629C69" w14:textId="77777777" w:rsidR="00383282" w:rsidRPr="00AE25E8" w:rsidRDefault="00383282" w:rsidP="00AE25E8"/>
        </w:tc>
        <w:tc>
          <w:tcPr>
            <w:tcW w:w="1442" w:type="dxa"/>
            <w:shd w:val="clear" w:color="auto" w:fill="auto"/>
            <w:noWrap/>
            <w:vAlign w:val="bottom"/>
            <w:hideMark/>
          </w:tcPr>
          <w:p w14:paraId="1C1718DA" w14:textId="77777777" w:rsidR="00383282" w:rsidRPr="00AE25E8" w:rsidRDefault="00383282" w:rsidP="00AE25E8"/>
        </w:tc>
        <w:tc>
          <w:tcPr>
            <w:tcW w:w="1442" w:type="dxa"/>
            <w:shd w:val="clear" w:color="auto" w:fill="auto"/>
            <w:noWrap/>
            <w:vAlign w:val="bottom"/>
            <w:hideMark/>
          </w:tcPr>
          <w:p w14:paraId="3D211939" w14:textId="77777777" w:rsidR="00383282" w:rsidRPr="00AE25E8" w:rsidRDefault="00383282" w:rsidP="00AE25E8"/>
        </w:tc>
      </w:tr>
      <w:tr w:rsidR="00A3406F" w:rsidRPr="00AE25E8" w14:paraId="294A5655" w14:textId="77777777" w:rsidTr="0047563A">
        <w:trPr>
          <w:trHeight w:val="322"/>
        </w:trPr>
        <w:tc>
          <w:tcPr>
            <w:tcW w:w="1937" w:type="dxa"/>
            <w:shd w:val="clear" w:color="auto" w:fill="auto"/>
            <w:vAlign w:val="center"/>
          </w:tcPr>
          <w:p w14:paraId="78A9A6DA" w14:textId="11698E31" w:rsidR="00A3406F" w:rsidRPr="009C2E11" w:rsidRDefault="00A3406F" w:rsidP="00AE25E8">
            <w:pPr>
              <w:rPr>
                <w:b/>
                <w:bCs/>
                <w:color w:val="000000"/>
                <w:u w:val="single"/>
              </w:rPr>
            </w:pPr>
          </w:p>
        </w:tc>
        <w:tc>
          <w:tcPr>
            <w:tcW w:w="10510" w:type="dxa"/>
            <w:gridSpan w:val="8"/>
            <w:shd w:val="clear" w:color="auto" w:fill="auto"/>
            <w:vAlign w:val="center"/>
          </w:tcPr>
          <w:p w14:paraId="025F9E58" w14:textId="0DE68F43" w:rsidR="00A3406F" w:rsidRPr="00AE25E8" w:rsidRDefault="00A3406F" w:rsidP="00A3406F">
            <w:pPr>
              <w:jc w:val="center"/>
            </w:pPr>
            <w:r w:rsidRPr="0098422B">
              <w:rPr>
                <w:bCs/>
                <w:color w:val="000000"/>
              </w:rPr>
              <w:t>b. PI-</w:t>
            </w:r>
            <w:r w:rsidRPr="0098422B">
              <w:rPr>
                <w:i/>
                <w:iCs/>
              </w:rPr>
              <w:sym w:font="Symbol" w:char="F071"/>
            </w:r>
            <w:r w:rsidRPr="0098422B">
              <w:rPr>
                <w:bCs/>
                <w:color w:val="000000"/>
              </w:rPr>
              <w:t xml:space="preserve">  Routing</w:t>
            </w:r>
          </w:p>
        </w:tc>
      </w:tr>
      <w:tr w:rsidR="00383282" w:rsidRPr="00AE25E8" w14:paraId="14B10340" w14:textId="77777777" w:rsidTr="0090071D">
        <w:trPr>
          <w:trHeight w:val="322"/>
        </w:trPr>
        <w:tc>
          <w:tcPr>
            <w:tcW w:w="1937" w:type="dxa"/>
            <w:shd w:val="clear" w:color="auto" w:fill="auto"/>
            <w:vAlign w:val="bottom"/>
          </w:tcPr>
          <w:p w14:paraId="65DCE3CF" w14:textId="45135056" w:rsidR="00383282" w:rsidRPr="00AE25E8" w:rsidRDefault="00383282" w:rsidP="00AE25E8">
            <w:pPr>
              <w:jc w:val="center"/>
              <w:rPr>
                <w:color w:val="000000"/>
              </w:rPr>
            </w:pPr>
          </w:p>
        </w:tc>
        <w:tc>
          <w:tcPr>
            <w:tcW w:w="1218" w:type="dxa"/>
            <w:shd w:val="clear" w:color="000000" w:fill="F2F2F2"/>
            <w:noWrap/>
            <w:vAlign w:val="bottom"/>
            <w:hideMark/>
          </w:tcPr>
          <w:p w14:paraId="661C720F"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509EEF"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6BEE2FD5"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2BADE5B5"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495216D0"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6D41FD0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17950316"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4AA41B1D" w14:textId="77777777" w:rsidR="00383282" w:rsidRPr="00AE25E8" w:rsidRDefault="00383282" w:rsidP="00AE25E8">
            <w:pPr>
              <w:jc w:val="center"/>
              <w:rPr>
                <w:color w:val="000000"/>
              </w:rPr>
            </w:pPr>
            <w:r w:rsidRPr="00AE25E8">
              <w:rPr>
                <w:color w:val="000000"/>
              </w:rPr>
              <w:t>1-3-4</w:t>
            </w:r>
          </w:p>
        </w:tc>
      </w:tr>
      <w:tr w:rsidR="00383282" w:rsidRPr="00AE25E8" w14:paraId="200E3C89" w14:textId="77777777" w:rsidTr="0090071D">
        <w:trPr>
          <w:trHeight w:val="322"/>
        </w:trPr>
        <w:tc>
          <w:tcPr>
            <w:tcW w:w="1937" w:type="dxa"/>
            <w:shd w:val="clear" w:color="auto" w:fill="auto"/>
            <w:noWrap/>
            <w:vAlign w:val="center"/>
            <w:hideMark/>
          </w:tcPr>
          <w:p w14:paraId="6E52D883" w14:textId="51886F05"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7B49178A" w14:textId="0B51BFFC" w:rsidR="00383282" w:rsidRPr="00AE25E8" w:rsidRDefault="00383282" w:rsidP="00AE25E8">
            <w:pPr>
              <w:jc w:val="center"/>
              <w:rPr>
                <w:color w:val="000000"/>
              </w:rPr>
            </w:pPr>
            <w:r w:rsidRPr="00AE25E8">
              <w:rPr>
                <w:color w:val="000000"/>
              </w:rPr>
              <w:t>17.2%</w:t>
            </w:r>
          </w:p>
        </w:tc>
        <w:tc>
          <w:tcPr>
            <w:tcW w:w="1218" w:type="dxa"/>
            <w:shd w:val="clear" w:color="auto" w:fill="auto"/>
            <w:noWrap/>
            <w:vAlign w:val="bottom"/>
            <w:hideMark/>
          </w:tcPr>
          <w:p w14:paraId="3E191660" w14:textId="39D4379E" w:rsidR="00383282" w:rsidRPr="00AE25E8" w:rsidRDefault="00383282" w:rsidP="00AE25E8">
            <w:pPr>
              <w:jc w:val="center"/>
              <w:rPr>
                <w:color w:val="000000"/>
              </w:rPr>
            </w:pPr>
            <w:r w:rsidRPr="00AE25E8">
              <w:rPr>
                <w:color w:val="000000"/>
              </w:rPr>
              <w:t>19.4%</w:t>
            </w:r>
          </w:p>
        </w:tc>
        <w:tc>
          <w:tcPr>
            <w:tcW w:w="1122" w:type="dxa"/>
            <w:shd w:val="clear" w:color="000000" w:fill="F2F2F2"/>
            <w:noWrap/>
            <w:vAlign w:val="bottom"/>
            <w:hideMark/>
          </w:tcPr>
          <w:p w14:paraId="637C237C" w14:textId="7FB65A4E" w:rsidR="00383282" w:rsidRPr="00AE25E8" w:rsidRDefault="00383282" w:rsidP="00AE25E8">
            <w:pPr>
              <w:jc w:val="center"/>
              <w:rPr>
                <w:color w:val="000000"/>
              </w:rPr>
            </w:pPr>
            <w:r w:rsidRPr="00AE25E8">
              <w:rPr>
                <w:color w:val="000000"/>
              </w:rPr>
              <w:t>18.4%</w:t>
            </w:r>
          </w:p>
        </w:tc>
        <w:tc>
          <w:tcPr>
            <w:tcW w:w="1350" w:type="dxa"/>
            <w:shd w:val="clear" w:color="auto" w:fill="auto"/>
            <w:noWrap/>
            <w:vAlign w:val="bottom"/>
            <w:hideMark/>
          </w:tcPr>
          <w:p w14:paraId="2C6A383F" w14:textId="280F0E5F" w:rsidR="00383282" w:rsidRPr="00AE25E8" w:rsidRDefault="00383282" w:rsidP="00AE25E8">
            <w:pPr>
              <w:jc w:val="center"/>
              <w:rPr>
                <w:color w:val="000000"/>
              </w:rPr>
            </w:pPr>
            <w:r w:rsidRPr="00AE25E8">
              <w:rPr>
                <w:color w:val="000000"/>
              </w:rPr>
              <w:t>19.1%</w:t>
            </w:r>
          </w:p>
        </w:tc>
        <w:tc>
          <w:tcPr>
            <w:tcW w:w="1276" w:type="dxa"/>
            <w:shd w:val="clear" w:color="000000" w:fill="F2F2F2"/>
            <w:noWrap/>
            <w:vAlign w:val="bottom"/>
            <w:hideMark/>
          </w:tcPr>
          <w:p w14:paraId="01FC8775" w14:textId="7702280D" w:rsidR="00383282" w:rsidRPr="00AE25E8" w:rsidRDefault="00383282" w:rsidP="00AE25E8">
            <w:pPr>
              <w:jc w:val="center"/>
              <w:rPr>
                <w:color w:val="000000"/>
              </w:rPr>
            </w:pPr>
            <w:r w:rsidRPr="00AE25E8">
              <w:rPr>
                <w:color w:val="000000"/>
              </w:rPr>
              <w:t>16.9%</w:t>
            </w:r>
          </w:p>
        </w:tc>
        <w:tc>
          <w:tcPr>
            <w:tcW w:w="1442" w:type="dxa"/>
            <w:shd w:val="clear" w:color="auto" w:fill="auto"/>
            <w:noWrap/>
            <w:vAlign w:val="bottom"/>
            <w:hideMark/>
          </w:tcPr>
          <w:p w14:paraId="4FE53A51" w14:textId="0913F8A4" w:rsidR="00383282" w:rsidRPr="00AE25E8" w:rsidRDefault="00383282" w:rsidP="00AE25E8">
            <w:pPr>
              <w:jc w:val="center"/>
              <w:rPr>
                <w:color w:val="000000"/>
              </w:rPr>
            </w:pPr>
            <w:r w:rsidRPr="00AE25E8">
              <w:rPr>
                <w:color w:val="000000"/>
              </w:rPr>
              <w:t>20.3%</w:t>
            </w:r>
          </w:p>
        </w:tc>
        <w:tc>
          <w:tcPr>
            <w:tcW w:w="1442" w:type="dxa"/>
            <w:shd w:val="clear" w:color="000000" w:fill="F2F2F2"/>
            <w:noWrap/>
            <w:vAlign w:val="bottom"/>
            <w:hideMark/>
          </w:tcPr>
          <w:p w14:paraId="27FB12B7" w14:textId="695371F3" w:rsidR="00383282" w:rsidRPr="00AE25E8" w:rsidRDefault="00383282" w:rsidP="00AE25E8">
            <w:pPr>
              <w:jc w:val="center"/>
              <w:rPr>
                <w:color w:val="000000"/>
              </w:rPr>
            </w:pPr>
            <w:r w:rsidRPr="00AE25E8">
              <w:rPr>
                <w:color w:val="000000"/>
              </w:rPr>
              <w:t>16.8%</w:t>
            </w:r>
          </w:p>
        </w:tc>
        <w:tc>
          <w:tcPr>
            <w:tcW w:w="1442" w:type="dxa"/>
            <w:shd w:val="clear" w:color="auto" w:fill="auto"/>
            <w:noWrap/>
            <w:vAlign w:val="bottom"/>
            <w:hideMark/>
          </w:tcPr>
          <w:p w14:paraId="6609C66D" w14:textId="6D216277" w:rsidR="00383282" w:rsidRPr="00AE25E8" w:rsidRDefault="00383282" w:rsidP="00AE25E8">
            <w:pPr>
              <w:jc w:val="center"/>
              <w:rPr>
                <w:color w:val="000000"/>
              </w:rPr>
            </w:pPr>
            <w:r w:rsidRPr="00AE25E8">
              <w:rPr>
                <w:color w:val="000000"/>
              </w:rPr>
              <w:t>17.9%</w:t>
            </w:r>
          </w:p>
        </w:tc>
      </w:tr>
      <w:tr w:rsidR="00383282" w:rsidRPr="00AE25E8" w14:paraId="6EEBF734" w14:textId="77777777" w:rsidTr="0090071D">
        <w:trPr>
          <w:trHeight w:val="322"/>
        </w:trPr>
        <w:tc>
          <w:tcPr>
            <w:tcW w:w="1937" w:type="dxa"/>
            <w:shd w:val="clear" w:color="auto" w:fill="auto"/>
            <w:noWrap/>
            <w:vAlign w:val="center"/>
            <w:hideMark/>
          </w:tcPr>
          <w:p w14:paraId="575B026F" w14:textId="7A17EDC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97952EF" w14:textId="7AE66DD9" w:rsidR="00383282" w:rsidRPr="00AE25E8" w:rsidRDefault="00383282" w:rsidP="00AE25E8">
            <w:pPr>
              <w:jc w:val="center"/>
              <w:rPr>
                <w:color w:val="000000"/>
              </w:rPr>
            </w:pPr>
            <w:r w:rsidRPr="00AE25E8">
              <w:rPr>
                <w:color w:val="000000"/>
              </w:rPr>
              <w:t>10.6%</w:t>
            </w:r>
          </w:p>
        </w:tc>
        <w:tc>
          <w:tcPr>
            <w:tcW w:w="1218" w:type="dxa"/>
            <w:shd w:val="clear" w:color="auto" w:fill="auto"/>
            <w:noWrap/>
            <w:vAlign w:val="bottom"/>
            <w:hideMark/>
          </w:tcPr>
          <w:p w14:paraId="1E6F8945" w14:textId="2AE58606" w:rsidR="00383282" w:rsidRPr="00AE25E8" w:rsidRDefault="00383282" w:rsidP="00AE25E8">
            <w:pPr>
              <w:jc w:val="center"/>
              <w:rPr>
                <w:color w:val="000000"/>
              </w:rPr>
            </w:pPr>
            <w:r w:rsidRPr="00AE25E8">
              <w:rPr>
                <w:color w:val="000000"/>
              </w:rPr>
              <w:t>15.1%</w:t>
            </w:r>
          </w:p>
        </w:tc>
        <w:tc>
          <w:tcPr>
            <w:tcW w:w="1122" w:type="dxa"/>
            <w:shd w:val="clear" w:color="000000" w:fill="F2F2F2"/>
            <w:noWrap/>
            <w:vAlign w:val="bottom"/>
            <w:hideMark/>
          </w:tcPr>
          <w:p w14:paraId="37F1EBDE" w14:textId="12D0A899" w:rsidR="00383282" w:rsidRPr="00AE25E8" w:rsidRDefault="00383282" w:rsidP="00AE25E8">
            <w:pPr>
              <w:jc w:val="center"/>
              <w:rPr>
                <w:color w:val="000000"/>
              </w:rPr>
            </w:pPr>
            <w:r w:rsidRPr="00AE25E8">
              <w:rPr>
                <w:color w:val="000000"/>
              </w:rPr>
              <w:t>12.5%</w:t>
            </w:r>
          </w:p>
        </w:tc>
        <w:tc>
          <w:tcPr>
            <w:tcW w:w="1350" w:type="dxa"/>
            <w:shd w:val="clear" w:color="auto" w:fill="auto"/>
            <w:noWrap/>
            <w:vAlign w:val="bottom"/>
            <w:hideMark/>
          </w:tcPr>
          <w:p w14:paraId="56F26848" w14:textId="6D9115CA" w:rsidR="00383282" w:rsidRPr="00AE25E8" w:rsidRDefault="00383282" w:rsidP="00AE25E8">
            <w:pPr>
              <w:jc w:val="center"/>
              <w:rPr>
                <w:color w:val="000000"/>
              </w:rPr>
            </w:pPr>
            <w:r w:rsidRPr="00AE25E8">
              <w:rPr>
                <w:color w:val="000000"/>
              </w:rPr>
              <w:t>16.4%</w:t>
            </w:r>
          </w:p>
        </w:tc>
        <w:tc>
          <w:tcPr>
            <w:tcW w:w="1276" w:type="dxa"/>
            <w:shd w:val="clear" w:color="000000" w:fill="F2F2F2"/>
            <w:noWrap/>
            <w:vAlign w:val="bottom"/>
            <w:hideMark/>
          </w:tcPr>
          <w:p w14:paraId="2C977AAF" w14:textId="2F8793A9" w:rsidR="00383282" w:rsidRPr="00AE25E8" w:rsidRDefault="00383282" w:rsidP="00AE25E8">
            <w:pPr>
              <w:jc w:val="center"/>
              <w:rPr>
                <w:color w:val="000000"/>
              </w:rPr>
            </w:pPr>
            <w:r w:rsidRPr="00AE25E8">
              <w:rPr>
                <w:color w:val="000000"/>
              </w:rPr>
              <w:t>11.1%</w:t>
            </w:r>
          </w:p>
        </w:tc>
        <w:tc>
          <w:tcPr>
            <w:tcW w:w="1442" w:type="dxa"/>
            <w:shd w:val="clear" w:color="auto" w:fill="auto"/>
            <w:noWrap/>
            <w:vAlign w:val="bottom"/>
            <w:hideMark/>
          </w:tcPr>
          <w:p w14:paraId="4A4A4DF6" w14:textId="37D81C44" w:rsidR="00383282" w:rsidRPr="00AE25E8" w:rsidRDefault="00383282" w:rsidP="00AE25E8">
            <w:pPr>
              <w:jc w:val="center"/>
              <w:rPr>
                <w:color w:val="000000"/>
              </w:rPr>
            </w:pPr>
            <w:r w:rsidRPr="00AE25E8">
              <w:rPr>
                <w:color w:val="000000"/>
              </w:rPr>
              <w:t>15.5%</w:t>
            </w:r>
          </w:p>
        </w:tc>
        <w:tc>
          <w:tcPr>
            <w:tcW w:w="1442" w:type="dxa"/>
            <w:shd w:val="clear" w:color="000000" w:fill="F2F2F2"/>
            <w:noWrap/>
            <w:vAlign w:val="bottom"/>
            <w:hideMark/>
          </w:tcPr>
          <w:p w14:paraId="1F9DADA9" w14:textId="2345B2FC" w:rsidR="00383282" w:rsidRPr="00AE25E8" w:rsidRDefault="00383282" w:rsidP="00AE25E8">
            <w:pPr>
              <w:jc w:val="center"/>
              <w:rPr>
                <w:color w:val="000000"/>
              </w:rPr>
            </w:pPr>
            <w:r w:rsidRPr="00AE25E8">
              <w:rPr>
                <w:color w:val="000000"/>
              </w:rPr>
              <w:t>11.3%</w:t>
            </w:r>
          </w:p>
        </w:tc>
        <w:tc>
          <w:tcPr>
            <w:tcW w:w="1442" w:type="dxa"/>
            <w:shd w:val="clear" w:color="auto" w:fill="auto"/>
            <w:noWrap/>
            <w:vAlign w:val="bottom"/>
            <w:hideMark/>
          </w:tcPr>
          <w:p w14:paraId="7F1BF752" w14:textId="73377AE9" w:rsidR="00383282" w:rsidRPr="00AE25E8" w:rsidRDefault="00383282" w:rsidP="00AE25E8">
            <w:pPr>
              <w:jc w:val="center"/>
              <w:rPr>
                <w:color w:val="000000"/>
              </w:rPr>
            </w:pPr>
            <w:r w:rsidRPr="00AE25E8">
              <w:rPr>
                <w:color w:val="000000"/>
              </w:rPr>
              <w:t>14.3%</w:t>
            </w:r>
          </w:p>
        </w:tc>
      </w:tr>
      <w:tr w:rsidR="00383282" w:rsidRPr="00AE25E8" w14:paraId="1C6E1EF7" w14:textId="77777777" w:rsidTr="0090071D">
        <w:trPr>
          <w:trHeight w:val="322"/>
        </w:trPr>
        <w:tc>
          <w:tcPr>
            <w:tcW w:w="1937" w:type="dxa"/>
            <w:shd w:val="clear" w:color="auto" w:fill="auto"/>
            <w:noWrap/>
            <w:vAlign w:val="center"/>
            <w:hideMark/>
          </w:tcPr>
          <w:p w14:paraId="19BCC25F" w14:textId="0309D8C4"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79796916" w14:textId="0928EBA3" w:rsidR="00383282" w:rsidRPr="00AE25E8" w:rsidRDefault="00383282" w:rsidP="00AE25E8">
            <w:pPr>
              <w:jc w:val="center"/>
              <w:rPr>
                <w:color w:val="000000"/>
              </w:rPr>
            </w:pPr>
            <w:r w:rsidRPr="00AE25E8">
              <w:rPr>
                <w:color w:val="000000"/>
              </w:rPr>
              <w:t>8.8%</w:t>
            </w:r>
          </w:p>
        </w:tc>
        <w:tc>
          <w:tcPr>
            <w:tcW w:w="1218" w:type="dxa"/>
            <w:shd w:val="clear" w:color="auto" w:fill="auto"/>
            <w:noWrap/>
            <w:vAlign w:val="bottom"/>
            <w:hideMark/>
          </w:tcPr>
          <w:p w14:paraId="41C16222" w14:textId="343A6F89" w:rsidR="00383282" w:rsidRPr="00AE25E8" w:rsidRDefault="00383282" w:rsidP="00AE25E8">
            <w:pPr>
              <w:jc w:val="center"/>
              <w:rPr>
                <w:color w:val="000000"/>
              </w:rPr>
            </w:pPr>
            <w:r w:rsidRPr="00AE25E8">
              <w:rPr>
                <w:color w:val="000000"/>
              </w:rPr>
              <w:t>14.0%</w:t>
            </w:r>
          </w:p>
        </w:tc>
        <w:tc>
          <w:tcPr>
            <w:tcW w:w="1122" w:type="dxa"/>
            <w:shd w:val="clear" w:color="000000" w:fill="F2F2F2"/>
            <w:noWrap/>
            <w:vAlign w:val="bottom"/>
            <w:hideMark/>
          </w:tcPr>
          <w:p w14:paraId="32DE96D5" w14:textId="61E348D2" w:rsidR="00383282" w:rsidRPr="00AE25E8" w:rsidRDefault="00383282" w:rsidP="00AE25E8">
            <w:pPr>
              <w:jc w:val="center"/>
              <w:rPr>
                <w:color w:val="000000"/>
              </w:rPr>
            </w:pPr>
            <w:r w:rsidRPr="00AE25E8">
              <w:rPr>
                <w:color w:val="000000"/>
              </w:rPr>
              <w:t>8.8%</w:t>
            </w:r>
          </w:p>
        </w:tc>
        <w:tc>
          <w:tcPr>
            <w:tcW w:w="1350" w:type="dxa"/>
            <w:shd w:val="clear" w:color="auto" w:fill="auto"/>
            <w:noWrap/>
            <w:vAlign w:val="bottom"/>
            <w:hideMark/>
          </w:tcPr>
          <w:p w14:paraId="204D331C" w14:textId="6DE7962D" w:rsidR="00383282" w:rsidRPr="00AE25E8" w:rsidRDefault="00383282" w:rsidP="00AE25E8">
            <w:pPr>
              <w:jc w:val="center"/>
              <w:rPr>
                <w:color w:val="000000"/>
              </w:rPr>
            </w:pPr>
            <w:r w:rsidRPr="00AE25E8">
              <w:rPr>
                <w:color w:val="000000"/>
              </w:rPr>
              <w:t>13.6%</w:t>
            </w:r>
          </w:p>
        </w:tc>
        <w:tc>
          <w:tcPr>
            <w:tcW w:w="1276" w:type="dxa"/>
            <w:shd w:val="clear" w:color="000000" w:fill="F2F2F2"/>
            <w:noWrap/>
            <w:vAlign w:val="bottom"/>
            <w:hideMark/>
          </w:tcPr>
          <w:p w14:paraId="4CAE88D2" w14:textId="0ABC2583" w:rsidR="00383282" w:rsidRPr="00AE25E8" w:rsidRDefault="00383282" w:rsidP="00AE25E8">
            <w:pPr>
              <w:jc w:val="center"/>
              <w:rPr>
                <w:color w:val="000000"/>
              </w:rPr>
            </w:pPr>
            <w:r w:rsidRPr="00AE25E8">
              <w:rPr>
                <w:color w:val="000000"/>
              </w:rPr>
              <w:t>9.8%</w:t>
            </w:r>
          </w:p>
        </w:tc>
        <w:tc>
          <w:tcPr>
            <w:tcW w:w="1442" w:type="dxa"/>
            <w:shd w:val="clear" w:color="auto" w:fill="auto"/>
            <w:noWrap/>
            <w:vAlign w:val="bottom"/>
            <w:hideMark/>
          </w:tcPr>
          <w:p w14:paraId="5EC3BD59" w14:textId="33819FD2" w:rsidR="00383282" w:rsidRPr="00AE25E8" w:rsidRDefault="00383282" w:rsidP="00AE25E8">
            <w:pPr>
              <w:jc w:val="center"/>
              <w:rPr>
                <w:color w:val="000000"/>
              </w:rPr>
            </w:pPr>
            <w:r w:rsidRPr="00AE25E8">
              <w:rPr>
                <w:color w:val="000000"/>
              </w:rPr>
              <w:t>15.0%</w:t>
            </w:r>
          </w:p>
        </w:tc>
        <w:tc>
          <w:tcPr>
            <w:tcW w:w="1442" w:type="dxa"/>
            <w:shd w:val="clear" w:color="000000" w:fill="F2F2F2"/>
            <w:noWrap/>
            <w:vAlign w:val="bottom"/>
            <w:hideMark/>
          </w:tcPr>
          <w:p w14:paraId="1643F01A" w14:textId="528064A9" w:rsidR="00383282" w:rsidRPr="00AE25E8" w:rsidRDefault="00383282" w:rsidP="00AE25E8">
            <w:pPr>
              <w:jc w:val="center"/>
              <w:rPr>
                <w:color w:val="000000"/>
              </w:rPr>
            </w:pPr>
            <w:r w:rsidRPr="00AE25E8">
              <w:rPr>
                <w:color w:val="000000"/>
              </w:rPr>
              <w:t>9.3%</w:t>
            </w:r>
          </w:p>
        </w:tc>
        <w:tc>
          <w:tcPr>
            <w:tcW w:w="1442" w:type="dxa"/>
            <w:shd w:val="clear" w:color="auto" w:fill="auto"/>
            <w:noWrap/>
            <w:vAlign w:val="bottom"/>
            <w:hideMark/>
          </w:tcPr>
          <w:p w14:paraId="475ED715" w14:textId="4F336D3E" w:rsidR="00383282" w:rsidRPr="00AE25E8" w:rsidRDefault="00383282" w:rsidP="00AE25E8">
            <w:pPr>
              <w:jc w:val="center"/>
              <w:rPr>
                <w:color w:val="000000"/>
              </w:rPr>
            </w:pPr>
            <w:r w:rsidRPr="00AE25E8">
              <w:rPr>
                <w:color w:val="000000"/>
              </w:rPr>
              <w:t>13.7%</w:t>
            </w:r>
          </w:p>
        </w:tc>
      </w:tr>
      <w:tr w:rsidR="00383282" w:rsidRPr="00AE25E8" w14:paraId="67B2F519" w14:textId="77777777" w:rsidTr="0090071D">
        <w:trPr>
          <w:trHeight w:val="322"/>
        </w:trPr>
        <w:tc>
          <w:tcPr>
            <w:tcW w:w="1937" w:type="dxa"/>
            <w:shd w:val="clear" w:color="auto" w:fill="auto"/>
            <w:noWrap/>
            <w:vAlign w:val="bottom"/>
            <w:hideMark/>
          </w:tcPr>
          <w:p w14:paraId="61DABE88" w14:textId="77777777" w:rsidR="00383282" w:rsidRPr="00AE25E8" w:rsidRDefault="00383282" w:rsidP="00AE25E8"/>
        </w:tc>
        <w:tc>
          <w:tcPr>
            <w:tcW w:w="1218" w:type="dxa"/>
            <w:shd w:val="clear" w:color="auto" w:fill="auto"/>
            <w:noWrap/>
            <w:vAlign w:val="bottom"/>
            <w:hideMark/>
          </w:tcPr>
          <w:p w14:paraId="1FCC4C1D" w14:textId="77777777" w:rsidR="00383282" w:rsidRPr="00AE25E8" w:rsidRDefault="00383282" w:rsidP="00AE25E8"/>
        </w:tc>
        <w:tc>
          <w:tcPr>
            <w:tcW w:w="1218" w:type="dxa"/>
            <w:shd w:val="clear" w:color="auto" w:fill="auto"/>
            <w:noWrap/>
            <w:vAlign w:val="bottom"/>
            <w:hideMark/>
          </w:tcPr>
          <w:p w14:paraId="7B90ACCE" w14:textId="77777777" w:rsidR="00383282" w:rsidRPr="00AE25E8" w:rsidRDefault="00383282" w:rsidP="00AE25E8"/>
        </w:tc>
        <w:tc>
          <w:tcPr>
            <w:tcW w:w="1122" w:type="dxa"/>
            <w:shd w:val="clear" w:color="auto" w:fill="auto"/>
            <w:noWrap/>
            <w:vAlign w:val="bottom"/>
            <w:hideMark/>
          </w:tcPr>
          <w:p w14:paraId="7842447B" w14:textId="77777777" w:rsidR="00383282" w:rsidRPr="00AE25E8" w:rsidRDefault="00383282" w:rsidP="00AE25E8"/>
        </w:tc>
        <w:tc>
          <w:tcPr>
            <w:tcW w:w="1350" w:type="dxa"/>
            <w:shd w:val="clear" w:color="auto" w:fill="auto"/>
            <w:noWrap/>
            <w:vAlign w:val="bottom"/>
            <w:hideMark/>
          </w:tcPr>
          <w:p w14:paraId="214A273C" w14:textId="77777777" w:rsidR="00383282" w:rsidRPr="00AE25E8" w:rsidRDefault="00383282" w:rsidP="00AE25E8"/>
        </w:tc>
        <w:tc>
          <w:tcPr>
            <w:tcW w:w="1276" w:type="dxa"/>
            <w:shd w:val="clear" w:color="auto" w:fill="auto"/>
            <w:noWrap/>
            <w:vAlign w:val="bottom"/>
            <w:hideMark/>
          </w:tcPr>
          <w:p w14:paraId="34CFE8B6" w14:textId="77777777" w:rsidR="00383282" w:rsidRPr="00AE25E8" w:rsidRDefault="00383282" w:rsidP="00AE25E8"/>
        </w:tc>
        <w:tc>
          <w:tcPr>
            <w:tcW w:w="1442" w:type="dxa"/>
            <w:shd w:val="clear" w:color="auto" w:fill="auto"/>
            <w:noWrap/>
            <w:vAlign w:val="bottom"/>
            <w:hideMark/>
          </w:tcPr>
          <w:p w14:paraId="271F65A3" w14:textId="77777777" w:rsidR="00383282" w:rsidRPr="00AE25E8" w:rsidRDefault="00383282" w:rsidP="00AE25E8"/>
        </w:tc>
        <w:tc>
          <w:tcPr>
            <w:tcW w:w="1442" w:type="dxa"/>
            <w:shd w:val="clear" w:color="auto" w:fill="auto"/>
            <w:noWrap/>
            <w:vAlign w:val="bottom"/>
            <w:hideMark/>
          </w:tcPr>
          <w:p w14:paraId="7A8AD7AE" w14:textId="77777777" w:rsidR="00383282" w:rsidRPr="00AE25E8" w:rsidRDefault="00383282" w:rsidP="00AE25E8"/>
        </w:tc>
        <w:tc>
          <w:tcPr>
            <w:tcW w:w="1442" w:type="dxa"/>
            <w:shd w:val="clear" w:color="auto" w:fill="auto"/>
            <w:noWrap/>
            <w:vAlign w:val="bottom"/>
            <w:hideMark/>
          </w:tcPr>
          <w:p w14:paraId="3B813AA1" w14:textId="77777777" w:rsidR="00383282" w:rsidRPr="00AE25E8" w:rsidRDefault="00383282" w:rsidP="00AE25E8"/>
        </w:tc>
      </w:tr>
      <w:tr w:rsidR="00D75234" w:rsidRPr="00AE25E8" w14:paraId="46D3C2CA" w14:textId="77777777" w:rsidTr="00A3406F">
        <w:trPr>
          <w:trHeight w:val="322"/>
        </w:trPr>
        <w:tc>
          <w:tcPr>
            <w:tcW w:w="1937" w:type="dxa"/>
            <w:shd w:val="clear" w:color="auto" w:fill="auto"/>
            <w:vAlign w:val="bottom"/>
          </w:tcPr>
          <w:p w14:paraId="77C15822" w14:textId="17F70870" w:rsidR="00D75234" w:rsidRPr="00AE25E8" w:rsidRDefault="00D75234" w:rsidP="00AE25E8">
            <w:pPr>
              <w:jc w:val="center"/>
              <w:rPr>
                <w:color w:val="000000"/>
              </w:rPr>
            </w:pPr>
          </w:p>
        </w:tc>
        <w:tc>
          <w:tcPr>
            <w:tcW w:w="10510" w:type="dxa"/>
            <w:gridSpan w:val="8"/>
            <w:shd w:val="clear" w:color="auto" w:fill="auto"/>
            <w:noWrap/>
            <w:vAlign w:val="bottom"/>
            <w:hideMark/>
          </w:tcPr>
          <w:p w14:paraId="1AB903CE" w14:textId="29EE4867" w:rsidR="00D75234" w:rsidRPr="00AE25E8" w:rsidRDefault="00D75234" w:rsidP="00AE25E8">
            <w:pPr>
              <w:jc w:val="center"/>
              <w:rPr>
                <w:b/>
                <w:bCs/>
                <w:color w:val="000000"/>
              </w:rPr>
            </w:pPr>
            <w:r>
              <w:rPr>
                <w:bCs/>
                <w:color w:val="000000"/>
              </w:rPr>
              <w:t xml:space="preserve">c. </w:t>
            </w:r>
            <w:r w:rsidRPr="00383282">
              <w:rPr>
                <w:bCs/>
                <w:color w:val="000000"/>
              </w:rPr>
              <w:t>PI-NC Routing</w:t>
            </w:r>
          </w:p>
        </w:tc>
      </w:tr>
      <w:tr w:rsidR="00383282" w:rsidRPr="00AE25E8" w14:paraId="1E293304" w14:textId="77777777" w:rsidTr="0090071D">
        <w:trPr>
          <w:trHeight w:val="322"/>
        </w:trPr>
        <w:tc>
          <w:tcPr>
            <w:tcW w:w="1937" w:type="dxa"/>
            <w:shd w:val="clear" w:color="auto" w:fill="auto"/>
            <w:vAlign w:val="bottom"/>
          </w:tcPr>
          <w:p w14:paraId="44E487C3" w14:textId="22B3B06A" w:rsidR="00383282" w:rsidRPr="00AE25E8" w:rsidRDefault="00383282" w:rsidP="00AE25E8">
            <w:pPr>
              <w:jc w:val="center"/>
              <w:rPr>
                <w:color w:val="000000"/>
              </w:rPr>
            </w:pPr>
          </w:p>
        </w:tc>
        <w:tc>
          <w:tcPr>
            <w:tcW w:w="1218" w:type="dxa"/>
            <w:shd w:val="clear" w:color="000000" w:fill="F2F2F2"/>
            <w:noWrap/>
            <w:vAlign w:val="bottom"/>
            <w:hideMark/>
          </w:tcPr>
          <w:p w14:paraId="0E392F84"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42E08F1A"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3BDEC278"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BD75041"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E2EC593"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235E6AE7"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7837D2DE"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10A17C46" w14:textId="77777777" w:rsidR="00383282" w:rsidRPr="00AE25E8" w:rsidRDefault="00383282" w:rsidP="00AE25E8">
            <w:pPr>
              <w:jc w:val="center"/>
              <w:rPr>
                <w:color w:val="000000"/>
              </w:rPr>
            </w:pPr>
            <w:r w:rsidRPr="00AE25E8">
              <w:rPr>
                <w:color w:val="000000"/>
              </w:rPr>
              <w:t>1-3-4</w:t>
            </w:r>
          </w:p>
        </w:tc>
      </w:tr>
      <w:tr w:rsidR="00383282" w:rsidRPr="00AE25E8" w14:paraId="2C7ED4E5" w14:textId="77777777" w:rsidTr="0090071D">
        <w:trPr>
          <w:trHeight w:val="322"/>
        </w:trPr>
        <w:tc>
          <w:tcPr>
            <w:tcW w:w="1937" w:type="dxa"/>
            <w:shd w:val="clear" w:color="auto" w:fill="auto"/>
            <w:noWrap/>
            <w:vAlign w:val="center"/>
            <w:hideMark/>
          </w:tcPr>
          <w:p w14:paraId="12F60D77" w14:textId="68C73B48"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046F515F" w14:textId="1978A3E4" w:rsidR="00383282" w:rsidRPr="00AE25E8" w:rsidRDefault="00383282" w:rsidP="00AE25E8">
            <w:pPr>
              <w:jc w:val="center"/>
              <w:rPr>
                <w:color w:val="000000"/>
              </w:rPr>
            </w:pPr>
            <w:r w:rsidRPr="00AE25E8">
              <w:rPr>
                <w:color w:val="000000"/>
              </w:rPr>
              <w:t>19.1%</w:t>
            </w:r>
          </w:p>
        </w:tc>
        <w:tc>
          <w:tcPr>
            <w:tcW w:w="1218" w:type="dxa"/>
            <w:shd w:val="clear" w:color="auto" w:fill="auto"/>
            <w:noWrap/>
            <w:vAlign w:val="bottom"/>
            <w:hideMark/>
          </w:tcPr>
          <w:p w14:paraId="3D915366" w14:textId="211BB53B" w:rsidR="00383282" w:rsidRPr="00AE25E8" w:rsidRDefault="00383282" w:rsidP="00AE25E8">
            <w:pPr>
              <w:jc w:val="center"/>
              <w:rPr>
                <w:color w:val="000000"/>
              </w:rPr>
            </w:pPr>
            <w:r w:rsidRPr="00AE25E8">
              <w:rPr>
                <w:color w:val="000000"/>
              </w:rPr>
              <w:t>15.3%</w:t>
            </w:r>
          </w:p>
        </w:tc>
        <w:tc>
          <w:tcPr>
            <w:tcW w:w="1122" w:type="dxa"/>
            <w:shd w:val="clear" w:color="000000" w:fill="F2F2F2"/>
            <w:noWrap/>
            <w:vAlign w:val="bottom"/>
            <w:hideMark/>
          </w:tcPr>
          <w:p w14:paraId="0B393824" w14:textId="22A77DE8" w:rsidR="00383282" w:rsidRPr="00AE25E8" w:rsidRDefault="00383282" w:rsidP="00AE25E8">
            <w:pPr>
              <w:jc w:val="center"/>
              <w:rPr>
                <w:color w:val="000000"/>
              </w:rPr>
            </w:pPr>
            <w:r w:rsidRPr="00AE25E8">
              <w:rPr>
                <w:color w:val="000000"/>
              </w:rPr>
              <w:t>18.8%</w:t>
            </w:r>
          </w:p>
        </w:tc>
        <w:tc>
          <w:tcPr>
            <w:tcW w:w="1350" w:type="dxa"/>
            <w:shd w:val="clear" w:color="auto" w:fill="auto"/>
            <w:noWrap/>
            <w:vAlign w:val="bottom"/>
            <w:hideMark/>
          </w:tcPr>
          <w:p w14:paraId="2D2B6684" w14:textId="27A57B19" w:rsidR="00383282" w:rsidRPr="00AE25E8" w:rsidRDefault="00383282" w:rsidP="00AE25E8">
            <w:pPr>
              <w:jc w:val="center"/>
              <w:rPr>
                <w:color w:val="000000"/>
              </w:rPr>
            </w:pPr>
            <w:r w:rsidRPr="00AE25E8">
              <w:rPr>
                <w:color w:val="000000"/>
              </w:rPr>
              <w:t>16.5%</w:t>
            </w:r>
          </w:p>
        </w:tc>
        <w:tc>
          <w:tcPr>
            <w:tcW w:w="1276" w:type="dxa"/>
            <w:shd w:val="clear" w:color="000000" w:fill="F2F2F2"/>
            <w:noWrap/>
            <w:vAlign w:val="bottom"/>
            <w:hideMark/>
          </w:tcPr>
          <w:p w14:paraId="75089A96" w14:textId="75761D94" w:rsidR="00383282" w:rsidRPr="00AE25E8" w:rsidRDefault="00383282" w:rsidP="00AE25E8">
            <w:pPr>
              <w:jc w:val="center"/>
              <w:rPr>
                <w:color w:val="000000"/>
              </w:rPr>
            </w:pPr>
            <w:r w:rsidRPr="00AE25E8">
              <w:rPr>
                <w:color w:val="000000"/>
              </w:rPr>
              <w:t>17.5%</w:t>
            </w:r>
          </w:p>
        </w:tc>
        <w:tc>
          <w:tcPr>
            <w:tcW w:w="1442" w:type="dxa"/>
            <w:shd w:val="clear" w:color="auto" w:fill="auto"/>
            <w:noWrap/>
            <w:vAlign w:val="bottom"/>
            <w:hideMark/>
          </w:tcPr>
          <w:p w14:paraId="661F5504" w14:textId="40FDCC22" w:rsidR="00383282" w:rsidRPr="00AE25E8" w:rsidRDefault="00383282" w:rsidP="00AE25E8">
            <w:pPr>
              <w:jc w:val="center"/>
              <w:rPr>
                <w:color w:val="000000"/>
              </w:rPr>
            </w:pPr>
            <w:r w:rsidRPr="00AE25E8">
              <w:rPr>
                <w:color w:val="000000"/>
              </w:rPr>
              <w:t>17.5%</w:t>
            </w:r>
          </w:p>
        </w:tc>
        <w:tc>
          <w:tcPr>
            <w:tcW w:w="1442" w:type="dxa"/>
            <w:shd w:val="clear" w:color="000000" w:fill="F2F2F2"/>
            <w:noWrap/>
            <w:vAlign w:val="bottom"/>
            <w:hideMark/>
          </w:tcPr>
          <w:p w14:paraId="5B0D6347" w14:textId="34272DD4" w:rsidR="00383282" w:rsidRPr="00AE25E8" w:rsidRDefault="00383282" w:rsidP="00AE25E8">
            <w:pPr>
              <w:jc w:val="center"/>
              <w:rPr>
                <w:color w:val="000000"/>
              </w:rPr>
            </w:pPr>
            <w:r w:rsidRPr="00AE25E8">
              <w:rPr>
                <w:color w:val="000000"/>
              </w:rPr>
              <w:t>18.0%</w:t>
            </w:r>
          </w:p>
        </w:tc>
        <w:tc>
          <w:tcPr>
            <w:tcW w:w="1442" w:type="dxa"/>
            <w:shd w:val="clear" w:color="auto" w:fill="auto"/>
            <w:noWrap/>
            <w:vAlign w:val="bottom"/>
            <w:hideMark/>
          </w:tcPr>
          <w:p w14:paraId="2BA6790E" w14:textId="0B51040E" w:rsidR="00383282" w:rsidRPr="00AE25E8" w:rsidRDefault="00383282" w:rsidP="00AE25E8">
            <w:pPr>
              <w:jc w:val="center"/>
              <w:rPr>
                <w:color w:val="000000"/>
              </w:rPr>
            </w:pPr>
            <w:r w:rsidRPr="00AE25E8">
              <w:rPr>
                <w:color w:val="000000"/>
              </w:rPr>
              <w:t>15.7%</w:t>
            </w:r>
          </w:p>
        </w:tc>
      </w:tr>
      <w:tr w:rsidR="00383282" w:rsidRPr="00AE25E8" w14:paraId="777DF104" w14:textId="77777777" w:rsidTr="0090071D">
        <w:trPr>
          <w:trHeight w:val="322"/>
        </w:trPr>
        <w:tc>
          <w:tcPr>
            <w:tcW w:w="1937" w:type="dxa"/>
            <w:shd w:val="clear" w:color="auto" w:fill="auto"/>
            <w:noWrap/>
            <w:vAlign w:val="center"/>
            <w:hideMark/>
          </w:tcPr>
          <w:p w14:paraId="37A88EBA" w14:textId="1EC40231" w:rsidR="00383282" w:rsidRPr="00AE25E8" w:rsidRDefault="00383282" w:rsidP="00383282">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87857BA" w14:textId="4F5511C1" w:rsidR="00383282" w:rsidRPr="00AE25E8" w:rsidRDefault="00383282" w:rsidP="00AE25E8">
            <w:pPr>
              <w:jc w:val="center"/>
              <w:rPr>
                <w:color w:val="000000"/>
              </w:rPr>
            </w:pPr>
            <w:r w:rsidRPr="00AE25E8">
              <w:rPr>
                <w:color w:val="000000"/>
              </w:rPr>
              <w:t>12.2%</w:t>
            </w:r>
          </w:p>
        </w:tc>
        <w:tc>
          <w:tcPr>
            <w:tcW w:w="1218" w:type="dxa"/>
            <w:shd w:val="clear" w:color="auto" w:fill="auto"/>
            <w:noWrap/>
            <w:vAlign w:val="bottom"/>
            <w:hideMark/>
          </w:tcPr>
          <w:p w14:paraId="1BCA5277" w14:textId="71977BF5" w:rsidR="00383282" w:rsidRPr="00AE25E8" w:rsidRDefault="00383282" w:rsidP="00AE25E8">
            <w:pPr>
              <w:jc w:val="center"/>
              <w:rPr>
                <w:color w:val="000000"/>
              </w:rPr>
            </w:pPr>
            <w:r w:rsidRPr="00AE25E8">
              <w:rPr>
                <w:color w:val="000000"/>
              </w:rPr>
              <w:t>13.3%</w:t>
            </w:r>
          </w:p>
        </w:tc>
        <w:tc>
          <w:tcPr>
            <w:tcW w:w="1122" w:type="dxa"/>
            <w:shd w:val="clear" w:color="000000" w:fill="F2F2F2"/>
            <w:noWrap/>
            <w:vAlign w:val="bottom"/>
            <w:hideMark/>
          </w:tcPr>
          <w:p w14:paraId="3BCA552E" w14:textId="27F8B1D5" w:rsidR="00383282" w:rsidRPr="00AE25E8" w:rsidRDefault="00383282" w:rsidP="00AE25E8">
            <w:pPr>
              <w:jc w:val="center"/>
              <w:rPr>
                <w:color w:val="000000"/>
              </w:rPr>
            </w:pPr>
            <w:r w:rsidRPr="00AE25E8">
              <w:rPr>
                <w:color w:val="000000"/>
              </w:rPr>
              <w:t>11.9%</w:t>
            </w:r>
          </w:p>
        </w:tc>
        <w:tc>
          <w:tcPr>
            <w:tcW w:w="1350" w:type="dxa"/>
            <w:shd w:val="clear" w:color="auto" w:fill="auto"/>
            <w:noWrap/>
            <w:vAlign w:val="bottom"/>
            <w:hideMark/>
          </w:tcPr>
          <w:p w14:paraId="5C329728" w14:textId="2A087138" w:rsidR="00383282" w:rsidRPr="00AE25E8" w:rsidRDefault="00383282" w:rsidP="00AE25E8">
            <w:pPr>
              <w:jc w:val="center"/>
              <w:rPr>
                <w:color w:val="000000"/>
              </w:rPr>
            </w:pPr>
            <w:r w:rsidRPr="00AE25E8">
              <w:rPr>
                <w:color w:val="000000"/>
              </w:rPr>
              <w:t>11.2%</w:t>
            </w:r>
          </w:p>
        </w:tc>
        <w:tc>
          <w:tcPr>
            <w:tcW w:w="1276" w:type="dxa"/>
            <w:shd w:val="clear" w:color="000000" w:fill="F2F2F2"/>
            <w:noWrap/>
            <w:vAlign w:val="bottom"/>
            <w:hideMark/>
          </w:tcPr>
          <w:p w14:paraId="1BDDC462" w14:textId="1FE2ABBA" w:rsidR="00383282" w:rsidRPr="00AE25E8" w:rsidRDefault="00383282" w:rsidP="00AE25E8">
            <w:pPr>
              <w:jc w:val="center"/>
              <w:rPr>
                <w:color w:val="000000"/>
              </w:rPr>
            </w:pPr>
            <w:r w:rsidRPr="00AE25E8">
              <w:rPr>
                <w:color w:val="000000"/>
              </w:rPr>
              <w:t>11.7%</w:t>
            </w:r>
          </w:p>
        </w:tc>
        <w:tc>
          <w:tcPr>
            <w:tcW w:w="1442" w:type="dxa"/>
            <w:shd w:val="clear" w:color="auto" w:fill="auto"/>
            <w:noWrap/>
            <w:vAlign w:val="bottom"/>
            <w:hideMark/>
          </w:tcPr>
          <w:p w14:paraId="25C397D4" w14:textId="79AC304A" w:rsidR="00383282" w:rsidRPr="00AE25E8" w:rsidRDefault="00383282" w:rsidP="00AE25E8">
            <w:pPr>
              <w:jc w:val="center"/>
              <w:rPr>
                <w:color w:val="000000"/>
              </w:rPr>
            </w:pPr>
            <w:r w:rsidRPr="00AE25E8">
              <w:rPr>
                <w:color w:val="000000"/>
              </w:rPr>
              <w:t>12.1%</w:t>
            </w:r>
          </w:p>
        </w:tc>
        <w:tc>
          <w:tcPr>
            <w:tcW w:w="1442" w:type="dxa"/>
            <w:shd w:val="clear" w:color="000000" w:fill="F2F2F2"/>
            <w:noWrap/>
            <w:vAlign w:val="bottom"/>
            <w:hideMark/>
          </w:tcPr>
          <w:p w14:paraId="5BA46AA5" w14:textId="7C131D39" w:rsidR="00383282" w:rsidRPr="00AE25E8" w:rsidRDefault="00383282" w:rsidP="00AE25E8">
            <w:pPr>
              <w:jc w:val="center"/>
              <w:rPr>
                <w:color w:val="000000"/>
              </w:rPr>
            </w:pPr>
            <w:r w:rsidRPr="00AE25E8">
              <w:rPr>
                <w:color w:val="000000"/>
              </w:rPr>
              <w:t>12.9%</w:t>
            </w:r>
          </w:p>
        </w:tc>
        <w:tc>
          <w:tcPr>
            <w:tcW w:w="1442" w:type="dxa"/>
            <w:shd w:val="clear" w:color="auto" w:fill="auto"/>
            <w:noWrap/>
            <w:vAlign w:val="bottom"/>
            <w:hideMark/>
          </w:tcPr>
          <w:p w14:paraId="4D9C127C" w14:textId="4F4E3ECA" w:rsidR="00383282" w:rsidRPr="00AE25E8" w:rsidRDefault="00383282" w:rsidP="00AE25E8">
            <w:pPr>
              <w:jc w:val="center"/>
              <w:rPr>
                <w:color w:val="000000"/>
              </w:rPr>
            </w:pPr>
            <w:r w:rsidRPr="00AE25E8">
              <w:rPr>
                <w:color w:val="000000"/>
              </w:rPr>
              <w:t>12.6%</w:t>
            </w:r>
          </w:p>
        </w:tc>
      </w:tr>
      <w:tr w:rsidR="00383282" w:rsidRPr="00AE25E8" w14:paraId="215A33CE" w14:textId="77777777" w:rsidTr="0090071D">
        <w:trPr>
          <w:trHeight w:val="322"/>
        </w:trPr>
        <w:tc>
          <w:tcPr>
            <w:tcW w:w="1937" w:type="dxa"/>
            <w:shd w:val="clear" w:color="auto" w:fill="auto"/>
            <w:noWrap/>
            <w:vAlign w:val="center"/>
            <w:hideMark/>
          </w:tcPr>
          <w:p w14:paraId="0DF81FAA" w14:textId="4018600D" w:rsidR="00383282" w:rsidRPr="00AE25E8" w:rsidRDefault="00383282" w:rsidP="00383282">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02E36A9E" w14:textId="2BDE9E40" w:rsidR="00383282" w:rsidRPr="00AE25E8" w:rsidRDefault="00383282" w:rsidP="00AE25E8">
            <w:pPr>
              <w:jc w:val="center"/>
              <w:rPr>
                <w:color w:val="000000"/>
              </w:rPr>
            </w:pPr>
            <w:r w:rsidRPr="00AE25E8">
              <w:rPr>
                <w:color w:val="000000"/>
              </w:rPr>
              <w:t>9.1%</w:t>
            </w:r>
          </w:p>
        </w:tc>
        <w:tc>
          <w:tcPr>
            <w:tcW w:w="1218" w:type="dxa"/>
            <w:shd w:val="clear" w:color="auto" w:fill="auto"/>
            <w:noWrap/>
            <w:vAlign w:val="bottom"/>
            <w:hideMark/>
          </w:tcPr>
          <w:p w14:paraId="697DE92A" w14:textId="7217A56F" w:rsidR="00383282" w:rsidRPr="00AE25E8" w:rsidRDefault="00383282" w:rsidP="00AE25E8">
            <w:pPr>
              <w:jc w:val="center"/>
              <w:rPr>
                <w:color w:val="000000"/>
              </w:rPr>
            </w:pPr>
            <w:r w:rsidRPr="00AE25E8">
              <w:rPr>
                <w:color w:val="000000"/>
              </w:rPr>
              <w:t>11.0%</w:t>
            </w:r>
          </w:p>
        </w:tc>
        <w:tc>
          <w:tcPr>
            <w:tcW w:w="1122" w:type="dxa"/>
            <w:shd w:val="clear" w:color="000000" w:fill="F2F2F2"/>
            <w:noWrap/>
            <w:vAlign w:val="bottom"/>
            <w:hideMark/>
          </w:tcPr>
          <w:p w14:paraId="1E66F230" w14:textId="7EB45AD3" w:rsidR="00383282" w:rsidRPr="00AE25E8" w:rsidRDefault="00383282" w:rsidP="00AE25E8">
            <w:pPr>
              <w:jc w:val="center"/>
              <w:rPr>
                <w:color w:val="000000"/>
              </w:rPr>
            </w:pPr>
            <w:r w:rsidRPr="00AE25E8">
              <w:rPr>
                <w:color w:val="000000"/>
              </w:rPr>
              <w:t>9.6%</w:t>
            </w:r>
          </w:p>
        </w:tc>
        <w:tc>
          <w:tcPr>
            <w:tcW w:w="1350" w:type="dxa"/>
            <w:shd w:val="clear" w:color="auto" w:fill="auto"/>
            <w:noWrap/>
            <w:vAlign w:val="bottom"/>
            <w:hideMark/>
          </w:tcPr>
          <w:p w14:paraId="6E65E491" w14:textId="614B5A15" w:rsidR="00383282" w:rsidRPr="00AE25E8" w:rsidRDefault="00383282" w:rsidP="00AE25E8">
            <w:pPr>
              <w:jc w:val="center"/>
              <w:rPr>
                <w:color w:val="000000"/>
              </w:rPr>
            </w:pPr>
            <w:r w:rsidRPr="00AE25E8">
              <w:rPr>
                <w:color w:val="000000"/>
              </w:rPr>
              <w:t>10.9%</w:t>
            </w:r>
          </w:p>
        </w:tc>
        <w:tc>
          <w:tcPr>
            <w:tcW w:w="1276" w:type="dxa"/>
            <w:shd w:val="clear" w:color="000000" w:fill="F2F2F2"/>
            <w:noWrap/>
            <w:vAlign w:val="bottom"/>
            <w:hideMark/>
          </w:tcPr>
          <w:p w14:paraId="55FE734E" w14:textId="7F4F4D21" w:rsidR="00383282" w:rsidRPr="00AE25E8" w:rsidRDefault="00383282" w:rsidP="00AE25E8">
            <w:pPr>
              <w:jc w:val="center"/>
              <w:rPr>
                <w:color w:val="000000"/>
              </w:rPr>
            </w:pPr>
            <w:r w:rsidRPr="00AE25E8">
              <w:rPr>
                <w:color w:val="000000"/>
              </w:rPr>
              <w:t>8.7%</w:t>
            </w:r>
          </w:p>
        </w:tc>
        <w:tc>
          <w:tcPr>
            <w:tcW w:w="1442" w:type="dxa"/>
            <w:shd w:val="clear" w:color="auto" w:fill="auto"/>
            <w:noWrap/>
            <w:vAlign w:val="bottom"/>
            <w:hideMark/>
          </w:tcPr>
          <w:p w14:paraId="1D9A4F14" w14:textId="0BBEC9B6" w:rsidR="00383282" w:rsidRPr="00AE25E8" w:rsidRDefault="00383282" w:rsidP="00AE25E8">
            <w:pPr>
              <w:jc w:val="center"/>
              <w:rPr>
                <w:color w:val="000000"/>
              </w:rPr>
            </w:pPr>
            <w:r w:rsidRPr="00AE25E8">
              <w:rPr>
                <w:color w:val="000000"/>
              </w:rPr>
              <w:t>11.6%</w:t>
            </w:r>
          </w:p>
        </w:tc>
        <w:tc>
          <w:tcPr>
            <w:tcW w:w="1442" w:type="dxa"/>
            <w:shd w:val="clear" w:color="000000" w:fill="F2F2F2"/>
            <w:noWrap/>
            <w:vAlign w:val="bottom"/>
            <w:hideMark/>
          </w:tcPr>
          <w:p w14:paraId="43D880A4" w14:textId="753C9771" w:rsidR="00383282" w:rsidRPr="00AE25E8" w:rsidRDefault="00383282" w:rsidP="00AE25E8">
            <w:pPr>
              <w:jc w:val="center"/>
              <w:rPr>
                <w:color w:val="000000"/>
              </w:rPr>
            </w:pPr>
            <w:r w:rsidRPr="00AE25E8">
              <w:rPr>
                <w:color w:val="000000"/>
              </w:rPr>
              <w:t>9.2%</w:t>
            </w:r>
          </w:p>
        </w:tc>
        <w:tc>
          <w:tcPr>
            <w:tcW w:w="1442" w:type="dxa"/>
            <w:shd w:val="clear" w:color="auto" w:fill="auto"/>
            <w:noWrap/>
            <w:vAlign w:val="bottom"/>
            <w:hideMark/>
          </w:tcPr>
          <w:p w14:paraId="63CBED44" w14:textId="58C88269" w:rsidR="00383282" w:rsidRPr="00AE25E8" w:rsidRDefault="00383282" w:rsidP="00AE25E8">
            <w:pPr>
              <w:jc w:val="center"/>
              <w:rPr>
                <w:color w:val="000000"/>
              </w:rPr>
            </w:pPr>
            <w:r w:rsidRPr="00AE25E8">
              <w:rPr>
                <w:color w:val="000000"/>
              </w:rPr>
              <w:t>10.2%</w:t>
            </w:r>
          </w:p>
        </w:tc>
      </w:tr>
    </w:tbl>
    <w:p w14:paraId="53106ECA" w14:textId="737F9038" w:rsidR="00AE25E8" w:rsidRDefault="00EA4E3C"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r>
        <w:rPr>
          <w:rFonts w:cs="Times New Roman"/>
          <w:b/>
        </w:rPr>
        <w:t>-</w:t>
      </w:r>
    </w:p>
    <w:p w14:paraId="7CD25C94" w14:textId="1C765B23" w:rsidR="008322EE" w:rsidRDefault="00DB7718" w:rsidP="00BD15E1">
      <w:pPr>
        <w:widowControl w:val="0"/>
        <w:spacing w:line="480" w:lineRule="auto"/>
        <w:ind w:firstLine="360"/>
      </w:pPr>
      <w:r w:rsidRPr="0033373C">
        <w:lastRenderedPageBreak/>
        <w:t xml:space="preserve">Figure </w:t>
      </w:r>
      <w:r w:rsidR="00CA3996" w:rsidRPr="0033373C">
        <w:t>S-2</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r w:rsidR="00165419" w:rsidRPr="007A642A">
        <w:rPr>
          <w:i/>
          <w:iCs/>
        </w:rPr>
        <w:sym w:font="Symbol" w:char="F071"/>
      </w:r>
      <w:r w:rsidR="00165419">
        <w:t xml:space="preserve"> </w:t>
      </w:r>
      <w:r w:rsidR="00172D9F">
        <w:t xml:space="preserve"> = </w:t>
      </w:r>
      <w:r w:rsidR="00165419">
        <w:sym w:font="Symbol" w:char="F02D"/>
      </w:r>
      <w:r w:rsidR="00172D9F">
        <w:t xml:space="preserve">1, </w:t>
      </w:r>
      <w:r w:rsidR="00165419" w:rsidRPr="007A642A">
        <w:rPr>
          <w:i/>
          <w:iCs/>
        </w:rPr>
        <w:sym w:font="Symbol" w:char="F071"/>
      </w:r>
      <w:r w:rsidR="00165419">
        <w:t xml:space="preserve"> </w:t>
      </w:r>
      <w:r w:rsidR="00172D9F">
        <w:t xml:space="preserve"> =</w:t>
      </w:r>
      <w:r w:rsidR="008E0CFA">
        <w:t xml:space="preserve"> </w:t>
      </w:r>
      <w:r w:rsidR="00172D9F">
        <w:t xml:space="preserve">0 and </w:t>
      </w:r>
      <w:r w:rsidR="00165419" w:rsidRPr="007A642A">
        <w:rPr>
          <w:i/>
          <w:iCs/>
        </w:rPr>
        <w:sym w:font="Symbol" w:char="F071"/>
      </w:r>
      <w:r w:rsidR="00165419">
        <w:t xml:space="preserve"> </w:t>
      </w:r>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r w:rsidR="00E8255F" w:rsidRPr="003D6386">
        <w:t>between</w:t>
      </w:r>
      <w:r w:rsidR="008322EE" w:rsidRPr="003D6386">
        <w:t xml:space="preserve"> two </w:t>
      </w:r>
      <w:r w:rsidR="008322EE" w:rsidRPr="003D6386">
        <w:rPr>
          <w:i/>
        </w:rPr>
        <w:t>θ</w:t>
      </w:r>
      <w:r w:rsidR="008322EE" w:rsidRPr="003D6386">
        <w:t xml:space="preserve"> anchor</w:t>
      </w:r>
      <w:r w:rsidR="0047752A">
        <w:t>s</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w:t>
      </w:r>
      <w:r w:rsidR="001C2AF4" w:rsidRPr="0033373C">
        <w:t xml:space="preserve">Figures </w:t>
      </w:r>
      <w:r w:rsidR="00963C5E" w:rsidRPr="0033373C">
        <w:t>S-2</w:t>
      </w:r>
      <w:r w:rsidR="001C2AF4" w:rsidRPr="0033373C">
        <w:t xml:space="preserve">b, </w:t>
      </w:r>
      <w:r w:rsidR="0094066E" w:rsidRPr="0033373C">
        <w:t>S-2</w:t>
      </w:r>
      <w:r w:rsidR="001C2AF4" w:rsidRPr="0033373C">
        <w:t xml:space="preserve">d, </w:t>
      </w:r>
      <w:r w:rsidR="0094066E" w:rsidRPr="0033373C">
        <w:t>S-2</w:t>
      </w:r>
      <w:r w:rsidR="001C2AF4" w:rsidRPr="0033373C">
        <w:t>f</w:t>
      </w:r>
      <w:r w:rsidR="001C2AF4">
        <w:t>)</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w:t>
      </w:r>
      <w:r w:rsidR="001E6C37" w:rsidRPr="00BE7839">
        <w:t>(Figure</w:t>
      </w:r>
      <w:r w:rsidR="001C2AF4" w:rsidRPr="00BE7839">
        <w:t>s</w:t>
      </w:r>
      <w:r w:rsidR="001E6C37" w:rsidRPr="00BE7839">
        <w:t xml:space="preserve"> </w:t>
      </w:r>
      <w:r w:rsidR="0094066E" w:rsidRPr="00BE7839">
        <w:t>S-2</w:t>
      </w:r>
      <w:r w:rsidR="001E6C37" w:rsidRPr="00BE7839">
        <w:t>a</w:t>
      </w:r>
      <w:r w:rsidR="001C2AF4" w:rsidRPr="00BE7839">
        <w:t xml:space="preserve">, </w:t>
      </w:r>
      <w:r w:rsidR="0094066E" w:rsidRPr="00BE7839">
        <w:t>S-2</w:t>
      </w:r>
      <w:r w:rsidR="001C2AF4" w:rsidRPr="00BE7839">
        <w:t xml:space="preserve">c, </w:t>
      </w:r>
      <w:r w:rsidR="0094066E" w:rsidRPr="00BE7839">
        <w:t>S-2</w:t>
      </w:r>
      <w:r w:rsidR="001C2AF4" w:rsidRPr="00BE7839">
        <w:t>e</w:t>
      </w:r>
      <w:r w:rsidR="001E6C37" w:rsidRPr="00BE7839">
        <w:t>)</w:t>
      </w:r>
      <w:r w:rsidR="00E04BAB">
        <w:t xml:space="preserve"> </w:t>
      </w:r>
      <w:r w:rsidR="001E6C37">
        <w:t>but not for the 1-3-4</w:t>
      </w:r>
      <w:r w:rsidR="004259CF">
        <w:t xml:space="preserve"> design (</w:t>
      </w:r>
      <w:r w:rsidR="001C2AF4" w:rsidRPr="00BE7839">
        <w:t xml:space="preserve">Figures </w:t>
      </w:r>
      <w:r w:rsidR="0094066E" w:rsidRPr="00BE7839">
        <w:t>S</w:t>
      </w:r>
      <w:r w:rsidR="00EA4E3C" w:rsidRPr="00BE7839">
        <w:t>-</w:t>
      </w:r>
      <w:r w:rsidR="002C04BF" w:rsidRPr="00BE7839">
        <w:t>2</w:t>
      </w:r>
      <w:r w:rsidR="001C2AF4" w:rsidRPr="00BE7839">
        <w:t xml:space="preserve">b, </w:t>
      </w:r>
      <w:r w:rsidR="008B6E58" w:rsidRPr="00BE7839">
        <w:t>S-2</w:t>
      </w:r>
      <w:r w:rsidR="001C2AF4" w:rsidRPr="00BE7839">
        <w:t xml:space="preserve">d, </w:t>
      </w:r>
      <w:r w:rsidR="008B6E58" w:rsidRPr="00BE7839">
        <w:t>S-2</w:t>
      </w:r>
      <w:r w:rsidR="001C2AF4" w:rsidRPr="00BE7839">
        <w:t>f</w:t>
      </w:r>
      <w:r w:rsidR="004259CF" w:rsidRPr="00BE7839">
        <w:t>)</w:t>
      </w:r>
      <w:r w:rsidR="001E6C37">
        <w:t>.</w:t>
      </w:r>
      <w:r w:rsidR="002470E4">
        <w:t xml:space="preserve"> </w:t>
      </w:r>
      <w:r w:rsidR="00E82D33" w:rsidRPr="00BE7839">
        <w:t xml:space="preserve">1-3-3 </w:t>
      </w:r>
      <w:r w:rsidR="00C53F1C" w:rsidRPr="00BE7839">
        <w:t>M</w:t>
      </w:r>
      <w:r w:rsidR="00E82D33" w:rsidRPr="00BE7839">
        <w:t xml:space="preserve">STs also had </w:t>
      </w:r>
      <w:r w:rsidR="00C53F1C" w:rsidRPr="00BE7839">
        <w:t xml:space="preserve">more </w:t>
      </w:r>
      <w:proofErr w:type="spellStart"/>
      <w:r w:rsidR="00C53F1C" w:rsidRPr="00BE7839">
        <w:t>simulees</w:t>
      </w:r>
      <w:proofErr w:type="spellEnd"/>
      <w:r w:rsidR="00C53F1C" w:rsidRPr="00BE7839">
        <w:t xml:space="preserve"> who had two routing errors </w:t>
      </w:r>
      <w:r w:rsidR="00615AB1" w:rsidRPr="00BE7839">
        <w:t>than did the 1-3-4 MSTs</w:t>
      </w:r>
      <w:r w:rsidR="00172D9F" w:rsidRPr="00BE7839">
        <w:t>.</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r w:rsidR="00187121">
        <w:t>MI</w:t>
      </w:r>
      <w:r w:rsidR="008E0CFA">
        <w:t xml:space="preserve"> and </w:t>
      </w:r>
      <w:r w:rsidR="00187121">
        <w:t>PI-</w:t>
      </w:r>
      <w:r w:rsidR="00187121" w:rsidRPr="007A642A">
        <w:rPr>
          <w:i/>
          <w:iCs/>
        </w:rPr>
        <w:sym w:font="Symbol" w:char="F071"/>
      </w:r>
      <w:r w:rsidR="006608B3">
        <w:t xml:space="preserve"> </w:t>
      </w:r>
      <w:proofErr w:type="spellStart"/>
      <w:r w:rsidR="00790F02">
        <w:t>cutscore</w:t>
      </w:r>
      <w:proofErr w:type="spellEnd"/>
      <w:r w:rsidR="006608B3">
        <w:t xml:space="preserve"> routing methods using a 1-3-3 design </w:t>
      </w:r>
      <w:r w:rsidR="006608B3" w:rsidRPr="00BE7839">
        <w:t xml:space="preserve">(Figures </w:t>
      </w:r>
      <w:r w:rsidR="008B6E58" w:rsidRPr="00BE7839">
        <w:t>S-2</w:t>
      </w:r>
      <w:r w:rsidR="006608B3" w:rsidRPr="00BE7839">
        <w:t xml:space="preserve">a, </w:t>
      </w:r>
      <w:r w:rsidR="008B6E58" w:rsidRPr="00BE7839">
        <w:t>S-2</w:t>
      </w:r>
      <w:r w:rsidR="006608B3" w:rsidRPr="00BE7839">
        <w:t>c)</w:t>
      </w:r>
      <w:r w:rsidR="006608B3">
        <w:t xml:space="preserve"> but differed slight</w:t>
      </w:r>
      <w:r w:rsidR="00414BD0">
        <w:t>ly</w:t>
      </w:r>
      <w:r w:rsidR="006608B3">
        <w:t xml:space="preserve"> </w:t>
      </w:r>
      <w:r w:rsidR="00414BD0">
        <w:t>in</w:t>
      </w:r>
      <w:r w:rsidR="006608B3">
        <w:t xml:space="preserve"> the 1-3-4 design</w:t>
      </w:r>
      <w:r w:rsidR="00414BD0">
        <w:t xml:space="preserve"> </w:t>
      </w:r>
      <w:r w:rsidR="00414BD0" w:rsidRPr="00BE7839">
        <w:t xml:space="preserve">(Figures </w:t>
      </w:r>
      <w:r w:rsidR="008B6E58" w:rsidRPr="00BE7839">
        <w:t>S-2</w:t>
      </w:r>
      <w:r w:rsidR="00414BD0" w:rsidRPr="00BE7839">
        <w:t xml:space="preserve">b, </w:t>
      </w:r>
      <w:r w:rsidR="008B6E58" w:rsidRPr="00BE7839">
        <w:t>S-2</w:t>
      </w:r>
      <w:r w:rsidR="00414BD0" w:rsidRPr="00BE7839">
        <w:t>d)</w:t>
      </w:r>
      <w:r w:rsidR="00414BD0">
        <w:t xml:space="preserve"> where the </w:t>
      </w:r>
      <w:r w:rsidR="00A73749">
        <w:t xml:space="preserve">PI  </w:t>
      </w:r>
      <w:r w:rsidR="00414BD0">
        <w:t>method</w:t>
      </w:r>
      <w:r w:rsidR="00BE7839">
        <w:t>s</w:t>
      </w:r>
      <w:r w:rsidR="00414BD0">
        <w:t xml:space="preserve"> resulted in errors more narrowly concentrated around the </w:t>
      </w:r>
      <w:r w:rsidR="0087712A" w:rsidRPr="005701AD">
        <w:rPr>
          <w:rFonts w:eastAsiaTheme="minorEastAsia"/>
        </w:rPr>
        <w:sym w:font="Symbol" w:char="F071"/>
      </w:r>
      <w:r w:rsidR="00414BD0">
        <w:t xml:space="preserve"> </w:t>
      </w:r>
      <w:r w:rsidR="00AD131B">
        <w:t xml:space="preserve">cut </w:t>
      </w:r>
      <w:r w:rsidR="00414BD0">
        <w:t xml:space="preserve">points </w:t>
      </w:r>
      <w:r w:rsidR="00414BD0" w:rsidRPr="00BE7839">
        <w:t xml:space="preserve">(Figure </w:t>
      </w:r>
      <w:r w:rsidR="00875ABA" w:rsidRPr="00BE7839">
        <w:t>S-2</w:t>
      </w:r>
      <w:r w:rsidR="0045592E" w:rsidRPr="00BE7839">
        <w:t>c</w:t>
      </w:r>
      <w:r w:rsidR="007C6127" w:rsidRPr="00BE7839">
        <w:t xml:space="preserve"> through S-f</w:t>
      </w:r>
      <w:r w:rsidR="00414BD0" w:rsidRPr="00BE7839">
        <w:t>).</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410638F5" w14:textId="44B79D81" w:rsidR="001F2F73" w:rsidRDefault="001F2F73" w:rsidP="001F2F73">
      <w:pPr>
        <w:spacing w:line="480" w:lineRule="auto"/>
        <w:rPr>
          <w:b/>
          <w:bCs/>
        </w:rPr>
      </w:pPr>
      <w:r>
        <w:rPr>
          <w:b/>
          <w:bCs/>
        </w:rPr>
        <w:t>Overall Mean Bias, RMSE and SEM by Condition</w:t>
      </w:r>
      <w:r w:rsidR="00A738DB">
        <w:rPr>
          <w:b/>
          <w:bCs/>
        </w:rPr>
        <w:t xml:space="preserve"> and Number of Path Errors</w:t>
      </w:r>
    </w:p>
    <w:p w14:paraId="58F643E3" w14:textId="062C1A9B" w:rsidR="00CE58DE" w:rsidRDefault="001F2F73" w:rsidP="002B3D90">
      <w:pPr>
        <w:widowControl w:val="0"/>
        <w:spacing w:line="480" w:lineRule="auto"/>
        <w:ind w:firstLine="360"/>
      </w:pPr>
      <w:r>
        <w:t xml:space="preserve">Table 4 shows overall bias, RMSE, and mean SEM in each manipulated condition by number of path errors. Overall bias was generally low across conditions, with the greatest bias occurring </w:t>
      </w:r>
      <w:r w:rsidR="00A738DB">
        <w:t xml:space="preserve">for </w:t>
      </w:r>
      <w:proofErr w:type="spellStart"/>
      <w:r w:rsidRPr="00A738DB">
        <w:t>simulees</w:t>
      </w:r>
      <w:proofErr w:type="spellEnd"/>
      <w:r w:rsidRPr="00ED0F6F">
        <w:t xml:space="preserve"> with zero errors (bias = </w:t>
      </w:r>
      <w:r w:rsidRPr="00ED0F6F">
        <w:sym w:font="Symbol" w:char="F02D"/>
      </w:r>
      <w:r w:rsidRPr="00ED0F6F">
        <w:t xml:space="preserve">0.176) and </w:t>
      </w:r>
      <w:proofErr w:type="spellStart"/>
      <w:r w:rsidRPr="00ED0F6F">
        <w:t>simulees</w:t>
      </w:r>
      <w:proofErr w:type="spellEnd"/>
      <w:r w:rsidRPr="00ED0F6F">
        <w:t xml:space="preserve"> whose tests used a decreasing number of items across stages (bias = </w:t>
      </w:r>
      <w:r w:rsidRPr="00ED0F6F">
        <w:sym w:font="Symbol" w:char="F02D"/>
      </w:r>
      <w:r w:rsidRPr="00ED0F6F">
        <w:t>0.</w:t>
      </w:r>
      <w:r>
        <w:t>103</w:t>
      </w:r>
      <w:r w:rsidRPr="00ED0F6F">
        <w:t>).</w:t>
      </w:r>
      <w:r>
        <w:t xml:space="preserve"> Overall, RMSEs and mean</w:t>
      </w:r>
      <w:r w:rsidR="00C42BC7" w:rsidRPr="00C42BC7">
        <w:t xml:space="preserve"> </w:t>
      </w:r>
      <w:r w:rsidR="00C42BC7">
        <w:t>SEMs varied across condition</w:t>
      </w:r>
      <w:r w:rsidR="00A738DB">
        <w:t>s</w:t>
      </w:r>
      <w:r w:rsidR="00C42BC7">
        <w:t xml:space="preserve"> but were higher </w:t>
      </w:r>
      <w:r w:rsidR="003E0F47">
        <w:t xml:space="preserve">for </w:t>
      </w:r>
      <w:r w:rsidR="00C42BC7">
        <w:t xml:space="preserve">the group of </w:t>
      </w:r>
      <w:proofErr w:type="spellStart"/>
      <w:r w:rsidR="00C42BC7">
        <w:t>simulees</w:t>
      </w:r>
      <w:proofErr w:type="spellEnd"/>
      <w:r w:rsidR="00C42BC7">
        <w:t xml:space="preserve"> with zero errors (RMSE 0.454 to 0.724 and mean SEM 0.701 to 1.244) compared to the groups of </w:t>
      </w:r>
      <w:proofErr w:type="spellStart"/>
      <w:r w:rsidR="00C42BC7">
        <w:t>simulees</w:t>
      </w:r>
      <w:proofErr w:type="spellEnd"/>
      <w:r w:rsidR="00C42BC7">
        <w:t xml:space="preserve"> who </w:t>
      </w:r>
      <w:r w:rsidR="0020114F">
        <w:t xml:space="preserve">experienced either one or two errors </w:t>
      </w:r>
      <w:r w:rsidR="0020114F">
        <w:lastRenderedPageBreak/>
        <w:t>(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w:t>
      </w:r>
      <w:r w:rsidR="00267E05" w:rsidRPr="00BE7839">
        <w:t xml:space="preserve">Figure </w:t>
      </w:r>
      <w:r w:rsidR="00060FCB" w:rsidRPr="00BE7839">
        <w:t>S-2</w:t>
      </w:r>
      <w:r w:rsidR="00267E05">
        <w:t xml:space="preserve">, where errors </w:t>
      </w:r>
      <w:r w:rsidR="0020114F">
        <w:t xml:space="preserve">tended to occur when simulee true </w:t>
      </w:r>
      <w:r w:rsidR="00060FCB" w:rsidRPr="007A642A">
        <w:rPr>
          <w:i/>
          <w:iCs/>
        </w:rPr>
        <w:sym w:font="Symbol" w:char="F071"/>
      </w:r>
      <w:r w:rsidR="0020114F">
        <w:t xml:space="preserve">s were close to </w:t>
      </w:r>
      <w:r w:rsidR="00093574">
        <w:t xml:space="preserve">module </w:t>
      </w:r>
      <w:r w:rsidR="0020114F">
        <w:t>information center</w:t>
      </w:r>
      <w:r w:rsidR="00522F55">
        <w:t>s</w:t>
      </w:r>
      <w:r w:rsidR="00093574">
        <w:t xml:space="preserve"> (</w:t>
      </w:r>
      <w:r w:rsidR="00093574" w:rsidRPr="00BE7839">
        <w:t>Figure 1)</w:t>
      </w:r>
      <w:r w:rsidR="00267E05" w:rsidRPr="00BE7839">
        <w:t>.</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w:t>
      </w:r>
      <w:r w:rsidR="00247326" w:rsidRPr="007A642A">
        <w:rPr>
          <w:i/>
          <w:iCs/>
        </w:rPr>
        <w:sym w:font="Symbol" w:char="F071"/>
      </w:r>
      <w:r w:rsidR="00247326">
        <w:t xml:space="preserve"> </w:t>
      </w:r>
      <w:r w:rsidR="00267E05">
        <w:t xml:space="preserve"> </w:t>
      </w:r>
      <w:r w:rsidR="00093574">
        <w:t xml:space="preserve">levels </w:t>
      </w:r>
      <w:r w:rsidR="00267E05">
        <w:t xml:space="preserve">(e.g., </w:t>
      </w:r>
      <w:r w:rsidR="00247326" w:rsidRPr="007A642A">
        <w:rPr>
          <w:i/>
          <w:iCs/>
        </w:rPr>
        <w:sym w:font="Symbol" w:char="F071"/>
      </w:r>
      <w:r w:rsidR="00247326">
        <w:t xml:space="preserve"> </w:t>
      </w:r>
      <w:r w:rsidR="00267E05">
        <w:t xml:space="preserve"> &gt;</w:t>
      </w:r>
      <w:r w:rsidR="0068231A">
        <w:t xml:space="preserve"> </w:t>
      </w:r>
      <w:r w:rsidR="00267E05">
        <w:t>2</w:t>
      </w:r>
      <w:r w:rsidR="00D160B1">
        <w:t xml:space="preserve"> or </w:t>
      </w:r>
      <w:r w:rsidR="00D160B1" w:rsidRPr="007A642A">
        <w:rPr>
          <w:i/>
          <w:iCs/>
        </w:rPr>
        <w:sym w:font="Symbol" w:char="F071"/>
      </w:r>
      <w:r w:rsidR="00D160B1">
        <w:t xml:space="preserve">  &lt; </w:t>
      </w:r>
      <w:r w:rsidR="0068231A">
        <w:sym w:font="Symbol" w:char="F02D"/>
      </w:r>
      <w:r w:rsidR="00D160B1">
        <w:t>2</w:t>
      </w:r>
      <w:r w:rsidR="00267E05">
        <w:t>)</w:t>
      </w:r>
      <w:r w:rsidR="008A21D5">
        <w:t>,</w:t>
      </w:r>
      <w:r w:rsidR="008A21D5" w:rsidRPr="008A21D5">
        <w:t xml:space="preserve"> </w:t>
      </w:r>
      <w:r w:rsidR="008A21D5">
        <w:t xml:space="preserve">which limits the magnitude of the observed RMSEs and mean SEMs. </w:t>
      </w:r>
      <w:r w:rsidR="003E4C3B">
        <w:t xml:space="preserve"> </w:t>
      </w:r>
      <w:r w:rsidR="008A21D5">
        <w:t xml:space="preserve">These </w:t>
      </w:r>
      <w:proofErr w:type="spellStart"/>
      <w:r w:rsidR="008A21D5">
        <w:t>simulees</w:t>
      </w:r>
      <w:proofErr w:type="spellEnd"/>
      <w:r w:rsidR="003E4C3B">
        <w:t xml:space="preserve"> are likely to have high SEMs (e.g., &gt;</w:t>
      </w:r>
      <w:r w:rsidR="00C6392F">
        <w:t xml:space="preserve"> </w:t>
      </w:r>
      <w:r w:rsidR="003E4C3B">
        <w:t>1) due to large mismatch</w:t>
      </w:r>
      <w:r w:rsidR="008A21D5">
        <w:t>es</w:t>
      </w:r>
      <w:r w:rsidR="003E4C3B">
        <w:t xml:space="preserve"> between item difficulty and simulee true </w:t>
      </w:r>
      <w:r w:rsidR="003E4C3B" w:rsidRPr="007A642A">
        <w:rPr>
          <w:i/>
          <w:iCs/>
        </w:rPr>
        <w:sym w:font="Symbol" w:char="F071"/>
      </w:r>
      <w:r w:rsidR="00B03664">
        <w:rPr>
          <w:i/>
          <w:iCs/>
        </w:rPr>
        <w:t>,</w:t>
      </w:r>
      <w:r w:rsidR="008A21D5">
        <w:t xml:space="preserve"> and at</w:t>
      </w:r>
      <w:r w:rsidR="003E4C3B">
        <w:rPr>
          <w:i/>
          <w:iCs/>
        </w:rPr>
        <w:t xml:space="preserve"> </w:t>
      </w:r>
      <w:r w:rsidR="003E4C3B">
        <w:t xml:space="preserve">the extremes of true </w:t>
      </w:r>
      <w:r w:rsidR="003E4C3B" w:rsidRPr="007A642A">
        <w:rPr>
          <w:i/>
          <w:iCs/>
        </w:rPr>
        <w:sym w:font="Symbol" w:char="F071"/>
      </w:r>
      <w:r w:rsidR="003E4C3B">
        <w:t xml:space="preserve"> </w:t>
      </w:r>
      <w:proofErr w:type="spellStart"/>
      <w:r w:rsidR="003E4C3B">
        <w:t>simulees</w:t>
      </w:r>
      <w:proofErr w:type="spellEnd"/>
      <w:r w:rsidR="003E4C3B">
        <w:t xml:space="preserve"> may also have non-mixed response vectors and greatly inflated SEMs (SEM &gt;</w:t>
      </w:r>
      <w:r w:rsidR="00C6392F">
        <w:t xml:space="preserve"> </w:t>
      </w:r>
      <w:r w:rsidR="003E4C3B">
        <w:t>4)</w:t>
      </w:r>
      <w:r w:rsidR="008A21D5">
        <w:t>.</w:t>
      </w:r>
      <w:r w:rsidR="0020114F">
        <w:t xml:space="preserve">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5A7B3E">
        <w:sym w:font="Symbol" w:char="F02D"/>
      </w:r>
      <w:r w:rsidR="000736EE">
        <w:t>0.0</w:t>
      </w:r>
      <w:r w:rsidR="009C5E7E">
        <w:t>86</w:t>
      </w:r>
      <w:r w:rsidR="000736EE">
        <w:t xml:space="preserve"> to </w:t>
      </w:r>
      <w:r w:rsidR="005A7B3E">
        <w:sym w:font="Symbol" w:char="F02D"/>
      </w:r>
      <w:r w:rsidR="000736EE">
        <w:t xml:space="preserve">0.005). Among  </w:t>
      </w:r>
      <w:proofErr w:type="spellStart"/>
      <w:r w:rsidR="000736EE">
        <w:t>simulees</w:t>
      </w:r>
      <w:proofErr w:type="spellEnd"/>
      <w:r w:rsidR="000736EE">
        <w:t xml:space="preserve"> that had only one routing error, the 1-3-4 tests demonstrated lower RMSEs and mean SEMs than the 1-3-3 tests (</w:t>
      </w:r>
      <w:r w:rsidR="00ED73FF">
        <w:t>0 errors</w:t>
      </w:r>
      <w:r w:rsidR="000736EE">
        <w:t>, RMSE = 0.5</w:t>
      </w:r>
      <w:r w:rsidR="00ED73FF">
        <w:t>55</w:t>
      </w:r>
      <w:r w:rsidR="000736EE">
        <w:t xml:space="preserve"> vs</w:t>
      </w:r>
      <w:r w:rsidR="00B6614F">
        <w:t>.</w:t>
      </w:r>
      <w:r w:rsidR="000736EE">
        <w:t xml:space="preserve"> 0.5</w:t>
      </w:r>
      <w:r w:rsidR="00ED73FF">
        <w:t>6</w:t>
      </w:r>
      <w:r w:rsidR="000736EE">
        <w:t>9 and mean SEM = 0.</w:t>
      </w:r>
      <w:r w:rsidR="00ED73FF">
        <w:t>867</w:t>
      </w:r>
      <w:r w:rsidR="000736EE">
        <w:t xml:space="preserve"> vs 0.</w:t>
      </w:r>
      <w:r w:rsidR="00ED73FF">
        <w:t>991</w:t>
      </w:r>
      <w:r w:rsidR="000736EE">
        <w:t>; 1 error, RMSE = 0.204 vs 0.281 and mean SEM = 0.191 vs</w:t>
      </w:r>
      <w:r w:rsidR="008012F5">
        <w:t>.</w:t>
      </w:r>
      <w:r w:rsidR="000736EE">
        <w:t xml:space="preserve"> 0.292), with the opposite trend (higher RMSEs and mean SEMs) occurring in the 1-3-4 test with </w:t>
      </w:r>
      <w:proofErr w:type="spellStart"/>
      <w:r w:rsidR="000736EE">
        <w:t>simulees</w:t>
      </w:r>
      <w:proofErr w:type="spellEnd"/>
      <w:r w:rsidR="000736EE">
        <w:t xml:space="preserve"> who had two routing errors (RMSE 0.387 vs</w:t>
      </w:r>
      <w:r w:rsidR="008012F5">
        <w:t>.</w:t>
      </w:r>
      <w:r w:rsidR="000736EE">
        <w:t xml:space="preserve"> 0.251</w:t>
      </w:r>
      <w:r w:rsidR="003B573C">
        <w:t xml:space="preserve"> and mean SEM 0.444 vs</w:t>
      </w:r>
      <w:r w:rsidR="008012F5">
        <w:t>.</w:t>
      </w:r>
      <w:r w:rsidR="003B573C">
        <w:t xml:space="preserve"> 0.207). This is expected due to the broader range of ability content included in the final stage of </w:t>
      </w:r>
      <w:r w:rsidR="00093574">
        <w:t xml:space="preserve">the </w:t>
      </w:r>
      <w:r w:rsidR="003B573C">
        <w:t>1-3-4 test modules compared to the 1-3-3 test modules (</w:t>
      </w:r>
      <w:r w:rsidR="003B573C" w:rsidRPr="00395BDE">
        <w:t>see Figure 1</w:t>
      </w:r>
      <w:r w:rsidR="003B573C">
        <w:t xml:space="preserve">). Across number of items, </w:t>
      </w:r>
      <w:proofErr w:type="spellStart"/>
      <w:r w:rsidR="00E63280">
        <w:t>simulees</w:t>
      </w:r>
      <w:proofErr w:type="spellEnd"/>
      <w:r w:rsidR="00E63280">
        <w:t xml:space="preserve"> who had zero errors</w:t>
      </w:r>
      <w:r w:rsidR="006E3C13">
        <w:t xml:space="preserve"> s</w:t>
      </w:r>
      <w:r w:rsidR="003B573C">
        <w:t>howed low bias (</w:t>
      </w:r>
      <w:r w:rsidR="00F76479">
        <w:t xml:space="preserve">bias = </w:t>
      </w:r>
      <w:r w:rsidR="005D66D5">
        <w:sym w:font="Symbol" w:char="F02D"/>
      </w:r>
      <w:r w:rsidR="003B573C">
        <w:t>0.0</w:t>
      </w:r>
      <w:r w:rsidR="00E63280">
        <w:t>56</w:t>
      </w:r>
      <w:r w:rsidR="003B573C">
        <w:t xml:space="preserve"> to</w:t>
      </w:r>
      <w:r w:rsidR="005D66D5">
        <w:t xml:space="preserve"> </w:t>
      </w:r>
      <w:r w:rsidR="005D66D5">
        <w:sym w:font="Symbol" w:char="F02D"/>
      </w:r>
      <w:r w:rsidR="003B573C">
        <w:t>0.</w:t>
      </w:r>
      <w:r w:rsidR="00E63280">
        <w:t>103</w:t>
      </w:r>
      <w:r w:rsidR="003B573C">
        <w:t xml:space="preserve">). </w:t>
      </w:r>
    </w:p>
    <w:p w14:paraId="2642E421" w14:textId="5CCE3917" w:rsidR="00527161" w:rsidRDefault="003B573C" w:rsidP="006D7569">
      <w:pPr>
        <w:spacing w:line="480" w:lineRule="auto"/>
        <w:ind w:firstLine="360"/>
        <w:rPr>
          <w:b/>
          <w:bCs/>
        </w:rPr>
      </w:pPr>
      <w:r>
        <w:t xml:space="preserve">Among </w:t>
      </w:r>
      <w:proofErr w:type="spellStart"/>
      <w:r>
        <w:t>simulees</w:t>
      </w:r>
      <w:proofErr w:type="spellEnd"/>
      <w:r w:rsidR="0046475F">
        <w:t xml:space="preserve"> with zero errors</w:t>
      </w:r>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r w:rsidR="00A658F1">
        <w:t xml:space="preserve">comparatively </w:t>
      </w:r>
      <w:r w:rsidR="00C23609">
        <w:t>lower</w:t>
      </w:r>
      <w:r>
        <w:t xml:space="preserve"> RMSE</w:t>
      </w:r>
      <w:r w:rsidR="00C23609">
        <w:t>s</w:t>
      </w:r>
      <w:r>
        <w:t xml:space="preserve"> and mean SEM</w:t>
      </w:r>
      <w:r w:rsidR="00C23609">
        <w:t>s</w:t>
      </w:r>
      <w:r>
        <w:t xml:space="preserve"> (</w:t>
      </w:r>
      <w:r w:rsidR="00C23609">
        <w:t>RMSE 0.</w:t>
      </w:r>
      <w:r w:rsidR="00396C53">
        <w:t>603</w:t>
      </w:r>
      <w:r w:rsidR="00C23609">
        <w:t xml:space="preserve"> to 0.</w:t>
      </w:r>
      <w:r w:rsidR="00396C53">
        <w:t>501</w:t>
      </w:r>
      <w:r w:rsidR="00C23609">
        <w:t xml:space="preserve"> and </w:t>
      </w:r>
      <w:r w:rsidR="00C23609" w:rsidRPr="008A21D5">
        <w:t xml:space="preserve">mean SEM </w:t>
      </w:r>
      <w:r w:rsidR="00D62021">
        <w:t>1.124</w:t>
      </w:r>
      <w:r w:rsidR="00C23609">
        <w:t xml:space="preserve"> to 0.</w:t>
      </w:r>
      <w:r w:rsidR="00172D15">
        <w:t>701</w:t>
      </w:r>
      <w:r w:rsidR="00C23609">
        <w:t xml:space="preserve">).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304A5D">
        <w:t>one</w:t>
      </w:r>
      <w:r w:rsidR="00F76479">
        <w:t xml:space="preserve"> error, RMSE 0.209 to 0.267 and mean SEM 0.203 to 0.272; </w:t>
      </w:r>
      <w:r w:rsidR="00311F73">
        <w:t>t</w:t>
      </w:r>
      <w:r w:rsidR="00F76479">
        <w:t xml:space="preserve">wo errors, RMSE 0.282 to 0.365 and mean SEMs 0.217 to 0.456). Across </w:t>
      </w:r>
      <w:r w:rsidR="00F76479">
        <w:lastRenderedPageBreak/>
        <w:t>assembly method</w:t>
      </w:r>
      <w:r w:rsidR="00522F55">
        <w:t>s</w:t>
      </w:r>
      <w:r w:rsidR="00F76479">
        <w:t xml:space="preserve">, </w:t>
      </w:r>
      <w:proofErr w:type="spellStart"/>
      <w:r w:rsidR="002A013E">
        <w:t>simulees</w:t>
      </w:r>
      <w:proofErr w:type="spellEnd"/>
      <w:r w:rsidR="002A013E">
        <w:t xml:space="preserve"> with zero errors</w:t>
      </w:r>
      <w:r w:rsidR="00F76479">
        <w:t xml:space="preserve"> showed low bias (bias = </w:t>
      </w:r>
      <w:r w:rsidR="00311F73">
        <w:sym w:font="Symbol" w:char="F02D"/>
      </w:r>
      <w:r w:rsidR="00EC0189">
        <w:t>0.</w:t>
      </w:r>
      <w:r w:rsidR="00D62021">
        <w:t>09</w:t>
      </w:r>
      <w:r w:rsidR="00EC0189">
        <w:t xml:space="preserve"> to </w:t>
      </w:r>
      <w:r w:rsidR="00311F73">
        <w:sym w:font="Symbol" w:char="F02D"/>
      </w:r>
      <w:r w:rsidR="00EC0189">
        <w:t>0.0</w:t>
      </w:r>
      <w:r w:rsidR="002A013E">
        <w:t>81</w:t>
      </w:r>
      <w:r w:rsidR="00EC0189">
        <w:t xml:space="preserve">) and very similar RMSEs and mean SEMs. Across routing methods, the </w:t>
      </w:r>
      <w:r w:rsidR="00EF765E">
        <w:t>MI</w:t>
      </w:r>
      <w:r w:rsidR="00EC0189">
        <w:t xml:space="preserve"> and </w:t>
      </w:r>
      <w:r w:rsidR="00EF765E">
        <w:t>PI-</w:t>
      </w:r>
      <w:r w:rsidR="007A5603" w:rsidRPr="007A642A">
        <w:rPr>
          <w:i/>
          <w:iCs/>
        </w:rPr>
        <w:sym w:font="Symbol" w:char="F071"/>
      </w:r>
      <w:r w:rsidR="007A5603">
        <w:t xml:space="preserve"> </w:t>
      </w:r>
      <w:r w:rsidR="00EC0189">
        <w:t xml:space="preserve"> </w:t>
      </w:r>
      <w:proofErr w:type="spellStart"/>
      <w:r w:rsidR="00790F02">
        <w:t>cutscore</w:t>
      </w:r>
      <w:proofErr w:type="spellEnd"/>
      <w:r w:rsidR="00EC0189">
        <w:t xml:space="preserve"> methods similarly outperformed the </w:t>
      </w:r>
      <w:r w:rsidR="00EF765E">
        <w:t>PI-NC</w:t>
      </w:r>
      <w:r w:rsidR="00EC0189">
        <w:t xml:space="preserve"> routing method</w:t>
      </w:r>
      <w:r w:rsidR="005232DC">
        <w:t xml:space="preserve"> (</w:t>
      </w:r>
      <w:r w:rsidR="00DF2D48">
        <w:t>0 errors</w:t>
      </w:r>
      <w:r w:rsidR="005232DC">
        <w:t xml:space="preserve">, bias </w:t>
      </w:r>
      <w:r w:rsidR="001E3973">
        <w:sym w:font="Symbol" w:char="F02D"/>
      </w:r>
      <w:r w:rsidR="005232DC">
        <w:t>0.0</w:t>
      </w:r>
      <w:r w:rsidR="00DF2D48">
        <w:t>41</w:t>
      </w:r>
      <w:r w:rsidR="005232DC">
        <w:t xml:space="preserve"> to </w:t>
      </w:r>
      <w:r w:rsidR="001E3973">
        <w:sym w:font="Symbol" w:char="F02D"/>
      </w:r>
      <w:r w:rsidR="005232DC">
        <w:t>0.03</w:t>
      </w:r>
      <w:r w:rsidR="00DF2D48">
        <w:t>4</w:t>
      </w:r>
      <w:r w:rsidR="005232DC">
        <w:t xml:space="preserve"> vs</w:t>
      </w:r>
      <w:r w:rsidR="001E3973">
        <w:t>.</w:t>
      </w:r>
      <w:r w:rsidR="005232DC">
        <w:t xml:space="preserve"> </w:t>
      </w:r>
      <w:r w:rsidR="001E3973">
        <w:sym w:font="Symbol" w:char="F02D"/>
      </w:r>
      <w:r w:rsidR="005232DC">
        <w:t>0.1</w:t>
      </w:r>
      <w:r w:rsidR="00DF2D48">
        <w:t>76</w:t>
      </w:r>
      <w:r w:rsidR="005232DC">
        <w:t xml:space="preserve"> and RMSE 0.4</w:t>
      </w:r>
      <w:r w:rsidR="00DF2D48">
        <w:t>6</w:t>
      </w:r>
      <w:r w:rsidR="005232DC">
        <w:t xml:space="preserve"> to 0.4</w:t>
      </w:r>
      <w:r w:rsidR="00DF2D48">
        <w:t>54</w:t>
      </w:r>
      <w:r w:rsidR="005232DC">
        <w:t xml:space="preserve"> vs</w:t>
      </w:r>
      <w:r w:rsidR="001E3973">
        <w:t>.</w:t>
      </w:r>
      <w:r w:rsidR="005232DC">
        <w:t xml:space="preserve"> 0.</w:t>
      </w:r>
      <w:r w:rsidR="00DF2D48">
        <w:t>724</w:t>
      </w:r>
      <w:r w:rsidR="005232DC">
        <w:t xml:space="preserve"> and mean SEM 0.</w:t>
      </w:r>
      <w:r w:rsidR="00DF2D48">
        <w:t xml:space="preserve">772 to 766 </w:t>
      </w:r>
      <w:r w:rsidR="005232DC">
        <w:t>vs</w:t>
      </w:r>
      <w:r w:rsidR="001E3973">
        <w:t>.</w:t>
      </w:r>
      <w:r w:rsidR="005232DC">
        <w:t xml:space="preserve"> 1.</w:t>
      </w:r>
      <w:r w:rsidR="00DF2D48">
        <w:t>244</w:t>
      </w:r>
      <w:r w:rsidR="005232DC">
        <w:t xml:space="preserve">; </w:t>
      </w:r>
      <w:r w:rsidR="001E3973">
        <w:t>o</w:t>
      </w:r>
      <w:r w:rsidR="005232DC">
        <w:t>ne error, RMSE 0.221 to 0.213 vs</w:t>
      </w:r>
      <w:r w:rsidR="001E3973">
        <w:t>.</w:t>
      </w:r>
      <w:r w:rsidR="005232DC">
        <w:t xml:space="preserve"> 0.318 and mean SEM 0.214 to 0.223</w:t>
      </w:r>
      <w:r w:rsidR="00462E21">
        <w:t xml:space="preserve"> vs</w:t>
      </w:r>
      <w:r w:rsidR="001E3973">
        <w:t>.</w:t>
      </w:r>
      <w:r w:rsidR="00462E21">
        <w:t xml:space="preserve"> 0.298). Among the </w:t>
      </w:r>
      <w:proofErr w:type="spellStart"/>
      <w:r w:rsidR="00462E21">
        <w:t>simulees</w:t>
      </w:r>
      <w:proofErr w:type="spellEnd"/>
      <w:r w:rsidR="00462E21">
        <w:t xml:space="preserve"> with two path errors, the </w:t>
      </w:r>
      <w:r w:rsidR="004613B9">
        <w:t>MI</w:t>
      </w:r>
      <w:r w:rsidR="00462E21">
        <w:t xml:space="preserve"> method was outperformed by the </w:t>
      </w:r>
      <w:r w:rsidR="004613B9">
        <w:t>PI</w:t>
      </w:r>
      <w:r w:rsidR="00462E21">
        <w:t xml:space="preserve"> methods </w:t>
      </w:r>
      <w:r w:rsidR="00D31D1A">
        <w:t>in terms of RMSE and mean SEM</w:t>
      </w:r>
      <w:r w:rsidR="0039127B">
        <w:t xml:space="preserve"> </w:t>
      </w:r>
      <w:r w:rsidR="00462E21">
        <w:t>(RMSE 0.38 vs</w:t>
      </w:r>
      <w:r w:rsidR="001E3973">
        <w:t>.</w:t>
      </w:r>
      <w:r w:rsidR="00462E21">
        <w:t xml:space="preserve"> 0.317 to 0.315</w:t>
      </w:r>
      <w:r w:rsidR="0039127B">
        <w:t>)</w:t>
      </w:r>
      <w:r w:rsidR="00D31D1A">
        <w:t xml:space="preserve"> </w:t>
      </w:r>
      <w:r w:rsidR="00462E21">
        <w:t xml:space="preserve">and mean </w:t>
      </w:r>
      <w:commentRangeStart w:id="5"/>
      <w:r w:rsidR="00462E21">
        <w:t>SEM 0.483 to 0.263 to 0.300.</w:t>
      </w:r>
      <w:r w:rsidR="00527161" w:rsidRPr="00527161">
        <w:rPr>
          <w:b/>
          <w:bCs/>
        </w:rPr>
        <w:t xml:space="preserve"> </w:t>
      </w:r>
      <w:commentRangeEnd w:id="5"/>
      <w:r w:rsidR="0039127B">
        <w:rPr>
          <w:rStyle w:val="CommentReference"/>
          <w:rFonts w:asciiTheme="minorHAnsi" w:eastAsiaTheme="minorEastAsia" w:hAnsiTheme="minorHAnsi" w:cstheme="minorBidi"/>
          <w:kern w:val="24"/>
          <w:lang w:eastAsia="ja-JP"/>
        </w:rPr>
        <w:commentReference w:id="5"/>
      </w:r>
    </w:p>
    <w:p w14:paraId="4475CDD8" w14:textId="5CB85287" w:rsidR="00527161" w:rsidRPr="00522F55" w:rsidRDefault="00527161" w:rsidP="00527161">
      <w:pPr>
        <w:spacing w:line="480" w:lineRule="auto"/>
        <w:rPr>
          <w:b/>
          <w:bCs/>
        </w:rPr>
      </w:pPr>
      <w:r>
        <w:rPr>
          <w:b/>
          <w:bCs/>
        </w:rPr>
        <w:t>Overall Mean Bias, RMSE and SEM by Path</w:t>
      </w:r>
    </w:p>
    <w:p w14:paraId="7666B773" w14:textId="34395CD9" w:rsidR="00527161" w:rsidRPr="00E0116F" w:rsidRDefault="00527161" w:rsidP="00527161">
      <w:pPr>
        <w:spacing w:line="480" w:lineRule="auto"/>
        <w:ind w:firstLine="360"/>
      </w:pPr>
      <w:r>
        <w:t xml:space="preserve">Tables S-1 and S-2 show the overall bias, RMSE, SEM, and </w:t>
      </w:r>
      <w:r w:rsidR="008E3CB8">
        <w:t xml:space="preserve">percent </w:t>
      </w:r>
      <w:r>
        <w:t xml:space="preserve">of errors in each manipulated condition by path (see </w:t>
      </w:r>
      <w:r w:rsidRPr="00395BDE">
        <w:t xml:space="preserve">Figure </w:t>
      </w:r>
      <w:r w:rsidR="00A16B98" w:rsidRPr="00395BDE">
        <w:t>3</w:t>
      </w:r>
      <w:r>
        <w:t xml:space="preserve"> for module numbers) in the 1-3-3 and 1-3-4 tests. Bias, RMSE, and mean SEM generally increased as paths aligned with more extreme </w:t>
      </w:r>
      <w:r w:rsidRPr="007A642A">
        <w:rPr>
          <w:i/>
          <w:iCs/>
        </w:rPr>
        <w:sym w:font="Symbol" w:char="F071"/>
      </w:r>
      <w:r>
        <w:t xml:space="preserve">  levels (e.g., paths 1-2-5 and 1-4-7 or 1-4-8). This makes sense given that </w:t>
      </w:r>
      <w:proofErr w:type="spellStart"/>
      <w:r>
        <w:t>simulees</w:t>
      </w:r>
      <w:proofErr w:type="spellEnd"/>
      <w:r>
        <w:t xml:space="preserve"> with extreme levels of ability that exceed the information centers of the modules (</w:t>
      </w:r>
      <w:r w:rsidRPr="00395BDE">
        <w:t>Figure 1</w:t>
      </w:r>
      <w:r>
        <w:t xml:space="preserve">) are correctly routed to these paths. This trend is also reflected in the lower percentages of path errors among those </w:t>
      </w:r>
      <w:proofErr w:type="spellStart"/>
      <w:r>
        <w:t>simulees</w:t>
      </w:r>
      <w:proofErr w:type="spellEnd"/>
      <w:r>
        <w:t xml:space="preserve"> who were administered the upper-most (1-2-5) or lower-most (1-4-7 or 1-4-8) path (0-3% in the 1-3-3 test and 2</w:t>
      </w:r>
      <w:r w:rsidR="00420B3C">
        <w:t>%</w:t>
      </w:r>
      <w:r w:rsidR="005D7AE6">
        <w:t xml:space="preserve"> to </w:t>
      </w:r>
      <w:r>
        <w:t>6% in the 1-3-4 test). In the 1-3-3 test, the off-center paths with at least one routing error (e.g., 1-3-5 and 1-2-6) resulted in 100% error and the center path (1-3-6) demonstrated a substantial error rate (39</w:t>
      </w:r>
      <w:r w:rsidR="00420B3C">
        <w:t>%</w:t>
      </w:r>
      <w:r w:rsidR="00685334">
        <w:t xml:space="preserve"> to </w:t>
      </w:r>
      <w:r>
        <w:t>45%). In the 1-3-4 test, two center paths exist (1-3-6 and 1-3-7) and a trend similar to what was found in the 1-3-3 test emerged for off-center paths (e.g., 1-2-6 and 1-4-7). These paths generally resulted in higher error percentages (29</w:t>
      </w:r>
      <w:r w:rsidR="00420B3C">
        <w:t xml:space="preserve">% to </w:t>
      </w:r>
      <w:r>
        <w:t>100%) than center paths (35</w:t>
      </w:r>
      <w:r w:rsidR="00420B3C">
        <w:t xml:space="preserve">% to </w:t>
      </w:r>
      <w:r>
        <w:t>69%) in the 1-3-4 test. Interestingly, the off-center paths (1-2-6 and 1-4-7) tended to have lower error statistics (bias, RMSE, mean SEM) than the center paths (1-3-6 and</w:t>
      </w:r>
      <w:r w:rsidR="006457B3">
        <w:t xml:space="preserve"> </w:t>
      </w:r>
      <w:r>
        <w:t xml:space="preserve">1-3-7). There was no noticeable effect of assembly method on error statistics by path. With </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80"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D19D6">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41311874"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1312" behindDoc="0" locked="0" layoutInCell="1" allowOverlap="1" wp14:anchorId="1383FB8D" wp14:editId="5DD2669A">
                      <wp:simplePos x="0" y="0"/>
                      <wp:positionH relativeFrom="column">
                        <wp:posOffset>-28402</wp:posOffset>
                      </wp:positionH>
                      <wp:positionV relativeFrom="paragraph">
                        <wp:posOffset>236624</wp:posOffset>
                      </wp:positionV>
                      <wp:extent cx="1113906" cy="0"/>
                      <wp:effectExtent l="0" t="0" r="0" b="0"/>
                      <wp:wrapNone/>
                      <wp:docPr id="113176023" name="Straight Connector 2"/>
                      <wp:cNvGraphicFramePr/>
                      <a:graphic xmlns:a="http://schemas.openxmlformats.org/drawingml/2006/main">
                        <a:graphicData uri="http://schemas.microsoft.com/office/word/2010/wordprocessingShape">
                          <wps:wsp>
                            <wps:cNvCnPr/>
                            <wps:spPr>
                              <a:xfrm>
                                <a:off x="0" y="0"/>
                                <a:ext cx="111390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570B59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18.65pt" to="8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" strokecolor="black [3213]">
                      <v:stroke joinstyle="miter"/>
                    </v:line>
                  </w:pict>
                </mc:Fallback>
              </mc:AlternateContent>
            </w:r>
            <w:r w:rsidR="00D835AA" w:rsidRPr="009433C3">
              <w:rPr>
                <w:color w:val="000000"/>
                <w:sz w:val="21"/>
                <w:szCs w:val="21"/>
              </w:rPr>
              <w:t>Test Structure</w:t>
            </w:r>
          </w:p>
        </w:tc>
        <w:tc>
          <w:tcPr>
            <w:tcW w:w="3049" w:type="dxa"/>
            <w:gridSpan w:val="3"/>
            <w:tcBorders>
              <w:top w:val="nil"/>
              <w:left w:val="single" w:sz="4" w:space="0" w:color="auto"/>
              <w:bottom w:val="nil"/>
              <w:right w:val="single" w:sz="4" w:space="0" w:color="000000"/>
            </w:tcBorders>
            <w:shd w:val="clear" w:color="auto" w:fill="auto"/>
            <w:noWrap/>
            <w:vAlign w:val="center"/>
            <w:hideMark/>
          </w:tcPr>
          <w:p w14:paraId="73D55932" w14:textId="6C66705B"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2336" behindDoc="0" locked="0" layoutInCell="1" allowOverlap="1" wp14:anchorId="1E889B5C" wp14:editId="488BA28E">
                      <wp:simplePos x="0" y="0"/>
                      <wp:positionH relativeFrom="column">
                        <wp:posOffset>-44278</wp:posOffset>
                      </wp:positionH>
                      <wp:positionV relativeFrom="paragraph">
                        <wp:posOffset>236624</wp:posOffset>
                      </wp:positionV>
                      <wp:extent cx="1878677" cy="0"/>
                      <wp:effectExtent l="0" t="0" r="0" b="0"/>
                      <wp:wrapNone/>
                      <wp:docPr id="242611450" name="Straight Connector 3"/>
                      <wp:cNvGraphicFramePr/>
                      <a:graphic xmlns:a="http://schemas.openxmlformats.org/drawingml/2006/main">
                        <a:graphicData uri="http://schemas.microsoft.com/office/word/2010/wordprocessingShape">
                          <wps:wsp>
                            <wps:cNvCnPr/>
                            <wps:spPr>
                              <a:xfrm>
                                <a:off x="0" y="0"/>
                                <a:ext cx="1878677"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3522E5F"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pt,18.65pt" to="144.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" strokecolor="black [3213]">
                      <v:stroke joinstyle="miter"/>
                    </v:line>
                  </w:pict>
                </mc:Fallback>
              </mc:AlternateContent>
            </w:r>
            <w:r w:rsidR="00D835AA" w:rsidRPr="009433C3">
              <w:rPr>
                <w:color w:val="000000"/>
                <w:sz w:val="21"/>
                <w:szCs w:val="21"/>
              </w:rPr>
              <w:t xml:space="preserve">Number of Items </w:t>
            </w:r>
            <w:r w:rsidR="00535051">
              <w:rPr>
                <w:color w:val="000000"/>
                <w:sz w:val="21"/>
                <w:szCs w:val="21"/>
              </w:rPr>
              <w:t>b</w:t>
            </w:r>
            <w:r w:rsidR="00D835AA" w:rsidRPr="009433C3">
              <w:rPr>
                <w:color w:val="000000"/>
                <w:sz w:val="21"/>
                <w:szCs w:val="21"/>
              </w:rPr>
              <w:t>y Module</w:t>
            </w:r>
          </w:p>
        </w:tc>
        <w:tc>
          <w:tcPr>
            <w:tcW w:w="3823" w:type="dxa"/>
            <w:gridSpan w:val="4"/>
            <w:tcBorders>
              <w:top w:val="nil"/>
              <w:left w:val="nil"/>
              <w:bottom w:val="nil"/>
              <w:right w:val="nil"/>
            </w:tcBorders>
            <w:shd w:val="clear" w:color="auto" w:fill="auto"/>
            <w:noWrap/>
            <w:vAlign w:val="center"/>
            <w:hideMark/>
          </w:tcPr>
          <w:p w14:paraId="5ACBC700" w14:textId="41AFF4C2"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3360" behindDoc="0" locked="0" layoutInCell="1" allowOverlap="1" wp14:anchorId="164D7C63" wp14:editId="5686793B">
                      <wp:simplePos x="0" y="0"/>
                      <wp:positionH relativeFrom="column">
                        <wp:posOffset>-43930</wp:posOffset>
                      </wp:positionH>
                      <wp:positionV relativeFrom="paragraph">
                        <wp:posOffset>236624</wp:posOffset>
                      </wp:positionV>
                      <wp:extent cx="2377440" cy="0"/>
                      <wp:effectExtent l="0" t="0" r="0" b="0"/>
                      <wp:wrapNone/>
                      <wp:docPr id="1300379910" name="Straight Connector 4"/>
                      <wp:cNvGraphicFramePr/>
                      <a:graphic xmlns:a="http://schemas.openxmlformats.org/drawingml/2006/main">
                        <a:graphicData uri="http://schemas.microsoft.com/office/word/2010/wordprocessingShape">
                          <wps:wsp>
                            <wps:cNvCnPr/>
                            <wps:spPr>
                              <a:xfrm>
                                <a:off x="0" y="0"/>
                                <a:ext cx="23774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9D930E6"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45pt,18.65pt" to="183.7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" strokecolor="black [3213]">
                      <v:stroke joinstyle="miter"/>
                    </v:line>
                  </w:pict>
                </mc:Fallback>
              </mc:AlternateContent>
            </w:r>
            <w:r w:rsidR="00D835AA" w:rsidRPr="009433C3">
              <w:rPr>
                <w:color w:val="000000"/>
                <w:sz w:val="21"/>
                <w:szCs w:val="21"/>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012D4713"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4384" behindDoc="0" locked="0" layoutInCell="1" allowOverlap="1" wp14:anchorId="410C5581" wp14:editId="11198A19">
                      <wp:simplePos x="0" y="0"/>
                      <wp:positionH relativeFrom="column">
                        <wp:posOffset>-27305</wp:posOffset>
                      </wp:positionH>
                      <wp:positionV relativeFrom="paragraph">
                        <wp:posOffset>229870</wp:posOffset>
                      </wp:positionV>
                      <wp:extent cx="2072640" cy="0"/>
                      <wp:effectExtent l="0" t="0" r="0" b="0"/>
                      <wp:wrapNone/>
                      <wp:docPr id="2036199300" name="Straight Connector 5"/>
                      <wp:cNvGraphicFramePr/>
                      <a:graphic xmlns:a="http://schemas.openxmlformats.org/drawingml/2006/main">
                        <a:graphicData uri="http://schemas.microsoft.com/office/word/2010/wordprocessingShape">
                          <wps:wsp>
                            <wps:cNvCnPr/>
                            <wps:spPr>
                              <a:xfrm>
                                <a:off x="0" y="0"/>
                                <a:ext cx="20726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2368FBB"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8.1pt" to="161.0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" strokecolor="black [3213]">
                      <v:stroke joinstyle="miter"/>
                    </v:line>
                  </w:pict>
                </mc:Fallback>
              </mc:AlternateContent>
            </w:r>
            <w:r w:rsidR="00D835AA" w:rsidRPr="009433C3">
              <w:rPr>
                <w:color w:val="000000"/>
                <w:sz w:val="21"/>
                <w:szCs w:val="21"/>
              </w:rPr>
              <w:t>Routing Method</w:t>
            </w:r>
          </w:p>
        </w:tc>
      </w:tr>
      <w:tr w:rsidR="00A35577" w:rsidRPr="00407F7D" w14:paraId="1529E2D2" w14:textId="77777777" w:rsidTr="008D19D6">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91"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61"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C1AE471" w:rsidR="00D835AA" w:rsidRPr="00D835AA" w:rsidRDefault="007D66AB" w:rsidP="00407F7D">
            <w:pPr>
              <w:jc w:val="center"/>
              <w:rPr>
                <w:color w:val="000000"/>
                <w:sz w:val="21"/>
                <w:szCs w:val="21"/>
              </w:rPr>
            </w:pPr>
            <w:r w:rsidRPr="007A642A">
              <w:rPr>
                <w:i/>
                <w:iCs/>
              </w:rPr>
              <w:sym w:font="Symbol" w:char="F071"/>
            </w:r>
            <w:r w:rsidR="00D835AA" w:rsidRPr="00D835AA">
              <w:rPr>
                <w:color w:val="000000"/>
                <w:sz w:val="21"/>
                <w:szCs w:val="21"/>
              </w:rPr>
              <w:t xml:space="preserve"> </w:t>
            </w:r>
            <w:r w:rsidR="00D835AA" w:rsidRPr="00D835AA">
              <w:rPr>
                <w:color w:val="000000"/>
                <w:sz w:val="21"/>
                <w:szCs w:val="21"/>
              </w:rPr>
              <w:br/>
            </w:r>
            <w:r w:rsidR="00D835AA" w:rsidRPr="00407F7D">
              <w:rPr>
                <w:color w:val="000000"/>
                <w:sz w:val="21"/>
                <w:szCs w:val="21"/>
              </w:rPr>
              <w:t>S</w:t>
            </w:r>
            <w:r w:rsidR="00D835AA"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0713669B" w:rsidR="00D835AA" w:rsidRPr="00D835AA" w:rsidRDefault="00D835AA" w:rsidP="00407F7D">
            <w:pPr>
              <w:jc w:val="center"/>
              <w:rPr>
                <w:color w:val="000000"/>
                <w:sz w:val="21"/>
                <w:szCs w:val="21"/>
              </w:rPr>
            </w:pPr>
            <w:r w:rsidRPr="00D835AA">
              <w:rPr>
                <w:color w:val="000000"/>
                <w:sz w:val="21"/>
                <w:szCs w:val="21"/>
              </w:rPr>
              <w:t>Number</w:t>
            </w:r>
            <w:r w:rsidR="007D66AB">
              <w:rPr>
                <w:color w:val="000000"/>
                <w:sz w:val="21"/>
                <w:szCs w:val="21"/>
              </w:rPr>
              <w:t>-c</w:t>
            </w:r>
            <w:r w:rsidRPr="00D835AA">
              <w:rPr>
                <w:color w:val="000000"/>
                <w:sz w:val="21"/>
                <w:szCs w:val="21"/>
              </w:rPr>
              <w:t>orrect</w:t>
            </w:r>
          </w:p>
        </w:tc>
      </w:tr>
      <w:tr w:rsidR="008D19D6" w:rsidRPr="00407F7D" w14:paraId="33DD799B" w14:textId="77777777" w:rsidTr="008D19D6">
        <w:trPr>
          <w:trHeight w:val="375"/>
        </w:trPr>
        <w:tc>
          <w:tcPr>
            <w:tcW w:w="924" w:type="dxa"/>
            <w:vMerge w:val="restart"/>
            <w:tcBorders>
              <w:top w:val="nil"/>
              <w:left w:val="nil"/>
              <w:bottom w:val="nil"/>
              <w:right w:val="nil"/>
            </w:tcBorders>
            <w:shd w:val="clear" w:color="auto" w:fill="auto"/>
            <w:vAlign w:val="center"/>
            <w:hideMark/>
          </w:tcPr>
          <w:p w14:paraId="02EF4AA4" w14:textId="184C46BD" w:rsidR="008D19D6" w:rsidRPr="00D835AA" w:rsidRDefault="002E24CA" w:rsidP="008D19D6">
            <w:pPr>
              <w:jc w:val="center"/>
              <w:rPr>
                <w:color w:val="000000"/>
                <w:sz w:val="21"/>
                <w:szCs w:val="21"/>
              </w:rPr>
            </w:pPr>
            <w:r>
              <w:rPr>
                <w:color w:val="000000"/>
                <w:sz w:val="21"/>
                <w:szCs w:val="21"/>
              </w:rPr>
              <w:t>0 errors</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8D19D6" w:rsidRPr="00D835AA" w:rsidRDefault="008D19D6" w:rsidP="008D19D6">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bottom"/>
            <w:hideMark/>
          </w:tcPr>
          <w:p w14:paraId="2B50EAA9" w14:textId="18C84FE2" w:rsidR="008D19D6" w:rsidRPr="008D19D6" w:rsidRDefault="008D19D6" w:rsidP="008D19D6">
            <w:pPr>
              <w:jc w:val="center"/>
              <w:rPr>
                <w:color w:val="000000"/>
                <w:sz w:val="21"/>
                <w:szCs w:val="21"/>
              </w:rPr>
            </w:pPr>
            <w:r w:rsidRPr="008D19D6">
              <w:rPr>
                <w:color w:val="000000"/>
                <w:sz w:val="21"/>
                <w:szCs w:val="21"/>
              </w:rPr>
              <w:t>-0.084</w:t>
            </w:r>
          </w:p>
        </w:tc>
        <w:tc>
          <w:tcPr>
            <w:tcW w:w="925" w:type="dxa"/>
            <w:tcBorders>
              <w:top w:val="nil"/>
              <w:left w:val="nil"/>
              <w:bottom w:val="nil"/>
              <w:right w:val="nil"/>
            </w:tcBorders>
            <w:shd w:val="clear" w:color="000000" w:fill="F2F2F2"/>
            <w:noWrap/>
            <w:vAlign w:val="bottom"/>
            <w:hideMark/>
          </w:tcPr>
          <w:p w14:paraId="5A472C9C" w14:textId="2FADB699" w:rsidR="008D19D6" w:rsidRPr="008D19D6" w:rsidRDefault="008D19D6" w:rsidP="008D19D6">
            <w:pPr>
              <w:jc w:val="center"/>
              <w:rPr>
                <w:color w:val="000000"/>
                <w:sz w:val="21"/>
                <w:szCs w:val="21"/>
              </w:rPr>
            </w:pPr>
            <w:r w:rsidRPr="008D19D6">
              <w:rPr>
                <w:color w:val="000000"/>
                <w:sz w:val="21"/>
                <w:szCs w:val="21"/>
              </w:rPr>
              <w:t>-0.086</w:t>
            </w:r>
          </w:p>
        </w:tc>
        <w:tc>
          <w:tcPr>
            <w:tcW w:w="1091" w:type="dxa"/>
            <w:tcBorders>
              <w:top w:val="nil"/>
              <w:left w:val="single" w:sz="4" w:space="0" w:color="auto"/>
              <w:bottom w:val="nil"/>
              <w:right w:val="nil"/>
            </w:tcBorders>
            <w:shd w:val="clear" w:color="auto" w:fill="auto"/>
            <w:noWrap/>
            <w:vAlign w:val="bottom"/>
            <w:hideMark/>
          </w:tcPr>
          <w:p w14:paraId="778746FE" w14:textId="3F990FB5" w:rsidR="008D19D6" w:rsidRPr="008D19D6" w:rsidRDefault="008D19D6" w:rsidP="008D19D6">
            <w:pPr>
              <w:jc w:val="center"/>
              <w:rPr>
                <w:color w:val="000000"/>
                <w:sz w:val="21"/>
                <w:szCs w:val="21"/>
              </w:rPr>
            </w:pPr>
            <w:r w:rsidRPr="008D19D6">
              <w:rPr>
                <w:color w:val="000000"/>
                <w:sz w:val="21"/>
                <w:szCs w:val="21"/>
              </w:rPr>
              <w:t>-0.056</w:t>
            </w:r>
          </w:p>
        </w:tc>
        <w:tc>
          <w:tcPr>
            <w:tcW w:w="797" w:type="dxa"/>
            <w:tcBorders>
              <w:top w:val="nil"/>
              <w:left w:val="nil"/>
              <w:bottom w:val="nil"/>
              <w:right w:val="nil"/>
            </w:tcBorders>
            <w:shd w:val="clear" w:color="000000" w:fill="F2F2F2"/>
            <w:noWrap/>
            <w:vAlign w:val="bottom"/>
            <w:hideMark/>
          </w:tcPr>
          <w:p w14:paraId="1BBB74D0" w14:textId="08CD6A29" w:rsidR="008D19D6" w:rsidRPr="008D19D6" w:rsidRDefault="008D19D6" w:rsidP="008D19D6">
            <w:pPr>
              <w:jc w:val="center"/>
              <w:rPr>
                <w:color w:val="000000"/>
                <w:sz w:val="21"/>
                <w:szCs w:val="21"/>
              </w:rPr>
            </w:pPr>
            <w:r w:rsidRPr="008D19D6">
              <w:rPr>
                <w:color w:val="000000"/>
                <w:sz w:val="21"/>
                <w:szCs w:val="21"/>
              </w:rPr>
              <w:t>-0.094</w:t>
            </w:r>
          </w:p>
        </w:tc>
        <w:tc>
          <w:tcPr>
            <w:tcW w:w="1161" w:type="dxa"/>
            <w:tcBorders>
              <w:top w:val="nil"/>
              <w:left w:val="nil"/>
              <w:bottom w:val="nil"/>
              <w:right w:val="single" w:sz="4" w:space="0" w:color="auto"/>
            </w:tcBorders>
            <w:shd w:val="clear" w:color="auto" w:fill="auto"/>
            <w:noWrap/>
            <w:vAlign w:val="bottom"/>
            <w:hideMark/>
          </w:tcPr>
          <w:p w14:paraId="017D10AE" w14:textId="63FAFB44" w:rsidR="008D19D6" w:rsidRPr="008D19D6" w:rsidRDefault="008D19D6" w:rsidP="008D19D6">
            <w:pPr>
              <w:jc w:val="center"/>
              <w:rPr>
                <w:color w:val="000000"/>
                <w:sz w:val="21"/>
                <w:szCs w:val="21"/>
              </w:rPr>
            </w:pPr>
            <w:r w:rsidRPr="008D19D6">
              <w:rPr>
                <w:color w:val="000000"/>
                <w:sz w:val="21"/>
                <w:szCs w:val="21"/>
              </w:rPr>
              <w:t>-0.103</w:t>
            </w:r>
          </w:p>
        </w:tc>
        <w:tc>
          <w:tcPr>
            <w:tcW w:w="942" w:type="dxa"/>
            <w:tcBorders>
              <w:top w:val="nil"/>
              <w:left w:val="nil"/>
              <w:bottom w:val="nil"/>
              <w:right w:val="nil"/>
            </w:tcBorders>
            <w:shd w:val="clear" w:color="000000" w:fill="F2F2F2"/>
            <w:noWrap/>
            <w:vAlign w:val="bottom"/>
            <w:hideMark/>
          </w:tcPr>
          <w:p w14:paraId="35F590C5" w14:textId="73901F28" w:rsidR="008D19D6" w:rsidRPr="008D19D6" w:rsidRDefault="008D19D6" w:rsidP="008D19D6">
            <w:pPr>
              <w:jc w:val="center"/>
              <w:rPr>
                <w:color w:val="000000"/>
                <w:sz w:val="21"/>
                <w:szCs w:val="21"/>
              </w:rPr>
            </w:pPr>
            <w:r w:rsidRPr="008D19D6">
              <w:rPr>
                <w:color w:val="000000"/>
                <w:sz w:val="21"/>
                <w:szCs w:val="21"/>
              </w:rPr>
              <w:t>-0.081</w:t>
            </w:r>
          </w:p>
        </w:tc>
        <w:tc>
          <w:tcPr>
            <w:tcW w:w="1092" w:type="dxa"/>
            <w:tcBorders>
              <w:top w:val="nil"/>
              <w:left w:val="nil"/>
              <w:bottom w:val="nil"/>
              <w:right w:val="nil"/>
            </w:tcBorders>
            <w:shd w:val="clear" w:color="auto" w:fill="auto"/>
            <w:noWrap/>
            <w:vAlign w:val="bottom"/>
            <w:hideMark/>
          </w:tcPr>
          <w:p w14:paraId="28BF99D4" w14:textId="07A3517A" w:rsidR="008D19D6" w:rsidRPr="008D19D6" w:rsidRDefault="008D19D6" w:rsidP="008D19D6">
            <w:pPr>
              <w:jc w:val="center"/>
              <w:rPr>
                <w:color w:val="000000"/>
                <w:sz w:val="21"/>
                <w:szCs w:val="21"/>
              </w:rPr>
            </w:pPr>
            <w:r w:rsidRPr="008D19D6">
              <w:rPr>
                <w:color w:val="000000"/>
                <w:sz w:val="21"/>
                <w:szCs w:val="21"/>
              </w:rPr>
              <w:t>-0.083</w:t>
            </w:r>
          </w:p>
        </w:tc>
        <w:tc>
          <w:tcPr>
            <w:tcW w:w="859" w:type="dxa"/>
            <w:tcBorders>
              <w:top w:val="nil"/>
              <w:left w:val="nil"/>
              <w:bottom w:val="nil"/>
              <w:right w:val="nil"/>
            </w:tcBorders>
            <w:shd w:val="clear" w:color="000000" w:fill="F2F2F2"/>
            <w:noWrap/>
            <w:vAlign w:val="bottom"/>
            <w:hideMark/>
          </w:tcPr>
          <w:p w14:paraId="597D2B29" w14:textId="10FDDD0B" w:rsidR="008D19D6" w:rsidRPr="008D19D6" w:rsidRDefault="008D19D6" w:rsidP="008D19D6">
            <w:pPr>
              <w:jc w:val="center"/>
              <w:rPr>
                <w:color w:val="000000"/>
                <w:sz w:val="21"/>
                <w:szCs w:val="21"/>
              </w:rPr>
            </w:pPr>
            <w:r w:rsidRPr="008D19D6">
              <w:rPr>
                <w:color w:val="000000"/>
                <w:sz w:val="21"/>
                <w:szCs w:val="21"/>
              </w:rPr>
              <w:t>-0.085</w:t>
            </w:r>
          </w:p>
        </w:tc>
        <w:tc>
          <w:tcPr>
            <w:tcW w:w="930" w:type="dxa"/>
            <w:tcBorders>
              <w:top w:val="nil"/>
              <w:left w:val="nil"/>
              <w:bottom w:val="nil"/>
              <w:right w:val="nil"/>
            </w:tcBorders>
            <w:shd w:val="clear" w:color="auto" w:fill="auto"/>
            <w:noWrap/>
            <w:vAlign w:val="bottom"/>
            <w:hideMark/>
          </w:tcPr>
          <w:p w14:paraId="31EDB93C" w14:textId="358B5EB3" w:rsidR="008D19D6" w:rsidRPr="008D19D6" w:rsidRDefault="008D19D6" w:rsidP="008D19D6">
            <w:pPr>
              <w:jc w:val="center"/>
              <w:rPr>
                <w:color w:val="000000"/>
                <w:sz w:val="21"/>
                <w:szCs w:val="21"/>
              </w:rPr>
            </w:pPr>
            <w:r w:rsidRPr="008D19D6">
              <w:rPr>
                <w:color w:val="000000"/>
                <w:sz w:val="21"/>
                <w:szCs w:val="21"/>
              </w:rPr>
              <w:t>-0.09</w:t>
            </w:r>
          </w:p>
        </w:tc>
        <w:tc>
          <w:tcPr>
            <w:tcW w:w="1236" w:type="dxa"/>
            <w:tcBorders>
              <w:top w:val="nil"/>
              <w:left w:val="single" w:sz="4" w:space="0" w:color="auto"/>
              <w:bottom w:val="nil"/>
              <w:right w:val="nil"/>
            </w:tcBorders>
            <w:shd w:val="clear" w:color="000000" w:fill="F2F2F2"/>
            <w:noWrap/>
            <w:vAlign w:val="bottom"/>
            <w:hideMark/>
          </w:tcPr>
          <w:p w14:paraId="07E7F783" w14:textId="6DE99532" w:rsidR="008D19D6" w:rsidRPr="008D19D6" w:rsidRDefault="008D19D6" w:rsidP="008D19D6">
            <w:pPr>
              <w:jc w:val="center"/>
              <w:rPr>
                <w:color w:val="000000"/>
                <w:sz w:val="21"/>
                <w:szCs w:val="21"/>
              </w:rPr>
            </w:pPr>
            <w:r w:rsidRPr="008D19D6">
              <w:rPr>
                <w:color w:val="000000"/>
                <w:sz w:val="21"/>
                <w:szCs w:val="21"/>
              </w:rPr>
              <w:t>-0.041</w:t>
            </w:r>
          </w:p>
        </w:tc>
        <w:tc>
          <w:tcPr>
            <w:tcW w:w="924" w:type="dxa"/>
            <w:tcBorders>
              <w:top w:val="nil"/>
              <w:left w:val="nil"/>
              <w:bottom w:val="nil"/>
              <w:right w:val="nil"/>
            </w:tcBorders>
            <w:shd w:val="clear" w:color="auto" w:fill="auto"/>
            <w:noWrap/>
            <w:vAlign w:val="bottom"/>
            <w:hideMark/>
          </w:tcPr>
          <w:p w14:paraId="690EFF5B" w14:textId="6537BB72" w:rsidR="008D19D6" w:rsidRPr="008D19D6" w:rsidRDefault="008D19D6" w:rsidP="008D19D6">
            <w:pPr>
              <w:jc w:val="center"/>
              <w:rPr>
                <w:color w:val="000000"/>
                <w:sz w:val="21"/>
                <w:szCs w:val="21"/>
              </w:rPr>
            </w:pPr>
            <w:r w:rsidRPr="008D19D6">
              <w:rPr>
                <w:color w:val="000000"/>
                <w:sz w:val="21"/>
                <w:szCs w:val="21"/>
              </w:rPr>
              <w:t>-0.034</w:t>
            </w:r>
          </w:p>
        </w:tc>
        <w:tc>
          <w:tcPr>
            <w:tcW w:w="1251" w:type="dxa"/>
            <w:tcBorders>
              <w:top w:val="nil"/>
              <w:left w:val="nil"/>
              <w:bottom w:val="nil"/>
              <w:right w:val="nil"/>
            </w:tcBorders>
            <w:shd w:val="clear" w:color="000000" w:fill="F2F2F2"/>
            <w:noWrap/>
            <w:vAlign w:val="bottom"/>
            <w:hideMark/>
          </w:tcPr>
          <w:p w14:paraId="7F672AAF" w14:textId="0E8B1860" w:rsidR="008D19D6" w:rsidRPr="008D19D6" w:rsidRDefault="008D19D6" w:rsidP="008D19D6">
            <w:pPr>
              <w:jc w:val="center"/>
              <w:rPr>
                <w:color w:val="000000"/>
                <w:sz w:val="21"/>
                <w:szCs w:val="21"/>
              </w:rPr>
            </w:pPr>
            <w:r w:rsidRPr="008D19D6">
              <w:rPr>
                <w:color w:val="000000"/>
                <w:sz w:val="21"/>
                <w:szCs w:val="21"/>
              </w:rPr>
              <w:t>-0.176</w:t>
            </w:r>
          </w:p>
        </w:tc>
      </w:tr>
      <w:tr w:rsidR="008D19D6" w:rsidRPr="00407F7D" w14:paraId="6E726DBF" w14:textId="77777777" w:rsidTr="008D19D6">
        <w:trPr>
          <w:trHeight w:val="375"/>
        </w:trPr>
        <w:tc>
          <w:tcPr>
            <w:tcW w:w="924" w:type="dxa"/>
            <w:vMerge/>
            <w:tcBorders>
              <w:top w:val="nil"/>
              <w:left w:val="nil"/>
              <w:bottom w:val="nil"/>
              <w:right w:val="nil"/>
            </w:tcBorders>
            <w:vAlign w:val="center"/>
            <w:hideMark/>
          </w:tcPr>
          <w:p w14:paraId="528EF6B7" w14:textId="77777777" w:rsidR="008D19D6" w:rsidRPr="00D835AA" w:rsidRDefault="008D19D6" w:rsidP="008D19D6">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8D19D6" w:rsidRPr="00D835AA" w:rsidRDefault="008D19D6" w:rsidP="008D19D6">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bottom"/>
            <w:hideMark/>
          </w:tcPr>
          <w:p w14:paraId="5B94089B" w14:textId="7F64EA5E" w:rsidR="008D19D6" w:rsidRPr="008D19D6" w:rsidRDefault="008D19D6" w:rsidP="008D19D6">
            <w:pPr>
              <w:jc w:val="center"/>
              <w:rPr>
                <w:color w:val="000000"/>
                <w:sz w:val="21"/>
                <w:szCs w:val="21"/>
              </w:rPr>
            </w:pPr>
            <w:r w:rsidRPr="008D19D6">
              <w:rPr>
                <w:color w:val="000000"/>
                <w:sz w:val="21"/>
                <w:szCs w:val="21"/>
              </w:rPr>
              <w:t>0.569</w:t>
            </w:r>
          </w:p>
        </w:tc>
        <w:tc>
          <w:tcPr>
            <w:tcW w:w="925" w:type="dxa"/>
            <w:tcBorders>
              <w:top w:val="dotted" w:sz="4" w:space="0" w:color="auto"/>
              <w:left w:val="nil"/>
              <w:bottom w:val="dotted" w:sz="4" w:space="0" w:color="auto"/>
              <w:right w:val="nil"/>
            </w:tcBorders>
            <w:shd w:val="clear" w:color="000000" w:fill="F2F2F2"/>
            <w:noWrap/>
            <w:vAlign w:val="bottom"/>
            <w:hideMark/>
          </w:tcPr>
          <w:p w14:paraId="591B0776" w14:textId="187A8C1E" w:rsidR="008D19D6" w:rsidRPr="008D19D6" w:rsidRDefault="008D19D6" w:rsidP="008D19D6">
            <w:pPr>
              <w:jc w:val="center"/>
              <w:rPr>
                <w:color w:val="000000"/>
                <w:sz w:val="21"/>
                <w:szCs w:val="21"/>
              </w:rPr>
            </w:pPr>
            <w:r w:rsidRPr="008D19D6">
              <w:rPr>
                <w:color w:val="000000"/>
                <w:sz w:val="21"/>
                <w:szCs w:val="21"/>
              </w:rPr>
              <w:t>0.555</w:t>
            </w:r>
          </w:p>
        </w:tc>
        <w:tc>
          <w:tcPr>
            <w:tcW w:w="1091" w:type="dxa"/>
            <w:tcBorders>
              <w:top w:val="dotted" w:sz="4" w:space="0" w:color="auto"/>
              <w:left w:val="single" w:sz="4" w:space="0" w:color="auto"/>
              <w:bottom w:val="dotted" w:sz="4" w:space="0" w:color="auto"/>
              <w:right w:val="nil"/>
            </w:tcBorders>
            <w:shd w:val="clear" w:color="auto" w:fill="auto"/>
            <w:noWrap/>
            <w:vAlign w:val="bottom"/>
            <w:hideMark/>
          </w:tcPr>
          <w:p w14:paraId="7CFA1BF2" w14:textId="24659E86" w:rsidR="008D19D6" w:rsidRPr="008D19D6" w:rsidRDefault="008D19D6" w:rsidP="008D19D6">
            <w:pPr>
              <w:jc w:val="center"/>
              <w:rPr>
                <w:color w:val="000000"/>
                <w:sz w:val="21"/>
                <w:szCs w:val="21"/>
              </w:rPr>
            </w:pPr>
            <w:r w:rsidRPr="008D19D6">
              <w:rPr>
                <w:color w:val="000000"/>
                <w:sz w:val="21"/>
                <w:szCs w:val="21"/>
              </w:rPr>
              <w:t>0.501</w:t>
            </w:r>
          </w:p>
        </w:tc>
        <w:tc>
          <w:tcPr>
            <w:tcW w:w="797" w:type="dxa"/>
            <w:tcBorders>
              <w:top w:val="dotted" w:sz="4" w:space="0" w:color="auto"/>
              <w:left w:val="nil"/>
              <w:bottom w:val="dotted" w:sz="4" w:space="0" w:color="auto"/>
              <w:right w:val="nil"/>
            </w:tcBorders>
            <w:shd w:val="clear" w:color="000000" w:fill="F2F2F2"/>
            <w:noWrap/>
            <w:vAlign w:val="bottom"/>
            <w:hideMark/>
          </w:tcPr>
          <w:p w14:paraId="220F0A34" w14:textId="4F17A655" w:rsidR="008D19D6" w:rsidRPr="008D19D6" w:rsidRDefault="008D19D6" w:rsidP="008D19D6">
            <w:pPr>
              <w:jc w:val="center"/>
              <w:rPr>
                <w:color w:val="000000"/>
                <w:sz w:val="21"/>
                <w:szCs w:val="21"/>
              </w:rPr>
            </w:pPr>
            <w:r w:rsidRPr="008D19D6">
              <w:rPr>
                <w:color w:val="000000"/>
                <w:sz w:val="21"/>
                <w:szCs w:val="21"/>
              </w:rPr>
              <w:t>0.574</w:t>
            </w:r>
          </w:p>
        </w:tc>
        <w:tc>
          <w:tcPr>
            <w:tcW w:w="1161" w:type="dxa"/>
            <w:tcBorders>
              <w:top w:val="dotted" w:sz="4" w:space="0" w:color="auto"/>
              <w:left w:val="nil"/>
              <w:bottom w:val="dotted" w:sz="4" w:space="0" w:color="auto"/>
              <w:right w:val="single" w:sz="4" w:space="0" w:color="auto"/>
            </w:tcBorders>
            <w:shd w:val="clear" w:color="auto" w:fill="auto"/>
            <w:noWrap/>
            <w:vAlign w:val="bottom"/>
            <w:hideMark/>
          </w:tcPr>
          <w:p w14:paraId="360726F6" w14:textId="2964122E" w:rsidR="008D19D6" w:rsidRPr="008D19D6" w:rsidRDefault="008D19D6" w:rsidP="008D19D6">
            <w:pPr>
              <w:jc w:val="center"/>
              <w:rPr>
                <w:color w:val="000000"/>
                <w:sz w:val="21"/>
                <w:szCs w:val="21"/>
              </w:rPr>
            </w:pPr>
            <w:r w:rsidRPr="008D19D6">
              <w:rPr>
                <w:color w:val="000000"/>
                <w:sz w:val="21"/>
                <w:szCs w:val="21"/>
              </w:rPr>
              <w:t>0.603</w:t>
            </w:r>
          </w:p>
        </w:tc>
        <w:tc>
          <w:tcPr>
            <w:tcW w:w="942" w:type="dxa"/>
            <w:tcBorders>
              <w:top w:val="dotted" w:sz="4" w:space="0" w:color="auto"/>
              <w:left w:val="nil"/>
              <w:bottom w:val="dotted" w:sz="4" w:space="0" w:color="auto"/>
              <w:right w:val="nil"/>
            </w:tcBorders>
            <w:shd w:val="clear" w:color="000000" w:fill="F2F2F2"/>
            <w:noWrap/>
            <w:vAlign w:val="bottom"/>
            <w:hideMark/>
          </w:tcPr>
          <w:p w14:paraId="4B6E7C70" w14:textId="2CC8CD22" w:rsidR="008D19D6" w:rsidRPr="008D19D6" w:rsidRDefault="008D19D6" w:rsidP="008D19D6">
            <w:pPr>
              <w:jc w:val="center"/>
              <w:rPr>
                <w:color w:val="000000"/>
                <w:sz w:val="21"/>
                <w:szCs w:val="21"/>
              </w:rPr>
            </w:pPr>
            <w:r w:rsidRPr="008D19D6">
              <w:rPr>
                <w:color w:val="000000"/>
                <w:sz w:val="21"/>
                <w:szCs w:val="21"/>
              </w:rPr>
              <w:t>0.562</w:t>
            </w:r>
          </w:p>
        </w:tc>
        <w:tc>
          <w:tcPr>
            <w:tcW w:w="1092" w:type="dxa"/>
            <w:tcBorders>
              <w:top w:val="dotted" w:sz="4" w:space="0" w:color="auto"/>
              <w:left w:val="nil"/>
              <w:bottom w:val="dotted" w:sz="4" w:space="0" w:color="auto"/>
              <w:right w:val="nil"/>
            </w:tcBorders>
            <w:shd w:val="clear" w:color="auto" w:fill="auto"/>
            <w:noWrap/>
            <w:vAlign w:val="bottom"/>
            <w:hideMark/>
          </w:tcPr>
          <w:p w14:paraId="68A8C30E" w14:textId="719081A2" w:rsidR="008D19D6" w:rsidRPr="008D19D6" w:rsidRDefault="008D19D6" w:rsidP="008D19D6">
            <w:pPr>
              <w:jc w:val="center"/>
              <w:rPr>
                <w:color w:val="000000"/>
                <w:sz w:val="21"/>
                <w:szCs w:val="21"/>
              </w:rPr>
            </w:pPr>
            <w:r w:rsidRPr="008D19D6">
              <w:rPr>
                <w:color w:val="000000"/>
                <w:sz w:val="21"/>
                <w:szCs w:val="21"/>
              </w:rPr>
              <w:t>0.562</w:t>
            </w:r>
          </w:p>
        </w:tc>
        <w:tc>
          <w:tcPr>
            <w:tcW w:w="859" w:type="dxa"/>
            <w:tcBorders>
              <w:top w:val="dotted" w:sz="4" w:space="0" w:color="auto"/>
              <w:left w:val="nil"/>
              <w:bottom w:val="dotted" w:sz="4" w:space="0" w:color="auto"/>
              <w:right w:val="nil"/>
            </w:tcBorders>
            <w:shd w:val="clear" w:color="000000" w:fill="F2F2F2"/>
            <w:noWrap/>
            <w:vAlign w:val="bottom"/>
            <w:hideMark/>
          </w:tcPr>
          <w:p w14:paraId="2D4FDF48" w14:textId="15C82203" w:rsidR="008D19D6" w:rsidRPr="008D19D6" w:rsidRDefault="008D19D6" w:rsidP="008D19D6">
            <w:pPr>
              <w:jc w:val="center"/>
              <w:rPr>
                <w:color w:val="000000"/>
                <w:sz w:val="21"/>
                <w:szCs w:val="21"/>
              </w:rPr>
            </w:pPr>
            <w:r w:rsidRPr="008D19D6">
              <w:rPr>
                <w:color w:val="000000"/>
                <w:sz w:val="21"/>
                <w:szCs w:val="21"/>
              </w:rPr>
              <w:t>0.561</w:t>
            </w:r>
          </w:p>
        </w:tc>
        <w:tc>
          <w:tcPr>
            <w:tcW w:w="930" w:type="dxa"/>
            <w:tcBorders>
              <w:top w:val="dotted" w:sz="4" w:space="0" w:color="auto"/>
              <w:left w:val="nil"/>
              <w:bottom w:val="dotted" w:sz="4" w:space="0" w:color="auto"/>
              <w:right w:val="nil"/>
            </w:tcBorders>
            <w:shd w:val="clear" w:color="auto" w:fill="auto"/>
            <w:noWrap/>
            <w:vAlign w:val="bottom"/>
            <w:hideMark/>
          </w:tcPr>
          <w:p w14:paraId="6C3595E9" w14:textId="1E06129D" w:rsidR="008D19D6" w:rsidRPr="008D19D6" w:rsidRDefault="008D19D6" w:rsidP="008D19D6">
            <w:pPr>
              <w:jc w:val="center"/>
              <w:rPr>
                <w:color w:val="000000"/>
                <w:sz w:val="21"/>
                <w:szCs w:val="21"/>
              </w:rPr>
            </w:pPr>
            <w:r w:rsidRPr="008D19D6">
              <w:rPr>
                <w:color w:val="000000"/>
                <w:sz w:val="21"/>
                <w:szCs w:val="21"/>
              </w:rPr>
              <w:t>0.563</w:t>
            </w:r>
          </w:p>
        </w:tc>
        <w:tc>
          <w:tcPr>
            <w:tcW w:w="1236" w:type="dxa"/>
            <w:tcBorders>
              <w:top w:val="dotted" w:sz="4" w:space="0" w:color="auto"/>
              <w:left w:val="single" w:sz="4" w:space="0" w:color="auto"/>
              <w:bottom w:val="dotted" w:sz="4" w:space="0" w:color="auto"/>
              <w:right w:val="nil"/>
            </w:tcBorders>
            <w:shd w:val="clear" w:color="000000" w:fill="F2F2F2"/>
            <w:noWrap/>
            <w:vAlign w:val="bottom"/>
            <w:hideMark/>
          </w:tcPr>
          <w:p w14:paraId="5EC4F3CB" w14:textId="57775EC8" w:rsidR="008D19D6" w:rsidRPr="008D19D6" w:rsidRDefault="008D19D6" w:rsidP="008D19D6">
            <w:pPr>
              <w:jc w:val="center"/>
              <w:rPr>
                <w:color w:val="000000"/>
                <w:sz w:val="21"/>
                <w:szCs w:val="21"/>
              </w:rPr>
            </w:pPr>
            <w:r w:rsidRPr="008D19D6">
              <w:rPr>
                <w:color w:val="000000"/>
                <w:sz w:val="21"/>
                <w:szCs w:val="21"/>
              </w:rPr>
              <w:t>0.46</w:t>
            </w:r>
          </w:p>
        </w:tc>
        <w:tc>
          <w:tcPr>
            <w:tcW w:w="924" w:type="dxa"/>
            <w:tcBorders>
              <w:top w:val="dotted" w:sz="4" w:space="0" w:color="auto"/>
              <w:left w:val="nil"/>
              <w:bottom w:val="dotted" w:sz="4" w:space="0" w:color="auto"/>
              <w:right w:val="nil"/>
            </w:tcBorders>
            <w:shd w:val="clear" w:color="auto" w:fill="auto"/>
            <w:noWrap/>
            <w:vAlign w:val="bottom"/>
            <w:hideMark/>
          </w:tcPr>
          <w:p w14:paraId="44C99F04" w14:textId="461279A0" w:rsidR="008D19D6" w:rsidRPr="008D19D6" w:rsidRDefault="008D19D6" w:rsidP="008D19D6">
            <w:pPr>
              <w:jc w:val="center"/>
              <w:rPr>
                <w:color w:val="000000"/>
                <w:sz w:val="21"/>
                <w:szCs w:val="21"/>
              </w:rPr>
            </w:pPr>
            <w:r w:rsidRPr="008D19D6">
              <w:rPr>
                <w:color w:val="000000"/>
                <w:sz w:val="21"/>
                <w:szCs w:val="21"/>
              </w:rPr>
              <w:t>0.454</w:t>
            </w:r>
          </w:p>
        </w:tc>
        <w:tc>
          <w:tcPr>
            <w:tcW w:w="1251" w:type="dxa"/>
            <w:tcBorders>
              <w:top w:val="dotted" w:sz="4" w:space="0" w:color="auto"/>
              <w:left w:val="nil"/>
              <w:bottom w:val="dotted" w:sz="4" w:space="0" w:color="auto"/>
              <w:right w:val="nil"/>
            </w:tcBorders>
            <w:shd w:val="clear" w:color="000000" w:fill="F2F2F2"/>
            <w:noWrap/>
            <w:vAlign w:val="bottom"/>
            <w:hideMark/>
          </w:tcPr>
          <w:p w14:paraId="05E6485B" w14:textId="5D27E3FF" w:rsidR="008D19D6" w:rsidRPr="008D19D6" w:rsidRDefault="008D19D6" w:rsidP="008D19D6">
            <w:pPr>
              <w:jc w:val="center"/>
              <w:rPr>
                <w:color w:val="000000"/>
                <w:sz w:val="21"/>
                <w:szCs w:val="21"/>
              </w:rPr>
            </w:pPr>
            <w:r w:rsidRPr="008D19D6">
              <w:rPr>
                <w:color w:val="000000"/>
                <w:sz w:val="21"/>
                <w:szCs w:val="21"/>
              </w:rPr>
              <w:t>0.724</w:t>
            </w:r>
          </w:p>
        </w:tc>
      </w:tr>
      <w:tr w:rsidR="008D19D6" w:rsidRPr="00407F7D" w14:paraId="59033CD2" w14:textId="77777777" w:rsidTr="008D19D6">
        <w:trPr>
          <w:trHeight w:val="375"/>
        </w:trPr>
        <w:tc>
          <w:tcPr>
            <w:tcW w:w="924" w:type="dxa"/>
            <w:vMerge/>
            <w:tcBorders>
              <w:top w:val="nil"/>
              <w:left w:val="nil"/>
              <w:bottom w:val="nil"/>
              <w:right w:val="nil"/>
            </w:tcBorders>
            <w:vAlign w:val="center"/>
            <w:hideMark/>
          </w:tcPr>
          <w:p w14:paraId="36E93C69" w14:textId="77777777" w:rsidR="008D19D6" w:rsidRPr="00D835AA" w:rsidRDefault="008D19D6" w:rsidP="008D19D6">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8D19D6" w:rsidRPr="00D835AA" w:rsidRDefault="008D19D6" w:rsidP="008D19D6">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bottom"/>
            <w:hideMark/>
          </w:tcPr>
          <w:p w14:paraId="45698EDB" w14:textId="07A32616" w:rsidR="008D19D6" w:rsidRPr="008D19D6" w:rsidRDefault="008D19D6" w:rsidP="008D19D6">
            <w:pPr>
              <w:jc w:val="center"/>
              <w:rPr>
                <w:color w:val="000000"/>
                <w:sz w:val="21"/>
                <w:szCs w:val="21"/>
              </w:rPr>
            </w:pPr>
            <w:r w:rsidRPr="008D19D6">
              <w:rPr>
                <w:color w:val="000000"/>
                <w:sz w:val="21"/>
                <w:szCs w:val="21"/>
              </w:rPr>
              <w:t>0.991</w:t>
            </w:r>
          </w:p>
        </w:tc>
        <w:tc>
          <w:tcPr>
            <w:tcW w:w="925" w:type="dxa"/>
            <w:tcBorders>
              <w:top w:val="nil"/>
              <w:left w:val="nil"/>
              <w:bottom w:val="nil"/>
              <w:right w:val="nil"/>
            </w:tcBorders>
            <w:shd w:val="clear" w:color="000000" w:fill="F2F2F2"/>
            <w:noWrap/>
            <w:vAlign w:val="bottom"/>
            <w:hideMark/>
          </w:tcPr>
          <w:p w14:paraId="7D9A48E3" w14:textId="1DBE1172" w:rsidR="008D19D6" w:rsidRPr="008D19D6" w:rsidRDefault="008D19D6" w:rsidP="008D19D6">
            <w:pPr>
              <w:jc w:val="center"/>
              <w:rPr>
                <w:color w:val="000000"/>
                <w:sz w:val="21"/>
                <w:szCs w:val="21"/>
              </w:rPr>
            </w:pPr>
            <w:r w:rsidRPr="008D19D6">
              <w:rPr>
                <w:color w:val="000000"/>
                <w:sz w:val="21"/>
                <w:szCs w:val="21"/>
              </w:rPr>
              <w:t>0.867</w:t>
            </w:r>
          </w:p>
        </w:tc>
        <w:tc>
          <w:tcPr>
            <w:tcW w:w="1091" w:type="dxa"/>
            <w:tcBorders>
              <w:top w:val="nil"/>
              <w:left w:val="single" w:sz="4" w:space="0" w:color="auto"/>
              <w:bottom w:val="nil"/>
              <w:right w:val="nil"/>
            </w:tcBorders>
            <w:shd w:val="clear" w:color="auto" w:fill="auto"/>
            <w:noWrap/>
            <w:vAlign w:val="bottom"/>
            <w:hideMark/>
          </w:tcPr>
          <w:p w14:paraId="22EB2ACC" w14:textId="40756F97" w:rsidR="008D19D6" w:rsidRPr="008D19D6" w:rsidRDefault="008D19D6" w:rsidP="008D19D6">
            <w:pPr>
              <w:jc w:val="center"/>
              <w:rPr>
                <w:color w:val="000000"/>
                <w:sz w:val="21"/>
                <w:szCs w:val="21"/>
              </w:rPr>
            </w:pPr>
            <w:r w:rsidRPr="008D19D6">
              <w:rPr>
                <w:color w:val="000000"/>
                <w:sz w:val="21"/>
                <w:szCs w:val="21"/>
              </w:rPr>
              <w:t>0.701</w:t>
            </w:r>
          </w:p>
        </w:tc>
        <w:tc>
          <w:tcPr>
            <w:tcW w:w="797" w:type="dxa"/>
            <w:tcBorders>
              <w:top w:val="nil"/>
              <w:left w:val="nil"/>
              <w:bottom w:val="nil"/>
              <w:right w:val="nil"/>
            </w:tcBorders>
            <w:shd w:val="clear" w:color="000000" w:fill="F2F2F2"/>
            <w:noWrap/>
            <w:vAlign w:val="bottom"/>
            <w:hideMark/>
          </w:tcPr>
          <w:p w14:paraId="32D59107" w14:textId="5A766109" w:rsidR="008D19D6" w:rsidRPr="008D19D6" w:rsidRDefault="008D19D6" w:rsidP="008D19D6">
            <w:pPr>
              <w:jc w:val="center"/>
              <w:rPr>
                <w:color w:val="000000"/>
                <w:sz w:val="21"/>
                <w:szCs w:val="21"/>
              </w:rPr>
            </w:pPr>
            <w:r w:rsidRPr="008D19D6">
              <w:rPr>
                <w:color w:val="000000"/>
                <w:sz w:val="21"/>
                <w:szCs w:val="21"/>
              </w:rPr>
              <w:t>0.949</w:t>
            </w:r>
          </w:p>
        </w:tc>
        <w:tc>
          <w:tcPr>
            <w:tcW w:w="1161" w:type="dxa"/>
            <w:tcBorders>
              <w:top w:val="nil"/>
              <w:left w:val="nil"/>
              <w:bottom w:val="nil"/>
              <w:right w:val="single" w:sz="4" w:space="0" w:color="auto"/>
            </w:tcBorders>
            <w:shd w:val="clear" w:color="auto" w:fill="auto"/>
            <w:noWrap/>
            <w:vAlign w:val="bottom"/>
            <w:hideMark/>
          </w:tcPr>
          <w:p w14:paraId="462986DE" w14:textId="569FB0BD" w:rsidR="008D19D6" w:rsidRPr="008D19D6" w:rsidRDefault="008D19D6" w:rsidP="008D19D6">
            <w:pPr>
              <w:jc w:val="center"/>
              <w:rPr>
                <w:color w:val="000000"/>
                <w:sz w:val="21"/>
                <w:szCs w:val="21"/>
              </w:rPr>
            </w:pPr>
            <w:r w:rsidRPr="008D19D6">
              <w:rPr>
                <w:color w:val="000000"/>
                <w:sz w:val="21"/>
                <w:szCs w:val="21"/>
              </w:rPr>
              <w:t>1.124</w:t>
            </w:r>
          </w:p>
        </w:tc>
        <w:tc>
          <w:tcPr>
            <w:tcW w:w="942" w:type="dxa"/>
            <w:tcBorders>
              <w:top w:val="nil"/>
              <w:left w:val="nil"/>
              <w:bottom w:val="nil"/>
              <w:right w:val="nil"/>
            </w:tcBorders>
            <w:shd w:val="clear" w:color="000000" w:fill="F2F2F2"/>
            <w:noWrap/>
            <w:vAlign w:val="bottom"/>
            <w:hideMark/>
          </w:tcPr>
          <w:p w14:paraId="4227DDDF" w14:textId="5049D103" w:rsidR="008D19D6" w:rsidRPr="008D19D6" w:rsidRDefault="008D19D6" w:rsidP="008D19D6">
            <w:pPr>
              <w:jc w:val="center"/>
              <w:rPr>
                <w:color w:val="000000"/>
                <w:sz w:val="21"/>
                <w:szCs w:val="21"/>
              </w:rPr>
            </w:pPr>
            <w:r w:rsidRPr="008D19D6">
              <w:rPr>
                <w:color w:val="000000"/>
                <w:sz w:val="21"/>
                <w:szCs w:val="21"/>
              </w:rPr>
              <w:t>0.919</w:t>
            </w:r>
          </w:p>
        </w:tc>
        <w:tc>
          <w:tcPr>
            <w:tcW w:w="1092" w:type="dxa"/>
            <w:tcBorders>
              <w:top w:val="nil"/>
              <w:left w:val="nil"/>
              <w:bottom w:val="nil"/>
              <w:right w:val="nil"/>
            </w:tcBorders>
            <w:shd w:val="clear" w:color="auto" w:fill="auto"/>
            <w:noWrap/>
            <w:vAlign w:val="bottom"/>
            <w:hideMark/>
          </w:tcPr>
          <w:p w14:paraId="0E778B15" w14:textId="630794AE" w:rsidR="008D19D6" w:rsidRPr="008D19D6" w:rsidRDefault="008D19D6" w:rsidP="008D19D6">
            <w:pPr>
              <w:jc w:val="center"/>
              <w:rPr>
                <w:color w:val="000000"/>
                <w:sz w:val="21"/>
                <w:szCs w:val="21"/>
              </w:rPr>
            </w:pPr>
            <w:r w:rsidRPr="008D19D6">
              <w:rPr>
                <w:color w:val="000000"/>
                <w:sz w:val="21"/>
                <w:szCs w:val="21"/>
              </w:rPr>
              <w:t>0.943</w:t>
            </w:r>
          </w:p>
        </w:tc>
        <w:tc>
          <w:tcPr>
            <w:tcW w:w="859" w:type="dxa"/>
            <w:tcBorders>
              <w:top w:val="nil"/>
              <w:left w:val="nil"/>
              <w:bottom w:val="nil"/>
              <w:right w:val="nil"/>
            </w:tcBorders>
            <w:shd w:val="clear" w:color="000000" w:fill="F2F2F2"/>
            <w:noWrap/>
            <w:vAlign w:val="bottom"/>
            <w:hideMark/>
          </w:tcPr>
          <w:p w14:paraId="1B1F5AA8" w14:textId="06A339DC" w:rsidR="008D19D6" w:rsidRPr="008D19D6" w:rsidRDefault="008D19D6" w:rsidP="008D19D6">
            <w:pPr>
              <w:jc w:val="center"/>
              <w:rPr>
                <w:color w:val="000000"/>
                <w:sz w:val="21"/>
                <w:szCs w:val="21"/>
              </w:rPr>
            </w:pPr>
            <w:r w:rsidRPr="008D19D6">
              <w:rPr>
                <w:color w:val="000000"/>
                <w:sz w:val="21"/>
                <w:szCs w:val="21"/>
              </w:rPr>
              <w:t>0.917</w:t>
            </w:r>
          </w:p>
        </w:tc>
        <w:tc>
          <w:tcPr>
            <w:tcW w:w="930" w:type="dxa"/>
            <w:tcBorders>
              <w:top w:val="nil"/>
              <w:left w:val="nil"/>
              <w:bottom w:val="nil"/>
              <w:right w:val="nil"/>
            </w:tcBorders>
            <w:shd w:val="clear" w:color="auto" w:fill="auto"/>
            <w:noWrap/>
            <w:vAlign w:val="bottom"/>
            <w:hideMark/>
          </w:tcPr>
          <w:p w14:paraId="1CE59116" w14:textId="02D5DDC3" w:rsidR="008D19D6" w:rsidRPr="008D19D6" w:rsidRDefault="008D19D6" w:rsidP="008D19D6">
            <w:pPr>
              <w:jc w:val="center"/>
              <w:rPr>
                <w:color w:val="000000"/>
                <w:sz w:val="21"/>
                <w:szCs w:val="21"/>
              </w:rPr>
            </w:pPr>
            <w:r w:rsidRPr="008D19D6">
              <w:rPr>
                <w:color w:val="000000"/>
                <w:sz w:val="21"/>
                <w:szCs w:val="21"/>
              </w:rPr>
              <w:t>0.943</w:t>
            </w:r>
          </w:p>
        </w:tc>
        <w:tc>
          <w:tcPr>
            <w:tcW w:w="1236" w:type="dxa"/>
            <w:tcBorders>
              <w:top w:val="nil"/>
              <w:left w:val="single" w:sz="4" w:space="0" w:color="auto"/>
              <w:bottom w:val="nil"/>
              <w:right w:val="nil"/>
            </w:tcBorders>
            <w:shd w:val="clear" w:color="000000" w:fill="F2F2F2"/>
            <w:noWrap/>
            <w:vAlign w:val="bottom"/>
            <w:hideMark/>
          </w:tcPr>
          <w:p w14:paraId="2DFBB95B" w14:textId="3301FB04" w:rsidR="008D19D6" w:rsidRPr="008D19D6" w:rsidRDefault="008D19D6" w:rsidP="008D19D6">
            <w:pPr>
              <w:jc w:val="center"/>
              <w:rPr>
                <w:color w:val="000000"/>
                <w:sz w:val="21"/>
                <w:szCs w:val="21"/>
              </w:rPr>
            </w:pPr>
            <w:r w:rsidRPr="008D19D6">
              <w:rPr>
                <w:color w:val="000000"/>
                <w:sz w:val="21"/>
                <w:szCs w:val="21"/>
              </w:rPr>
              <w:t>0.772</w:t>
            </w:r>
          </w:p>
        </w:tc>
        <w:tc>
          <w:tcPr>
            <w:tcW w:w="924" w:type="dxa"/>
            <w:tcBorders>
              <w:top w:val="nil"/>
              <w:left w:val="nil"/>
              <w:bottom w:val="nil"/>
              <w:right w:val="nil"/>
            </w:tcBorders>
            <w:shd w:val="clear" w:color="auto" w:fill="auto"/>
            <w:noWrap/>
            <w:vAlign w:val="bottom"/>
            <w:hideMark/>
          </w:tcPr>
          <w:p w14:paraId="2D02B306" w14:textId="34041EC6" w:rsidR="008D19D6" w:rsidRPr="008D19D6" w:rsidRDefault="008D19D6" w:rsidP="008D19D6">
            <w:pPr>
              <w:jc w:val="center"/>
              <w:rPr>
                <w:color w:val="000000"/>
                <w:sz w:val="21"/>
                <w:szCs w:val="21"/>
              </w:rPr>
            </w:pPr>
            <w:r w:rsidRPr="008D19D6">
              <w:rPr>
                <w:color w:val="000000"/>
                <w:sz w:val="21"/>
                <w:szCs w:val="21"/>
              </w:rPr>
              <w:t>0.766</w:t>
            </w:r>
          </w:p>
        </w:tc>
        <w:tc>
          <w:tcPr>
            <w:tcW w:w="1251" w:type="dxa"/>
            <w:tcBorders>
              <w:top w:val="nil"/>
              <w:left w:val="nil"/>
              <w:bottom w:val="nil"/>
              <w:right w:val="nil"/>
            </w:tcBorders>
            <w:shd w:val="clear" w:color="000000" w:fill="F2F2F2"/>
            <w:noWrap/>
            <w:vAlign w:val="bottom"/>
            <w:hideMark/>
          </w:tcPr>
          <w:p w14:paraId="5B9AB449" w14:textId="0D90ECAC" w:rsidR="008D19D6" w:rsidRPr="008D19D6" w:rsidRDefault="008D19D6" w:rsidP="008D19D6">
            <w:pPr>
              <w:jc w:val="center"/>
              <w:rPr>
                <w:color w:val="000000"/>
                <w:sz w:val="21"/>
                <w:szCs w:val="21"/>
              </w:rPr>
            </w:pPr>
            <w:r w:rsidRPr="008D19D6">
              <w:rPr>
                <w:color w:val="000000"/>
                <w:sz w:val="21"/>
                <w:szCs w:val="21"/>
              </w:rPr>
              <w:t>1.244</w:t>
            </w:r>
          </w:p>
        </w:tc>
      </w:tr>
      <w:tr w:rsidR="00A35577" w:rsidRPr="00407F7D" w14:paraId="223E71B0" w14:textId="77777777" w:rsidTr="008D19D6">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91"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61"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91"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61"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D19D6">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91"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61"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D19D6">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D19D6">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91"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61"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7E878581" w:rsidR="00FA6018" w:rsidRDefault="00F92DB4" w:rsidP="009433C3">
      <w:pPr>
        <w:jc w:val="center"/>
        <w:rPr>
          <w:b/>
        </w:rPr>
      </w:pPr>
      <w:r>
        <w:rPr>
          <w:b/>
          <w:noProof/>
        </w:rPr>
        <mc:AlternateContent>
          <mc:Choice Requires="wps">
            <w:drawing>
              <wp:anchor distT="0" distB="0" distL="114300" distR="114300" simplePos="0" relativeHeight="251665408" behindDoc="0" locked="0" layoutInCell="1" allowOverlap="1" wp14:anchorId="30199595" wp14:editId="5819747A">
                <wp:simplePos x="0" y="0"/>
                <wp:positionH relativeFrom="column">
                  <wp:posOffset>77584</wp:posOffset>
                </wp:positionH>
                <wp:positionV relativeFrom="paragraph">
                  <wp:posOffset>249382</wp:posOffset>
                </wp:positionV>
                <wp:extent cx="8695113" cy="0"/>
                <wp:effectExtent l="0" t="0" r="0" b="0"/>
                <wp:wrapNone/>
                <wp:docPr id="1487004460" name="Straight Connector 6"/>
                <wp:cNvGraphicFramePr/>
                <a:graphic xmlns:a="http://schemas.openxmlformats.org/drawingml/2006/main">
                  <a:graphicData uri="http://schemas.microsoft.com/office/word/2010/wordprocessingShape">
                    <wps:wsp>
                      <wps:cNvCnPr/>
                      <wps:spPr>
                        <a:xfrm>
                          <a:off x="0" y="0"/>
                          <a:ext cx="8695113" cy="0"/>
                        </a:xfrm>
                        <a:prstGeom prst="line">
                          <a:avLst/>
                        </a:prstGeom>
                        <a:ln w="2222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C3269DA"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1pt,19.65pt" to="690.7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" strokecolor="black [3213]" strokeweight="1.75pt">
                <v:stroke linestyle="thinThin" joinstyle="miter"/>
              </v:line>
            </w:pict>
          </mc:Fallback>
        </mc:AlternateContent>
      </w:r>
      <w:r w:rsidR="00407F7D">
        <w:rPr>
          <w:b/>
        </w:rPr>
        <w:t>Table 4. Overall Bias, RMSE, and Mean SEM</w:t>
      </w:r>
      <w:r w:rsidR="00E33DC0">
        <w:rPr>
          <w:b/>
        </w:rPr>
        <w:t>, by Condition</w:t>
      </w:r>
      <w:r w:rsidR="00A738DB">
        <w:rPr>
          <w:b/>
        </w:rPr>
        <w:t xml:space="preserve"> and Number of Path Errors</w:t>
      </w:r>
    </w:p>
    <w:p w14:paraId="41A750F9" w14:textId="765648AB" w:rsidR="00FA6018" w:rsidRDefault="00014DF0" w:rsidP="006D44DF">
      <w:pPr>
        <w:rPr>
          <w:b/>
        </w:rPr>
      </w:pPr>
      <w:r>
        <w:rPr>
          <w:b/>
          <w:noProof/>
        </w:rPr>
        <mc:AlternateContent>
          <mc:Choice Requires="wps">
            <w:drawing>
              <wp:anchor distT="0" distB="0" distL="114300" distR="114300" simplePos="0" relativeHeight="251660288" behindDoc="0" locked="0" layoutInCell="1" allowOverlap="1" wp14:anchorId="672EBCDB" wp14:editId="3C772869">
                <wp:simplePos x="0" y="0"/>
                <wp:positionH relativeFrom="column">
                  <wp:posOffset>77585</wp:posOffset>
                </wp:positionH>
                <wp:positionV relativeFrom="paragraph">
                  <wp:posOffset>3050078</wp:posOffset>
                </wp:positionV>
                <wp:extent cx="8794866" cy="27709"/>
                <wp:effectExtent l="0" t="0" r="25400" b="29845"/>
                <wp:wrapNone/>
                <wp:docPr id="414017182" name="Straight Connector 1"/>
                <wp:cNvGraphicFramePr/>
                <a:graphic xmlns:a="http://schemas.openxmlformats.org/drawingml/2006/main">
                  <a:graphicData uri="http://schemas.microsoft.com/office/word/2010/wordprocessingShape">
                    <wps:wsp>
                      <wps:cNvCnPr/>
                      <wps:spPr>
                        <a:xfrm>
                          <a:off x="0" y="0"/>
                          <a:ext cx="8794866" cy="2770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6CD0A08"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pt,240.15pt" to="698.6pt,2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" strokecolor="black [3213]">
                <v:stroke joinstyle="miter"/>
              </v:line>
            </w:pict>
          </mc:Fallback>
        </mc:AlternateContent>
      </w:r>
    </w:p>
    <w:p w14:paraId="18473A75" w14:textId="77777777" w:rsidR="00A927EB" w:rsidRDefault="00A927EB" w:rsidP="006D44DF">
      <w:pPr>
        <w:rPr>
          <w:b/>
        </w:rPr>
        <w:sectPr w:rsidR="00A927EB" w:rsidSect="00FA6018">
          <w:footnotePr>
            <w:pos w:val="beneathText"/>
          </w:footnotePr>
          <w:pgSz w:w="15840" w:h="12240" w:orient="landscape"/>
          <w:pgMar w:top="1440" w:right="1440" w:bottom="1440" w:left="1440" w:header="720" w:footer="720" w:gutter="0"/>
          <w:cols w:space="720"/>
          <w:titlePg/>
          <w:docGrid w:linePitch="360"/>
        </w:sectPr>
      </w:pPr>
    </w:p>
    <w:p w14:paraId="31B8FEBF" w14:textId="79ED1B8F" w:rsidR="00FA6018" w:rsidRDefault="00FA6018" w:rsidP="006D44DF">
      <w:pPr>
        <w:rPr>
          <w:b/>
        </w:rPr>
      </w:pPr>
    </w:p>
    <w:p w14:paraId="338B0E7B" w14:textId="01F31E68" w:rsidR="00FA6018" w:rsidRDefault="00E4125A" w:rsidP="00E4125A">
      <w:pPr>
        <w:rPr>
          <w:b/>
        </w:rPr>
      </w:pPr>
      <w:r>
        <w:rPr>
          <w:b/>
        </w:rPr>
        <w:t xml:space="preserve">                                           </w:t>
      </w:r>
      <w:r w:rsidR="006F557B">
        <w:rPr>
          <w:b/>
        </w:rPr>
        <w:t>F</w:t>
      </w:r>
      <w:r>
        <w:rPr>
          <w:b/>
        </w:rPr>
        <w:t>igure 3. Module Numbers by Design Structure</w:t>
      </w:r>
    </w:p>
    <w:p w14:paraId="6A93BD79" w14:textId="77777777" w:rsidR="00E4125A" w:rsidRDefault="00E4125A" w:rsidP="006D44DF">
      <w:pPr>
        <w:rPr>
          <w:b/>
        </w:rPr>
      </w:pPr>
    </w:p>
    <w:p w14:paraId="54D4B9A6" w14:textId="041A4D90" w:rsidR="00E4125A" w:rsidRPr="00E4125A" w:rsidRDefault="00E4125A" w:rsidP="00E4125A">
      <w:pPr>
        <w:rPr>
          <w:b/>
        </w:rPr>
      </w:pPr>
      <w:r w:rsidRPr="00E4125A">
        <w:rPr>
          <w:b/>
        </w:rPr>
        <w:t xml:space="preserve">  </w:t>
      </w:r>
      <w:r>
        <w:rPr>
          <w:b/>
        </w:rPr>
        <w:t xml:space="preserve">                                 a. </w:t>
      </w:r>
      <w:r w:rsidRPr="00E4125A">
        <w:rPr>
          <w:b/>
        </w:rPr>
        <w:t>1</w:t>
      </w:r>
      <w:r>
        <w:rPr>
          <w:b/>
        </w:rPr>
        <w:t>-3-3 Design                                                 b. 1-3-4 Design</w:t>
      </w:r>
    </w:p>
    <w:p w14:paraId="7F9A5791" w14:textId="77777777" w:rsidR="00A927EB" w:rsidRDefault="00A927EB" w:rsidP="004C5A66">
      <w:pPr>
        <w:spacing w:line="480" w:lineRule="auto"/>
      </w:pPr>
    </w:p>
    <w:p w14:paraId="5F1E574D" w14:textId="77777777" w:rsidR="00A927EB" w:rsidRDefault="00A927EB" w:rsidP="004C5A66">
      <w:pPr>
        <w:spacing w:line="480" w:lineRule="auto"/>
      </w:pPr>
    </w:p>
    <w:p w14:paraId="7558818F" w14:textId="740EFDD0" w:rsidR="00DC4AAF" w:rsidRPr="00E0116F" w:rsidRDefault="00DC4AAF" w:rsidP="004C5A66">
      <w:pPr>
        <w:spacing w:line="480" w:lineRule="auto"/>
      </w:pPr>
      <w:proofErr w:type="gramStart"/>
      <w:r>
        <w:t>increasing</w:t>
      </w:r>
      <w:proofErr w:type="gramEnd"/>
      <w:r>
        <w:t xml:space="preserve"> number</w:t>
      </w:r>
      <w:r w:rsidR="004C5A66">
        <w:t>s</w:t>
      </w:r>
      <w:r>
        <w:t xml:space="preserve"> of items allocated to later stages of the test, all error statistics generally improved. Across routing methods, there was generally higher error statistics associated with the 1-2-5 path for the maximum information and population interval distribution </w:t>
      </w:r>
      <w:r w:rsidRPr="00A8172E">
        <w:rPr>
          <w:i/>
          <w:iCs/>
        </w:rPr>
        <w:sym w:font="Symbol" w:char="F071"/>
      </w:r>
      <w:r w:rsidRPr="00A8172E">
        <w:t xml:space="preserve"> </w:t>
      </w:r>
      <w:proofErr w:type="spellStart"/>
      <w:r w:rsidRPr="00A8172E">
        <w:t>cutscore</w:t>
      </w:r>
      <w:proofErr w:type="spellEnd"/>
      <w:r>
        <w:t xml:space="preserve"> methods and conversely higher error associated with the 1-4-7 and 1-4-8 paths for the PI-NC </w:t>
      </w:r>
      <w:proofErr w:type="spellStart"/>
      <w:r>
        <w:t>cutscore</w:t>
      </w:r>
      <w:proofErr w:type="spellEnd"/>
      <w:r>
        <w:t xml:space="preserve"> routing method.</w:t>
      </w:r>
    </w:p>
    <w:p w14:paraId="70BC0DB7" w14:textId="45729174" w:rsidR="00FA6018" w:rsidRDefault="008322EE" w:rsidP="00003D86">
      <w:pPr>
        <w:rPr>
          <w:b/>
        </w:rPr>
      </w:pPr>
      <w:r w:rsidRPr="007F6BE2">
        <w:rPr>
          <w:b/>
        </w:rPr>
        <w:t xml:space="preserve">Mean </w:t>
      </w:r>
      <w:r w:rsidR="00666D6B" w:rsidRPr="007F6BE2">
        <w:rPr>
          <w:b/>
        </w:rPr>
        <w:t>B</w:t>
      </w:r>
      <w:r w:rsidRPr="007F6BE2">
        <w:rPr>
          <w:b/>
        </w:rPr>
        <w:t>ias</w:t>
      </w:r>
      <w:r w:rsidR="00FA6018">
        <w:rPr>
          <w:b/>
        </w:rPr>
        <w:t xml:space="preserve"> Conditional on </w:t>
      </w:r>
      <w:r w:rsidR="00B75245" w:rsidRPr="00B75245">
        <w:rPr>
          <w:b/>
          <w:i/>
          <w:iCs/>
        </w:rPr>
        <w:sym w:font="Symbol" w:char="F071"/>
      </w:r>
      <w:r w:rsidR="00B75245">
        <w:rPr>
          <w:b/>
        </w:rPr>
        <w:t xml:space="preserve"> </w:t>
      </w:r>
    </w:p>
    <w:p w14:paraId="48CBFD5C" w14:textId="77777777" w:rsidR="00522F55" w:rsidRPr="00003D86" w:rsidRDefault="00522F55" w:rsidP="00003D86">
      <w:pPr>
        <w:rPr>
          <w:b/>
        </w:rPr>
      </w:pPr>
    </w:p>
    <w:p w14:paraId="01AF4E69" w14:textId="2D5844E6" w:rsidR="0054000D" w:rsidRDefault="00DB7718" w:rsidP="00014410">
      <w:pPr>
        <w:widowControl w:val="0"/>
        <w:spacing w:line="480" w:lineRule="auto"/>
        <w:ind w:firstLine="360"/>
      </w:pPr>
      <w:r w:rsidRPr="00FB0627">
        <w:t xml:space="preserve">Figure </w:t>
      </w:r>
      <w:r w:rsidR="00210E03" w:rsidRPr="00FB0627">
        <w:t>S-</w:t>
      </w:r>
      <w:r w:rsidR="00462872" w:rsidRPr="00FB0627">
        <w:t>3</w:t>
      </w:r>
      <w:r w:rsidR="00BD69C9" w:rsidRPr="00FB0627">
        <w:t xml:space="preserve"> shows</w:t>
      </w:r>
      <w:r w:rsidR="00BD69C9">
        <w:t xml:space="preserve">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r w:rsidR="00850C24">
        <w:sym w:font="Symbol" w:char="F02D"/>
      </w:r>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r w:rsidR="00BF2E4F">
        <w:t>PI-NC</w:t>
      </w:r>
      <w:r w:rsidR="00014410">
        <w:t xml:space="preserve"> </w:t>
      </w:r>
      <w:proofErr w:type="spellStart"/>
      <w:r w:rsidR="00790F02">
        <w:t>cutscore</w:t>
      </w:r>
      <w:proofErr w:type="spellEnd"/>
      <w:r w:rsidR="00CF37FF">
        <w:t xml:space="preserve"> (</w:t>
      </w:r>
      <w:r w:rsidR="00CF37FF" w:rsidRPr="00FB0627">
        <w:t>Figures S-3e and S-3f)</w:t>
      </w:r>
      <w:r w:rsidR="00D72909" w:rsidRPr="00FB0627">
        <w:t>,</w:t>
      </w:r>
      <w:r w:rsidR="00D72909">
        <w:t xml:space="preserve"> which </w:t>
      </w:r>
      <w:r w:rsidR="00CA12A5">
        <w:t>showed</w:t>
      </w:r>
      <w:r w:rsidR="00D72909">
        <w:t xml:space="preserve"> substantial error at lower </w:t>
      </w:r>
      <w:r w:rsidR="00CA12A5">
        <w:t xml:space="preserve">positive </w:t>
      </w:r>
      <w:r w:rsidR="00D72909">
        <w:t xml:space="preserve">levels of </w:t>
      </w:r>
      <w:r w:rsidR="00850C24" w:rsidRPr="007A642A">
        <w:rPr>
          <w:i/>
          <w:iCs/>
        </w:rPr>
        <w:sym w:font="Symbol" w:char="F071"/>
      </w:r>
      <w:r w:rsidR="00CA12A5">
        <w:t xml:space="preserve"> due to simulee guessing influencing the </w:t>
      </w:r>
      <w:r w:rsidR="008C5147">
        <w:t>NC</w:t>
      </w:r>
      <w:r w:rsidR="00CA12A5">
        <w:t xml:space="preserve"> scores</w:t>
      </w:r>
      <w:r w:rsidR="00D72909">
        <w:t>.</w:t>
      </w:r>
      <w:r w:rsidR="00A92671" w:rsidRPr="00495F29">
        <w:t xml:space="preserve"> On the positive end of θ, higher levels of bias occurred at </w:t>
      </w:r>
      <w:r w:rsidR="00A92671" w:rsidRPr="00BC407B">
        <w:rPr>
          <w:i/>
          <w:iCs/>
        </w:rPr>
        <w:t>θ</w:t>
      </w:r>
      <w:r w:rsidR="00A92671" w:rsidRPr="00495F29">
        <w:t xml:space="preserve"> = </w:t>
      </w:r>
      <w:r w:rsidR="00CA12A5">
        <w:t>1</w:t>
      </w:r>
      <w:r w:rsidR="00A92671" w:rsidRPr="00495F29">
        <w:t>.</w:t>
      </w:r>
      <w:r w:rsidR="00CA12A5">
        <w:t>5</w:t>
      </w:r>
      <w:r w:rsidR="00A92671" w:rsidRPr="00495F29">
        <w:t xml:space="preserve"> and </w:t>
      </w:r>
      <w:r w:rsidR="008878A4" w:rsidRPr="00495F29">
        <w:t>above</w:t>
      </w:r>
      <w:r w:rsidR="007D761B">
        <w:t xml:space="preserve"> for </w:t>
      </w:r>
      <w:r w:rsidR="008C5147">
        <w:t>MI</w:t>
      </w:r>
      <w:r w:rsidR="007D761B">
        <w:t xml:space="preserve"> and </w:t>
      </w:r>
      <w:r w:rsidR="008C5147">
        <w:t>PI-</w:t>
      </w:r>
      <w:r w:rsidR="00850C24" w:rsidRPr="007A642A">
        <w:rPr>
          <w:i/>
          <w:iCs/>
        </w:rPr>
        <w:sym w:font="Symbol" w:char="F071"/>
      </w:r>
      <w:r w:rsidR="00850C24">
        <w:t xml:space="preserve"> </w:t>
      </w:r>
      <w:r w:rsidR="007D761B">
        <w:t xml:space="preserve"> </w:t>
      </w:r>
      <w:r w:rsidR="00790F02">
        <w:t>cutscore</w:t>
      </w:r>
      <w:r w:rsidR="007D761B" w:rsidRPr="00590E66">
        <w:t>s</w:t>
      </w:r>
      <w:r w:rsidR="00204B4D">
        <w:t xml:space="preserve"> </w:t>
      </w:r>
      <w:r w:rsidR="00204B4D" w:rsidRPr="00FB0627">
        <w:t>(Figure S-3a, S-3b, S-3c, S-3d)</w:t>
      </w:r>
      <w:r w:rsidR="00A92671" w:rsidRPr="00FB0627">
        <w:t>,</w:t>
      </w:r>
      <w:r w:rsidR="00A92671" w:rsidRPr="00495F29">
        <w:t xml:space="preserve"> with the values of bias in that region generally higher than those observed for negative </w:t>
      </w:r>
      <w:proofErr w:type="spellStart"/>
      <w:r w:rsidR="00A92671" w:rsidRPr="00014410">
        <w:rPr>
          <w:i/>
          <w:iCs/>
        </w:rPr>
        <w:t>θ</w:t>
      </w:r>
      <w:r w:rsidR="00A92671" w:rsidRPr="00495F29">
        <w:t>s</w:t>
      </w:r>
      <w:proofErr w:type="spellEnd"/>
      <w:r w:rsidR="00A92671" w:rsidRPr="00495F29">
        <w:t xml:space="preserve">. </w:t>
      </w:r>
      <w:r w:rsidR="008322EE">
        <w:t xml:space="preserve">The underestimation and overestimation were larger for 1-3-3 MSTs </w:t>
      </w:r>
      <w:r w:rsidR="002A287D" w:rsidRPr="00FB0627">
        <w:t>(Figures S-3a, S-3c, S-3e</w:t>
      </w:r>
      <w:r w:rsidR="002A287D">
        <w:t xml:space="preserve">) </w:t>
      </w:r>
      <w:r w:rsidR="008322EE">
        <w:t>than 1-3-4 MSTs</w:t>
      </w:r>
      <w:r w:rsidR="003A110B">
        <w:t xml:space="preserve"> </w:t>
      </w:r>
      <w:r w:rsidR="002A287D">
        <w:t xml:space="preserve">(Figures </w:t>
      </w:r>
      <w:r w:rsidR="003A110B" w:rsidRPr="00FB0627">
        <w:t>S-3b, S-3d, S-3f)</w:t>
      </w:r>
      <w:r w:rsidR="008322EE">
        <w:t>, also for MSTs that had more items in the earlier stages than MSTs that had more items in the later stages</w:t>
      </w:r>
      <w:r w:rsidR="001A5778">
        <w:t xml:space="preserve"> (“increasing”)</w:t>
      </w:r>
      <w:r w:rsidR="008322EE">
        <w:t xml:space="preserve">. There </w:t>
      </w:r>
      <w:r w:rsidR="0054000D">
        <w:t>was no</w:t>
      </w:r>
      <w:r w:rsidR="0054000D" w:rsidRPr="002743C9">
        <w:t xml:space="preserve"> </w:t>
      </w:r>
      <w:r w:rsidR="00F90811">
        <w:t xml:space="preserve">general </w:t>
      </w:r>
      <w:r w:rsidR="0054000D" w:rsidRPr="002743C9">
        <w:t>effect of assembly priority.</w:t>
      </w:r>
    </w:p>
    <w:p w14:paraId="1748348D" w14:textId="53988650" w:rsidR="009F6B87" w:rsidRDefault="00556463" w:rsidP="00522F55">
      <w:pPr>
        <w:widowControl w:val="0"/>
        <w:spacing w:line="480" w:lineRule="auto"/>
        <w:ind w:firstLine="360"/>
      </w:pPr>
      <w:r>
        <w:lastRenderedPageBreak/>
        <w:t xml:space="preserve">The results of conditional mean bias grouped by the number of routing errors are shown </w:t>
      </w:r>
      <w:r w:rsidRPr="00FB0627">
        <w:t xml:space="preserve">in Figure </w:t>
      </w:r>
      <w:r w:rsidR="0015625F" w:rsidRPr="00FB0627">
        <w:t>S-4</w:t>
      </w:r>
      <w:r w:rsidR="00EF5AB1" w:rsidRPr="00FB0627">
        <w:t>.</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occurred only for </w:t>
      </w:r>
      <w:proofErr w:type="spellStart"/>
      <w:r>
        <w:t>simulees</w:t>
      </w:r>
      <w:proofErr w:type="spellEnd"/>
      <w:r>
        <w:t xml:space="preserve"> with no misrouting</w:t>
      </w:r>
      <w:r w:rsidR="00AE78FE">
        <w:t xml:space="preserve"> (solid lines)</w:t>
      </w:r>
      <w:r>
        <w:t xml:space="preserve">. </w:t>
      </w:r>
      <w:proofErr w:type="spellStart"/>
      <w:r>
        <w:t>Simulees</w:t>
      </w:r>
      <w:proofErr w:type="spellEnd"/>
      <w:r>
        <w:t xml:space="preserve"> with one or two </w:t>
      </w:r>
      <w:proofErr w:type="spellStart"/>
      <w:r>
        <w:t>misroutings</w:t>
      </w:r>
      <w:proofErr w:type="spellEnd"/>
      <w:r>
        <w:t xml:space="preserve"> </w:t>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 xml:space="preserve">small number of misrouting errors at more extreme levels of </w:t>
      </w:r>
      <w:r w:rsidR="004B11A8" w:rsidRPr="007A642A">
        <w:rPr>
          <w:i/>
          <w:iCs/>
        </w:rPr>
        <w:sym w:font="Symbol" w:char="F071"/>
      </w:r>
      <w:r w:rsidR="004B11A8">
        <w:t xml:space="preserve"> </w:t>
      </w:r>
      <w:r>
        <w:t xml:space="preserve">. This explains the zero bias </w:t>
      </w:r>
      <w:r w:rsidRPr="000F5790">
        <w:t xml:space="preserve">near the center of the </w:t>
      </w:r>
      <w:r w:rsidRPr="00561AEE">
        <w:rPr>
          <w:i/>
        </w:rPr>
        <w:t>θ</w:t>
      </w:r>
      <w:r w:rsidRPr="000F5790">
        <w:t xml:space="preserve"> scale</w:t>
      </w:r>
      <w:r w:rsidR="00AE78FE">
        <w:t>s</w:t>
      </w:r>
      <w:r>
        <w:t xml:space="preserve"> in </w:t>
      </w:r>
      <w:r w:rsidRPr="00FB0627">
        <w:t xml:space="preserve">Figure </w:t>
      </w:r>
      <w:r w:rsidR="00480A3D" w:rsidRPr="00FB0627">
        <w:t>S-</w:t>
      </w:r>
      <w:r w:rsidR="00FB0627" w:rsidRPr="00FB0627">
        <w:t>3</w:t>
      </w:r>
      <w:r w:rsidRPr="00FB0627">
        <w:t>—</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t xml:space="preserve">both </w:t>
      </w:r>
      <w:r>
        <w:t>the 1-3-3</w:t>
      </w:r>
      <w:r w:rsidR="00FC1E05">
        <w:t xml:space="preserve"> and 1-3-4</w:t>
      </w:r>
      <w:r>
        <w:t xml:space="preserve"> design</w:t>
      </w:r>
      <w:r w:rsidR="00FC1E05">
        <w:t>s</w:t>
      </w:r>
      <w:r w:rsidR="003A5F82">
        <w:t xml:space="preserve"> using </w:t>
      </w:r>
      <w:r w:rsidR="00CB780D">
        <w:t>MI</w:t>
      </w:r>
      <w:r w:rsidR="003A5F82">
        <w:t xml:space="preserve"> and </w:t>
      </w:r>
      <w:r w:rsidR="00CB780D">
        <w:t>PI-</w:t>
      </w:r>
      <w:r w:rsidR="00CB780D" w:rsidRPr="007A642A">
        <w:rPr>
          <w:i/>
          <w:iCs/>
        </w:rPr>
        <w:sym w:font="Symbol" w:char="F071"/>
      </w:r>
      <w:r w:rsidR="00CB780D">
        <w:t xml:space="preserve"> </w:t>
      </w:r>
      <w:r w:rsidR="003A5F82">
        <w:t xml:space="preserve"> routing</w:t>
      </w:r>
      <w:r>
        <w:t xml:space="preserve"> </w:t>
      </w:r>
      <w:r w:rsidRPr="00FB0627">
        <w:t xml:space="preserve">(Figure </w:t>
      </w:r>
      <w:r w:rsidR="002F65ED" w:rsidRPr="00FB0627">
        <w:t>S-4</w:t>
      </w:r>
      <w:r w:rsidR="007207E9" w:rsidRPr="00FB0627">
        <w:t xml:space="preserve">a, </w:t>
      </w:r>
      <w:r w:rsidR="002F65ED" w:rsidRPr="00FB0627">
        <w:t>S-4</w:t>
      </w:r>
      <w:r w:rsidR="00FC1E05" w:rsidRPr="00FB0627">
        <w:t xml:space="preserve">b, </w:t>
      </w:r>
      <w:r w:rsidR="002F65ED" w:rsidRPr="00FB0627">
        <w:t>S-4</w:t>
      </w:r>
      <w:r w:rsidR="00CF3083" w:rsidRPr="00FB0627">
        <w:t>c</w:t>
      </w:r>
      <w:r w:rsidR="00FC1E05" w:rsidRPr="00FB0627">
        <w:t xml:space="preserve">, </w:t>
      </w:r>
      <w:r w:rsidR="002F65ED" w:rsidRPr="00FB0627">
        <w:t>S-4</w:t>
      </w:r>
      <w:r w:rsidR="00FC1E05" w:rsidRPr="00FB0627">
        <w:t>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r>
        <w:t xml:space="preserve">, but was concentrated more toward the center of the </w:t>
      </w:r>
      <w:r w:rsidRPr="00F13E13">
        <w:rPr>
          <w:i/>
        </w:rPr>
        <w:t>θ</w:t>
      </w:r>
      <w:r>
        <w:t xml:space="preserve"> scale.  For the </w:t>
      </w:r>
      <w:r w:rsidR="008F5BBB">
        <w:t xml:space="preserve">test </w:t>
      </w:r>
      <w:r w:rsidR="002F65ED">
        <w:t xml:space="preserve">that </w:t>
      </w:r>
      <w:r w:rsidR="008F5BBB">
        <w:t xml:space="preserve">used the </w:t>
      </w:r>
      <w:r w:rsidR="002F65ED">
        <w:t>PI-NC</w:t>
      </w:r>
      <w:r w:rsidR="008F5BBB">
        <w:t xml:space="preserve"> </w:t>
      </w:r>
      <w:r w:rsidR="008F5BBB" w:rsidRPr="00FB0627">
        <w:t xml:space="preserve">routing </w:t>
      </w:r>
      <w:r w:rsidRPr="00FB0627">
        <w:t xml:space="preserve">(Figure </w:t>
      </w:r>
      <w:r w:rsidR="002F65ED" w:rsidRPr="00FB0627">
        <w:t>S-4</w:t>
      </w:r>
      <w:r w:rsidR="00486F00" w:rsidRPr="00FB0627">
        <w:t>e</w:t>
      </w:r>
      <w:r w:rsidR="007207E9" w:rsidRPr="00FB0627">
        <w:t xml:space="preserve">, </w:t>
      </w:r>
      <w:r w:rsidR="002F65ED" w:rsidRPr="00FB0627">
        <w:t>S-4</w:t>
      </w:r>
      <w:r w:rsidR="00486F00" w:rsidRPr="00FB0627">
        <w:t>f</w:t>
      </w:r>
      <w:r w:rsidRPr="00FB0627">
        <w:t>), the</w:t>
      </w:r>
      <w:r>
        <w:t xml:space="preserve"> same pattern was </w:t>
      </w:r>
      <w:r w:rsidR="008F5BBB">
        <w:t xml:space="preserve">not </w:t>
      </w:r>
      <w:r>
        <w:t>evident</w:t>
      </w:r>
      <w:r w:rsidR="00FC1E05">
        <w:t>, possibly due to</w:t>
      </w:r>
      <w:r w:rsidR="00AD08E0">
        <w:t xml:space="preserve"> the small number of routing errors in the extremes for the 1-3-3</w:t>
      </w:r>
      <w:r w:rsidR="00B5004D">
        <w:t xml:space="preserve"> and 1-3-4</w:t>
      </w:r>
      <w:r w:rsidR="00AD08E0">
        <w:t xml:space="preserve"> (</w:t>
      </w:r>
      <w:r w:rsidR="00AD08E0" w:rsidRPr="00361F04">
        <w:t>Figure</w:t>
      </w:r>
      <w:r w:rsidR="002A287D" w:rsidRPr="00361F04">
        <w:t>s</w:t>
      </w:r>
      <w:r w:rsidR="00AD08E0" w:rsidRPr="00361F04">
        <w:t xml:space="preserve"> </w:t>
      </w:r>
      <w:r w:rsidR="002F65ED" w:rsidRPr="00361F04">
        <w:t>S</w:t>
      </w:r>
      <w:r w:rsidR="002F65ED" w:rsidRPr="002A287D">
        <w:t>-4</w:t>
      </w:r>
      <w:r w:rsidR="00486F00" w:rsidRPr="002A287D">
        <w:t>e</w:t>
      </w:r>
      <w:r w:rsidR="00DD0EDE" w:rsidRPr="002A287D">
        <w:t xml:space="preserve"> and S-4f</w:t>
      </w:r>
      <w:r w:rsidR="00AD08E0" w:rsidRPr="002A287D">
        <w:t>)</w:t>
      </w:r>
      <w:r w:rsidR="00AD08E0">
        <w:t xml:space="preserve"> </w:t>
      </w:r>
      <w:r w:rsidR="00B5004D">
        <w:t xml:space="preserve">for </w:t>
      </w:r>
      <w:proofErr w:type="spellStart"/>
      <w:r w:rsidR="00B5004D">
        <w:t>simulees</w:t>
      </w:r>
      <w:proofErr w:type="spellEnd"/>
      <w:r w:rsidR="00B5004D">
        <w:t xml:space="preserve"> with </w:t>
      </w:r>
      <w:r w:rsidR="00AD08E0">
        <w:t>single routing errors</w:t>
      </w:r>
      <w:r w:rsidR="00A735BE">
        <w:t xml:space="preserve"> (dashed line)</w:t>
      </w:r>
      <w:r w:rsidR="00443350">
        <w:t>.</w:t>
      </w:r>
    </w:p>
    <w:p w14:paraId="49756517" w14:textId="3F9FDF46" w:rsidR="00395443" w:rsidRDefault="00395443" w:rsidP="00395443">
      <w:pPr>
        <w:rPr>
          <w:b/>
        </w:rPr>
      </w:pPr>
      <w:r w:rsidRPr="007F6BE2">
        <w:rPr>
          <w:b/>
        </w:rPr>
        <w:t>RMSE</w:t>
      </w:r>
      <w:r w:rsidR="00FA6018">
        <w:rPr>
          <w:b/>
        </w:rPr>
        <w:t xml:space="preserve"> Conditional on </w:t>
      </w:r>
      <w:r w:rsidR="00B707CC" w:rsidRPr="00B707CC">
        <w:rPr>
          <w:b/>
          <w:i/>
          <w:iCs/>
        </w:rPr>
        <w:sym w:font="Symbol" w:char="F071"/>
      </w:r>
    </w:p>
    <w:p w14:paraId="09F8D425" w14:textId="77777777" w:rsidR="00B707CC" w:rsidRPr="007F6BE2" w:rsidRDefault="00B707CC" w:rsidP="00395443">
      <w:pPr>
        <w:rPr>
          <w:b/>
        </w:rPr>
      </w:pPr>
    </w:p>
    <w:p w14:paraId="37B3FE78" w14:textId="23682DB6" w:rsidR="00395443" w:rsidRDefault="00395443" w:rsidP="003819F1">
      <w:pPr>
        <w:widowControl w:val="0"/>
        <w:spacing w:line="480" w:lineRule="auto"/>
        <w:ind w:firstLine="360"/>
      </w:pPr>
      <w:r w:rsidRPr="00C63A74">
        <w:t xml:space="preserve">Figure </w:t>
      </w:r>
      <w:r w:rsidR="008B754B" w:rsidRPr="00C63A74">
        <w:t>S-5</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w:t>
      </w:r>
      <w:r w:rsidR="00361F04">
        <w:t>E</w:t>
      </w:r>
      <w:r w:rsidRPr="00495F29">
        <w:t>s than 1-3-3 MSTs</w:t>
      </w:r>
      <w:r w:rsidR="00E74B51" w:rsidRPr="00495F29">
        <w:t xml:space="preserve"> </w:t>
      </w:r>
      <w:r w:rsidR="006C6597">
        <w:t xml:space="preserve">for the </w:t>
      </w:r>
      <w:r w:rsidR="002D3257">
        <w:t>MI</w:t>
      </w:r>
      <w:r w:rsidR="006C6597">
        <w:t xml:space="preserve"> routing </w:t>
      </w:r>
      <w:r w:rsidR="002A287D" w:rsidRPr="00C63A74">
        <w:t>(Figures S-5</w:t>
      </w:r>
      <w:r w:rsidR="00361F04">
        <w:t xml:space="preserve">b vs. </w:t>
      </w:r>
      <w:r w:rsidR="002A287D" w:rsidRPr="00C63A74">
        <w:t>S-5</w:t>
      </w:r>
      <w:r w:rsidR="00361F04">
        <w:t>a</w:t>
      </w:r>
      <w:r w:rsidR="002A287D">
        <w:t>)</w:t>
      </w:r>
      <w:r w:rsidR="002A287D" w:rsidRPr="00C63A74">
        <w:t xml:space="preserve"> </w:t>
      </w:r>
      <w:r w:rsidR="006C6597">
        <w:t xml:space="preserve">and </w:t>
      </w:r>
      <w:r w:rsidR="002D3257">
        <w:t>PI-</w:t>
      </w:r>
      <w:r w:rsidR="00E75213" w:rsidRPr="007A642A">
        <w:rPr>
          <w:i/>
          <w:iCs/>
        </w:rPr>
        <w:sym w:font="Symbol" w:char="F071"/>
      </w:r>
      <w:r w:rsidR="00E75213">
        <w:t xml:space="preserve"> </w:t>
      </w:r>
      <w:r w:rsidR="006C6597">
        <w:t xml:space="preserve"> routing</w:t>
      </w:r>
      <w:r w:rsidR="00282503">
        <w:t xml:space="preserve"> </w:t>
      </w:r>
      <w:r w:rsidR="00282503" w:rsidRPr="00C63A74">
        <w:t xml:space="preserve">and </w:t>
      </w:r>
      <w:r w:rsidR="002A287D">
        <w:t xml:space="preserve">(Figures </w:t>
      </w:r>
      <w:r w:rsidR="00282503" w:rsidRPr="00C63A74">
        <w:t>S-</w:t>
      </w:r>
      <w:r w:rsidR="00B0190D" w:rsidRPr="00C63A74">
        <w:t>5</w:t>
      </w:r>
      <w:r w:rsidR="00991D1C">
        <w:t>d</w:t>
      </w:r>
      <w:r w:rsidR="00282503" w:rsidRPr="00C63A74">
        <w:t xml:space="preserve"> </w:t>
      </w:r>
      <w:r w:rsidR="00361F04">
        <w:t xml:space="preserve">vs. </w:t>
      </w:r>
      <w:r w:rsidR="00282503" w:rsidRPr="00C63A74">
        <w:t>S-</w:t>
      </w:r>
      <w:r w:rsidR="00B0190D" w:rsidRPr="00C63A74">
        <w:t>5</w:t>
      </w:r>
      <w:r w:rsidR="00282503" w:rsidRPr="00C63A74">
        <w:t>c</w:t>
      </w:r>
      <w:r w:rsidR="00282503">
        <w:t>)</w:t>
      </w:r>
      <w:r w:rsidRPr="00495F29">
        <w:t>. A</w:t>
      </w:r>
      <w:r w:rsidR="006C6597">
        <w:t>dditional</w:t>
      </w:r>
      <w:r w:rsidRPr="00495F29">
        <w:t xml:space="preserve"> items in the </w:t>
      </w:r>
      <w:r w:rsidR="006C6597">
        <w:t>last</w:t>
      </w:r>
      <w:r w:rsidRPr="00495F29">
        <w:t xml:space="preserve"> stage </w:t>
      </w:r>
      <w:r w:rsidR="006C6597">
        <w:t>(</w:t>
      </w:r>
      <w:r w:rsidR="008A4C77">
        <w:t>“</w:t>
      </w:r>
      <w:r w:rsidR="006C6597">
        <w:t>increasing</w:t>
      </w:r>
      <w:r w:rsidR="008A4C77">
        <w:t>”</w:t>
      </w:r>
      <w:r w:rsidR="006C6597">
        <w:t>)</w:t>
      </w:r>
      <w:r w:rsidRPr="00495F29">
        <w:t xml:space="preserve"> led to smaller RMSEs at the extremes</w:t>
      </w:r>
      <w:r w:rsidR="00692151" w:rsidRPr="00495F29">
        <w:t xml:space="preserve"> for both 1-3-3 and 1-3-4 design</w:t>
      </w:r>
      <w:r w:rsidR="008A4C77">
        <w:t>s</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r w:rsidR="00867B55">
        <w:t>MI</w:t>
      </w:r>
      <w:r w:rsidR="006C6597">
        <w:t xml:space="preserve"> and </w:t>
      </w:r>
      <w:r w:rsidR="00867B55">
        <w:t>PI-</w:t>
      </w:r>
      <w:r w:rsidR="00867B55" w:rsidRPr="007A642A">
        <w:rPr>
          <w:i/>
          <w:iCs/>
        </w:rPr>
        <w:sym w:font="Symbol" w:char="F071"/>
      </w:r>
      <w:r w:rsidR="006C6597">
        <w:t xml:space="preserve"> </w:t>
      </w:r>
      <w:r w:rsidR="006C6597" w:rsidRPr="00C63A74">
        <w:lastRenderedPageBreak/>
        <w:t>routing</w:t>
      </w:r>
      <w:r w:rsidR="00904347" w:rsidRPr="00C63A74">
        <w:t xml:space="preserve"> (</w:t>
      </w:r>
      <w:r w:rsidR="004F79E2" w:rsidRPr="00C63A74">
        <w:t>Figures S-5b, S-5d</w:t>
      </w:r>
      <w:r w:rsidR="00904347" w:rsidRPr="00C63A74">
        <w:t>)</w:t>
      </w:r>
      <w:r w:rsidR="00922AC4" w:rsidRPr="00C63A74">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r w:rsidR="00867B55">
        <w:t xml:space="preserve">MI </w:t>
      </w:r>
      <w:r w:rsidR="001547D4">
        <w:t xml:space="preserve">and </w:t>
      </w:r>
      <w:r w:rsidR="00867B55">
        <w:t>PI-</w:t>
      </w:r>
      <w:r w:rsidR="004814D1" w:rsidRPr="007A642A">
        <w:rPr>
          <w:i/>
          <w:iCs/>
        </w:rPr>
        <w:sym w:font="Symbol" w:char="F071"/>
      </w:r>
      <w:r w:rsidR="001547D4">
        <w:t xml:space="preserve"> routing methods </w:t>
      </w:r>
      <w:r w:rsidR="001547D4" w:rsidRPr="00B80F38">
        <w:t xml:space="preserve">(Figures </w:t>
      </w:r>
      <w:r w:rsidR="004814D1" w:rsidRPr="00B80F38">
        <w:t>S-5</w:t>
      </w:r>
      <w:r w:rsidR="001547D4" w:rsidRPr="00B80F38">
        <w:t xml:space="preserve">a, </w:t>
      </w:r>
      <w:r w:rsidR="00F42711" w:rsidRPr="00B80F38">
        <w:t>S-5</w:t>
      </w:r>
      <w:r w:rsidR="001547D4" w:rsidRPr="00B80F38">
        <w:t xml:space="preserve">b, </w:t>
      </w:r>
      <w:r w:rsidR="00F42711" w:rsidRPr="00B80F38">
        <w:t>S-5</w:t>
      </w:r>
      <w:r w:rsidR="001547D4" w:rsidRPr="00B80F38">
        <w:t xml:space="preserve">c, </w:t>
      </w:r>
      <w:r w:rsidR="00F42711" w:rsidRPr="00B80F38">
        <w:t>S-5</w:t>
      </w:r>
      <w:r w:rsidR="001547D4" w:rsidRPr="00B80F38">
        <w:t>d)</w:t>
      </w:r>
      <w:r w:rsidRPr="00B80F38">
        <w:t>,</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w:t>
      </w:r>
      <w:r w:rsidR="00C4110D" w:rsidRPr="0041341E">
        <w:rPr>
          <w:i/>
          <w:iCs/>
        </w:rPr>
        <w:t>θ</w:t>
      </w:r>
      <w:r w:rsidR="001547D4">
        <w:t xml:space="preserve"> across conditions</w:t>
      </w:r>
      <w:r w:rsidR="00644127">
        <w:t>.</w:t>
      </w:r>
      <w:r w:rsidR="001547D4">
        <w:t xml:space="preserve"> Overall, the magnitude and shape of RMSEs were similar between the </w:t>
      </w:r>
      <w:r w:rsidR="00F42711">
        <w:t>MI</w:t>
      </w:r>
      <w:r w:rsidR="001547D4">
        <w:t xml:space="preserve"> and </w:t>
      </w:r>
      <w:r w:rsidR="00F42711">
        <w:t>PI</w:t>
      </w:r>
      <w:r w:rsidR="00FE2F9D">
        <w:t>-</w:t>
      </w:r>
      <w:r w:rsidR="00FE2F9D" w:rsidRPr="007A642A">
        <w:rPr>
          <w:i/>
          <w:iCs/>
        </w:rPr>
        <w:sym w:font="Symbol" w:char="F071"/>
      </w:r>
      <w:r w:rsidR="00FE2F9D">
        <w:t xml:space="preserve"> </w:t>
      </w:r>
      <w:r w:rsidR="001547D4">
        <w:t xml:space="preserve"> </w:t>
      </w:r>
      <w:r w:rsidR="00370567">
        <w:t xml:space="preserve">routing </w:t>
      </w:r>
      <w:r w:rsidR="001547D4">
        <w:t>methods</w:t>
      </w:r>
      <w:r w:rsidR="004F79E2">
        <w:t xml:space="preserve"> </w:t>
      </w:r>
      <w:r w:rsidR="004F79E2" w:rsidRPr="00B80F38">
        <w:t>(Figures S-5a, S-5b, S-5c, S-5d)</w:t>
      </w:r>
      <w:r w:rsidR="00370567" w:rsidRPr="00B80F38">
        <w:t>.</w:t>
      </w:r>
      <w:r w:rsidR="00370567">
        <w:t xml:space="preserve"> In comparison, </w:t>
      </w:r>
      <w:r w:rsidR="00FE2F9D">
        <w:t>PI-NC</w:t>
      </w:r>
      <w:r w:rsidR="00370567">
        <w:t xml:space="preserve"> routing</w:t>
      </w:r>
      <w:r w:rsidR="00C26B30">
        <w:t xml:space="preserve"> </w:t>
      </w:r>
      <w:r w:rsidR="00C26B30" w:rsidRPr="00B80F38">
        <w:t>(Figures S-5e, S-5f)</w:t>
      </w:r>
      <w:r w:rsidR="00370567">
        <w:t xml:space="preserve"> resulted in similar </w:t>
      </w:r>
      <w:r w:rsidR="00FE2F9D">
        <w:t xml:space="preserve">patterns </w:t>
      </w:r>
      <w:r w:rsidR="00370567">
        <w:t>but overall higher RMSEs.</w:t>
      </w:r>
    </w:p>
    <w:p w14:paraId="14C72A2E" w14:textId="258C2A90" w:rsidR="00395443" w:rsidRDefault="00395443" w:rsidP="00395443">
      <w:pPr>
        <w:rPr>
          <w:b/>
        </w:rPr>
      </w:pPr>
      <w:r w:rsidRPr="00FF4A18">
        <w:rPr>
          <w:b/>
        </w:rPr>
        <w:t>Mean SEM</w:t>
      </w:r>
      <w:r w:rsidR="00FA6018">
        <w:rPr>
          <w:b/>
        </w:rPr>
        <w:t xml:space="preserve"> Conditional on </w:t>
      </w:r>
      <w:r w:rsidR="00E75213" w:rsidRPr="00E75213">
        <w:rPr>
          <w:b/>
          <w:i/>
          <w:iCs/>
        </w:rPr>
        <w:sym w:font="Symbol" w:char="F071"/>
      </w:r>
    </w:p>
    <w:p w14:paraId="51073403" w14:textId="77777777" w:rsidR="00E75213" w:rsidRDefault="00E75213" w:rsidP="00395443">
      <w:pPr>
        <w:rPr>
          <w:b/>
        </w:rPr>
      </w:pPr>
    </w:p>
    <w:p w14:paraId="4CF44A63" w14:textId="481ECAE0" w:rsidR="00465997" w:rsidRDefault="00395443" w:rsidP="003819F1">
      <w:pPr>
        <w:widowControl w:val="0"/>
        <w:spacing w:line="480" w:lineRule="auto"/>
        <w:ind w:firstLine="720"/>
      </w:pPr>
      <w:r>
        <w:t xml:space="preserve">The conditional mean SEM for all conditions is displayed in </w:t>
      </w:r>
      <w:r w:rsidRPr="00B80F38">
        <w:t xml:space="preserve">Figure </w:t>
      </w:r>
      <w:r w:rsidR="00354BD4" w:rsidRPr="00B80F38">
        <w:t>S-6</w:t>
      </w:r>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014410">
        <w:rPr>
          <w:i/>
          <w:iCs/>
        </w:rPr>
        <w:t>θ</w:t>
      </w:r>
      <w:r w:rsidR="00500E1C">
        <w:t xml:space="preserve"> </w:t>
      </w:r>
      <w:r w:rsidR="00465997" w:rsidRPr="00F64B93">
        <w:t>scale, especially at the lower end</w:t>
      </w:r>
      <w:r w:rsidR="00F620CD">
        <w:t xml:space="preserve"> for </w:t>
      </w:r>
      <w:r w:rsidR="00CB713D">
        <w:t>MI</w:t>
      </w:r>
      <w:r w:rsidR="00F620CD">
        <w:t xml:space="preserve"> and </w:t>
      </w:r>
      <w:r w:rsidR="00CB713D">
        <w:t>PI-</w:t>
      </w:r>
      <w:r w:rsidR="005D00BE" w:rsidRPr="007A642A">
        <w:rPr>
          <w:i/>
          <w:iCs/>
        </w:rPr>
        <w:sym w:font="Symbol" w:char="F071"/>
      </w:r>
      <w:r w:rsidR="005D00BE">
        <w:t xml:space="preserve"> </w:t>
      </w:r>
      <w:r w:rsidR="00F620CD">
        <w:t xml:space="preserve"> routing and the higher end for </w:t>
      </w:r>
      <w:r w:rsidR="00D024A8">
        <w:t xml:space="preserve">PI-NC </w:t>
      </w:r>
      <w:r w:rsidR="00F620CD">
        <w:t>routing</w:t>
      </w:r>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w:t>
      </w:r>
      <w:r w:rsidR="00F620CD" w:rsidRPr="00B80F38">
        <w:t xml:space="preserve">Figures </w:t>
      </w:r>
      <w:r w:rsidR="006F1C01" w:rsidRPr="00B80F38">
        <w:t>S-6</w:t>
      </w:r>
      <w:r w:rsidR="003819F1" w:rsidRPr="00B80F38">
        <w:t>b</w:t>
      </w:r>
      <w:r w:rsidR="00F620CD" w:rsidRPr="00B80F38">
        <w:t xml:space="preserve">, </w:t>
      </w:r>
      <w:r w:rsidR="006F1C01" w:rsidRPr="00B80F38">
        <w:t>S-6d</w:t>
      </w:r>
      <w:r w:rsidR="00F620CD" w:rsidRPr="00B80F38">
        <w:t xml:space="preserve">, </w:t>
      </w:r>
      <w:r w:rsidR="006F1C01" w:rsidRPr="00B80F38">
        <w:t>S-6f</w:t>
      </w:r>
      <w:r w:rsidR="00F620CD" w:rsidRPr="00B80F38">
        <w:t>)</w:t>
      </w:r>
      <w:r w:rsidR="00474E86" w:rsidRPr="00495F29">
        <w:t xml:space="preserve"> </w:t>
      </w:r>
      <w:r w:rsidR="00465997" w:rsidRPr="00495F29">
        <w:t>tended to have smaller SEMs than the 1-3-3 designs</w:t>
      </w:r>
      <w:r w:rsidR="00474E86" w:rsidRPr="00495F29">
        <w:t xml:space="preserve"> </w:t>
      </w:r>
      <w:r w:rsidR="00474E86" w:rsidRPr="00B80F38">
        <w:t>(Figure</w:t>
      </w:r>
      <w:r w:rsidR="00F620CD" w:rsidRPr="00B80F38">
        <w:t>s</w:t>
      </w:r>
      <w:r w:rsidR="00474E86" w:rsidRPr="00B80F38">
        <w:t xml:space="preserve"> </w:t>
      </w:r>
      <w:r w:rsidR="006F1C01" w:rsidRPr="00B80F38">
        <w:t>S-6</w:t>
      </w:r>
      <w:r w:rsidR="003819F1" w:rsidRPr="00B80F38">
        <w:t>a</w:t>
      </w:r>
      <w:r w:rsidR="00F620CD" w:rsidRPr="00B80F38">
        <w:t xml:space="preserve">, </w:t>
      </w:r>
      <w:r w:rsidR="006F1C01" w:rsidRPr="00B80F38">
        <w:t>S-6</w:t>
      </w:r>
      <w:r w:rsidR="003819F1" w:rsidRPr="00B80F38">
        <w:t>c</w:t>
      </w:r>
      <w:r w:rsidR="00F620CD" w:rsidRPr="00B80F38">
        <w:t xml:space="preserve">, </w:t>
      </w:r>
      <w:r w:rsidR="006F1C01" w:rsidRPr="00B80F38">
        <w:t>S-6e</w:t>
      </w:r>
      <w:r w:rsidR="00474E86" w:rsidRPr="00B80F38">
        <w:t>)</w:t>
      </w:r>
      <w:r w:rsidR="00465997" w:rsidRPr="00B80F38">
        <w:t>.</w:t>
      </w:r>
      <w:r w:rsidR="00465997">
        <w:t xml:space="preserve"> Having more items allocated to later stages (</w:t>
      </w:r>
      <w:r w:rsidR="004402EF">
        <w:t>“</w:t>
      </w:r>
      <w:r w:rsidR="00AB69F4">
        <w:t>increasing</w:t>
      </w:r>
      <w:r w:rsidR="004402EF">
        <w:t>”</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r w:rsidR="0037447E" w:rsidRPr="007A642A">
        <w:rPr>
          <w:i/>
          <w:iCs/>
        </w:rPr>
        <w:sym w:font="Symbol" w:char="F071"/>
      </w:r>
      <w:r w:rsidR="0037447E">
        <w:t xml:space="preserve"> </w:t>
      </w:r>
      <w:r w:rsidR="00AE23FA">
        <w:t xml:space="preserve"> levels</w:t>
      </w:r>
      <w:r w:rsidR="004A2E0D">
        <w:t>,</w:t>
      </w:r>
      <w:r w:rsidR="00AE23FA">
        <w:t xml:space="preserve"> which sometimes resulted in unstable mean SEM estimates.</w:t>
      </w:r>
      <w:r w:rsidR="001E7722">
        <w:t xml:space="preserve"> Across routing methods, the </w:t>
      </w:r>
      <w:r w:rsidR="006F1C01">
        <w:t>MI</w:t>
      </w:r>
      <w:r w:rsidR="001E7722">
        <w:t xml:space="preserve"> and </w:t>
      </w:r>
      <w:r w:rsidR="006F1C01">
        <w:t>PI</w:t>
      </w:r>
      <w:r w:rsidR="001E7722">
        <w:t xml:space="preserve"> method</w:t>
      </w:r>
      <w:r w:rsidR="006F1C01">
        <w:t>s</w:t>
      </w:r>
      <w:r w:rsidR="001E7722">
        <w:t xml:space="preserve"> resulted in very similar magnitudes and </w:t>
      </w:r>
      <w:r w:rsidR="006F1C01">
        <w:t xml:space="preserve">pattern </w:t>
      </w:r>
      <w:r w:rsidR="001E7722">
        <w:t xml:space="preserve">of </w:t>
      </w:r>
      <w:r w:rsidR="00AB69F4">
        <w:t>SEMs</w:t>
      </w:r>
      <w:r w:rsidR="00691974">
        <w:t xml:space="preserve"> </w:t>
      </w:r>
      <w:r w:rsidR="00691974" w:rsidRPr="00AB178A">
        <w:t xml:space="preserve">(Figures S-6a, </w:t>
      </w:r>
      <w:r w:rsidR="00B80F38" w:rsidRPr="00AB178A">
        <w:t>S-6b,</w:t>
      </w:r>
      <w:r w:rsidR="00B80F38">
        <w:t xml:space="preserve"> </w:t>
      </w:r>
      <w:r w:rsidR="00691974" w:rsidRPr="00AB178A">
        <w:t>S-6c</w:t>
      </w:r>
      <w:r w:rsidR="00B80F38">
        <w:t>,</w:t>
      </w:r>
      <w:r w:rsidR="00691974" w:rsidRPr="00AB178A">
        <w:t xml:space="preserve"> S-6d)</w:t>
      </w:r>
      <w:r w:rsidR="001E7722" w:rsidRPr="00AB178A">
        <w:t>,</w:t>
      </w:r>
      <w:r w:rsidR="001E7722">
        <w:t xml:space="preserve"> with higher </w:t>
      </w:r>
      <w:r w:rsidR="00AB69F4">
        <w:t>SEMs</w:t>
      </w:r>
      <w:r w:rsidR="001E7722">
        <w:t xml:space="preserve"> at lower extreme levels of </w:t>
      </w:r>
      <w:r w:rsidR="005D00BE" w:rsidRPr="007A642A">
        <w:rPr>
          <w:i/>
          <w:iCs/>
        </w:rPr>
        <w:sym w:font="Symbol" w:char="F071"/>
      </w:r>
      <w:r w:rsidR="005D00BE">
        <w:t xml:space="preserve"> </w:t>
      </w:r>
      <w:r w:rsidR="004129C5">
        <w:t>.</w:t>
      </w:r>
      <w:r w:rsidR="001E7722">
        <w:t xml:space="preserve"> In comparison, </w:t>
      </w:r>
      <w:r w:rsidR="00E570CD">
        <w:t>PI-NC</w:t>
      </w:r>
      <w:r w:rsidR="001E7722">
        <w:t xml:space="preserve"> routing </w:t>
      </w:r>
      <w:r w:rsidR="00365BB1" w:rsidRPr="00B80F38">
        <w:t>(Figures S-6e, S-6f)</w:t>
      </w:r>
      <w:r w:rsidR="00365BB1">
        <w:t xml:space="preserve"> </w:t>
      </w:r>
      <w:r w:rsidR="001E7722">
        <w:t xml:space="preserve">resulted in the opposite </w:t>
      </w:r>
      <w:r w:rsidR="00E570CD">
        <w:t>pattern</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r w:rsidR="005D00BE" w:rsidRPr="007A642A">
        <w:rPr>
          <w:i/>
          <w:iCs/>
        </w:rPr>
        <w:sym w:font="Symbol" w:char="F071"/>
      </w:r>
      <w:r w:rsidR="005D00BE">
        <w:t xml:space="preserve"> </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b/>
        </w:rPr>
      </w:pPr>
      <w:r w:rsidRPr="0051144E">
        <w:rPr>
          <w:b/>
        </w:rPr>
        <w:t>Misrouting</w:t>
      </w:r>
    </w:p>
    <w:p w14:paraId="3FAF80EB" w14:textId="77777777" w:rsidR="0037447E" w:rsidRPr="0051144E" w:rsidRDefault="0037447E" w:rsidP="00552A67">
      <w:pPr>
        <w:widowControl w:val="0"/>
        <w:rPr>
          <w:b/>
        </w:rPr>
      </w:pPr>
    </w:p>
    <w:p w14:paraId="46AEDC5A" w14:textId="6BAE2F03" w:rsidR="00A84CAB"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w:t>
      </w:r>
      <w:r w:rsidR="00A57A43">
        <w:rPr>
          <w:rFonts w:ascii="Times New Roman" w:hAnsi="Times New Roman" w:cs="Times New Roman"/>
          <w:i w:val="0"/>
          <w:iCs w:val="0"/>
        </w:rPr>
        <w:t>“</w:t>
      </w:r>
      <w:r w:rsidR="007D778F">
        <w:rPr>
          <w:rFonts w:ascii="Times New Roman" w:hAnsi="Times New Roman" w:cs="Times New Roman"/>
          <w:i w:val="0"/>
          <w:iCs w:val="0"/>
        </w:rPr>
        <w:t>decreasing</w:t>
      </w:r>
      <w:r w:rsidR="00A57A43">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w:t>
      </w:r>
      <w:r w:rsidR="00046037">
        <w:rPr>
          <w:rFonts w:ascii="Times New Roman" w:hAnsi="Times New Roman" w:cs="Times New Roman"/>
          <w:i w:val="0"/>
          <w:iCs w:val="0"/>
        </w:rPr>
        <w:t>“</w:t>
      </w:r>
      <w:r w:rsidR="007D778F">
        <w:rPr>
          <w:rFonts w:ascii="Times New Roman" w:hAnsi="Times New Roman" w:cs="Times New Roman"/>
          <w:i w:val="0"/>
          <w:iCs w:val="0"/>
        </w:rPr>
        <w:t>increasing</w:t>
      </w:r>
      <w:r w:rsidR="00046037">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p>
    <w:p w14:paraId="28ADB892" w14:textId="31A0CB61" w:rsidR="00863264" w:rsidRPr="00552A67" w:rsidRDefault="008322EE" w:rsidP="00046037">
      <w:pPr>
        <w:pStyle w:val="Caption"/>
        <w:widowControl w:val="0"/>
        <w:spacing w:after="0" w:line="480" w:lineRule="auto"/>
        <w:ind w:firstLine="360"/>
        <w:jc w:val="left"/>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w:t>
      </w:r>
      <w:proofErr w:type="spellStart"/>
      <w:r w:rsidRPr="00552A67">
        <w:rPr>
          <w:rFonts w:ascii="Times New Roman" w:hAnsi="Times New Roman" w:cs="Times New Roman"/>
          <w:i w:val="0"/>
          <w:iCs w:val="0"/>
        </w:rPr>
        <w:t>simulee’s</w:t>
      </w:r>
      <w:proofErr w:type="spellEnd"/>
      <w:r w:rsidRPr="00552A67">
        <w:rPr>
          <w:rFonts w:ascii="Times New Roman" w:hAnsi="Times New Roman" w:cs="Times New Roman"/>
          <w:i w:val="0"/>
          <w:iCs w:val="0"/>
        </w:rPr>
        <w:t xml:space="preserve">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D53B7C">
        <w:rPr>
          <w:rFonts w:ascii="Times New Roman" w:hAnsi="Times New Roman" w:cs="Times New Roman"/>
          <w:i w:val="0"/>
          <w:iCs w:val="0"/>
        </w:rPr>
        <w:t>that</w:t>
      </w:r>
      <w:r w:rsidR="007D778F">
        <w:rPr>
          <w:rFonts w:ascii="Times New Roman" w:hAnsi="Times New Roman" w:cs="Times New Roman"/>
          <w:i w:val="0"/>
          <w:iCs w:val="0"/>
        </w:rPr>
        <w:t xml:space="preserve"> </w:t>
      </w:r>
      <w:r w:rsidR="008E46F3">
        <w:rPr>
          <w:rFonts w:ascii="Times New Roman" w:hAnsi="Times New Roman" w:cs="Times New Roman"/>
          <w:i w:val="0"/>
          <w:iCs w:val="0"/>
        </w:rPr>
        <w:t>observed in this study.</w:t>
      </w:r>
    </w:p>
    <w:p w14:paraId="57D29F27" w14:textId="601535CE"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to </w:t>
      </w:r>
      <w:r w:rsidR="00D14768">
        <w:t>a lesser</w:t>
      </w:r>
      <w:r w:rsidR="008322EE">
        <w:t xml:space="preserve"> extent, SEM.</w:t>
      </w:r>
      <w:r>
        <w:t xml:space="preserve"> </w:t>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r w:rsidR="003835AB">
        <w:t xml:space="preserve"> and </w:t>
      </w:r>
      <w:r w:rsidR="003835AB" w:rsidRPr="007A642A">
        <w:rPr>
          <w:i/>
          <w:iCs/>
        </w:rPr>
        <w:sym w:font="Symbol" w:char="F071"/>
      </w:r>
      <w:r w:rsidR="003835AB">
        <w:t xml:space="preserve"> levels</w:t>
      </w:r>
      <w:r w:rsidR="0051144E">
        <w:t xml:space="preserve">.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high </w:t>
      </w:r>
      <w:r w:rsidR="00291B67">
        <w:t xml:space="preserve">magnitudes </w:t>
      </w:r>
      <w:r w:rsidR="0051144E">
        <w:t>of bias</w:t>
      </w:r>
      <w:r w:rsidR="00291B67">
        <w:t xml:space="preserve"> (over-estimation at low levels of </w:t>
      </w:r>
      <w:r w:rsidR="00D611F0" w:rsidRPr="007A642A">
        <w:rPr>
          <w:i/>
          <w:iCs/>
        </w:rPr>
        <w:sym w:font="Symbol" w:char="F071"/>
      </w:r>
      <w:r w:rsidR="00D611F0">
        <w:t xml:space="preserve"> </w:t>
      </w:r>
      <w:r w:rsidR="00291B67">
        <w:t xml:space="preserve"> and under-estimation at high levels </w:t>
      </w:r>
      <w:proofErr w:type="gramStart"/>
      <w:r w:rsidR="00291B67">
        <w:t xml:space="preserve">of </w:t>
      </w:r>
      <w:r w:rsidR="00D611F0" w:rsidRPr="007A642A">
        <w:rPr>
          <w:i/>
          <w:iCs/>
        </w:rPr>
        <w:sym w:font="Symbol" w:char="F071"/>
      </w:r>
      <w:proofErr w:type="gramEnd"/>
      <w:r w:rsidR="00D611F0">
        <w:t xml:space="preserve"> </w:t>
      </w:r>
      <w:r w:rsidR="00291B67">
        <w:t xml:space="preserve">) </w:t>
      </w:r>
      <w:r w:rsidR="0051144E">
        <w:t xml:space="preserve"> whereas those who were not misrouted displayed bias in the opposite direction. </w:t>
      </w:r>
    </w:p>
    <w:p w14:paraId="27A020B4" w14:textId="4142885E"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 xml:space="preserve">y when the results were examined </w:t>
      </w:r>
      <w:r w:rsidRPr="00B337A8">
        <w:lastRenderedPageBreak/>
        <w:t>taking into account routing errors.</w:t>
      </w:r>
      <w:r w:rsidR="006562D6" w:rsidRPr="00B337A8">
        <w:t xml:space="preserve"> </w:t>
      </w:r>
      <w:r w:rsidRPr="00B337A8">
        <w:t xml:space="preserve">However, there was little difference in conditional SEM 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w:t>
      </w:r>
      <w:r w:rsidR="00223E60">
        <w:t xml:space="preserve">5 </w:t>
      </w:r>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estimates, and invalidates the SEM as an indicator of measurement precision.</w:t>
      </w:r>
    </w:p>
    <w:p w14:paraId="1B082AED" w14:textId="00120B75" w:rsidR="00F319DE" w:rsidRDefault="00F319DE" w:rsidP="006D44DF">
      <w:pPr>
        <w:widowControl w:val="0"/>
        <w:rPr>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w:t>
      </w:r>
      <w:r w:rsidR="008322EE" w:rsidRPr="00AB2AEE">
        <w:lastRenderedPageBreak/>
        <w:t xml:space="preserve">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55E6B6D3"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r w:rsidR="000B2BCE">
        <w:t xml:space="preserve">, </w:t>
      </w:r>
      <w:r>
        <w:t>or the population interval distribution method which utilizes known population score distributions of IRT or number</w:t>
      </w:r>
      <w:r w:rsidR="00CC0D7D">
        <w:t>-</w:t>
      </w:r>
      <w:r>
        <w:t xml:space="preserve">correct scores to create </w:t>
      </w:r>
      <w:r w:rsidR="00AD131B">
        <w:t>cut p</w:t>
      </w:r>
      <w:r w:rsidR="009D6579">
        <w:t xml:space="preserve">oint </w:t>
      </w:r>
      <w:r>
        <w:t>threshold</w:t>
      </w:r>
      <w:r w:rsidR="009D6579">
        <w:t>s</w:t>
      </w:r>
      <w:r>
        <w:t xml:space="preserve"> for routing. Across all metrics, the </w:t>
      </w:r>
      <w:r w:rsidRPr="000B2BCE">
        <w:t xml:space="preserve">population interval method </w:t>
      </w:r>
      <w:r w:rsidR="000B2BCE" w:rsidRPr="002564F3">
        <w:t xml:space="preserve">using </w:t>
      </w:r>
      <w:r w:rsidRPr="000B2BCE">
        <w:t>number</w:t>
      </w:r>
      <w:r w:rsidR="000B2BCE" w:rsidRPr="002564F3">
        <w:t>-</w:t>
      </w:r>
      <w:r w:rsidRPr="000B2BCE">
        <w:t xml:space="preserve">correct routing </w:t>
      </w:r>
      <w:r>
        <w:t xml:space="preserve">was outperformed by routing methods that utilized elements of IRT (i.e., maximum information and population interval distribution </w:t>
      </w:r>
      <w:r w:rsidR="0087712A" w:rsidRPr="005701AD">
        <w:rPr>
          <w:rFonts w:eastAsiaTheme="minorEastAsia"/>
        </w:rPr>
        <w:sym w:font="Symbol" w:char="F071"/>
      </w:r>
      <w:r w:rsidR="0087712A">
        <w:t xml:space="preserve"> </w:t>
      </w:r>
      <w:r>
        <w:t xml:space="preserve"> </w:t>
      </w:r>
      <w:proofErr w:type="spellStart"/>
      <w:r w:rsidR="00790F02">
        <w:lastRenderedPageBreak/>
        <w:t>cutscore</w:t>
      </w:r>
      <w:proofErr w:type="spellEnd"/>
      <w:r>
        <w:t xml:space="preserve"> routing methods), with one exception. In the case of </w:t>
      </w:r>
      <w:proofErr w:type="spellStart"/>
      <w:r>
        <w:t>simulees</w:t>
      </w:r>
      <w:proofErr w:type="spellEnd"/>
      <w:r>
        <w:t xml:space="preserve"> with two </w:t>
      </w:r>
      <w:r w:rsidR="009D6579">
        <w:t xml:space="preserve">path </w:t>
      </w:r>
      <w:r>
        <w:t>errors, population interval distribution routing appear</w:t>
      </w:r>
      <w:r w:rsidR="000B2BCE">
        <w:t>ed</w:t>
      </w:r>
      <w:r>
        <w:t xml:space="preserve"> to do better than maximum information routing. However, this </w:t>
      </w:r>
      <w:r w:rsidR="009D6579">
        <w:t xml:space="preserve">may be </w:t>
      </w:r>
      <w:r>
        <w:t xml:space="preserve">an artifact of where routing errors occur on the </w:t>
      </w:r>
      <w:r w:rsidR="00815C40" w:rsidRPr="007A642A">
        <w:rPr>
          <w:i/>
          <w:iCs/>
        </w:rPr>
        <w:sym w:font="Symbol" w:char="F071"/>
      </w:r>
      <w:r w:rsidR="00815C40">
        <w:t xml:space="preserve"> </w:t>
      </w:r>
      <w:r>
        <w:t xml:space="preserve"> spectrum; </w:t>
      </w:r>
      <w:proofErr w:type="spellStart"/>
      <w:r>
        <w:t>simulees</w:t>
      </w:r>
      <w:proofErr w:type="spellEnd"/>
      <w:r>
        <w:t xml:space="preserve"> with two errors who are routed with population interval distribution </w:t>
      </w:r>
      <w:r w:rsidR="00AD131B">
        <w:t>cut p</w:t>
      </w:r>
      <w:r>
        <w:t>oints are concentrated near the center of measurement space (</w:t>
      </w:r>
      <w:r w:rsidR="00815C40" w:rsidRPr="007A642A">
        <w:rPr>
          <w:i/>
          <w:iCs/>
        </w:rPr>
        <w:sym w:font="Symbol" w:char="F071"/>
      </w:r>
      <w:r w:rsidR="00815C40">
        <w:t xml:space="preserve"> </w:t>
      </w:r>
      <w:r>
        <w:t xml:space="preserve"> = </w:t>
      </w:r>
      <w:r w:rsidR="00815C40">
        <w:sym w:font="Symbol" w:char="F02D"/>
      </w:r>
      <w:r>
        <w:t xml:space="preserve">1 to 1) where greater item information </w:t>
      </w:r>
      <w:r w:rsidR="00815C40">
        <w:t xml:space="preserve">and </w:t>
      </w:r>
      <w:r>
        <w:t xml:space="preserve">better measurement precision exists. In contrast, </w:t>
      </w:r>
      <w:proofErr w:type="spellStart"/>
      <w:r>
        <w:t>simulees</w:t>
      </w:r>
      <w:proofErr w:type="spellEnd"/>
      <w:r>
        <w:t xml:space="preserve"> with two errors who are routed with the maximum information approach have a broader and more diffuse span across the </w:t>
      </w:r>
      <w:r w:rsidR="00844C71" w:rsidRPr="007A642A">
        <w:rPr>
          <w:i/>
          <w:iCs/>
        </w:rPr>
        <w:sym w:font="Symbol" w:char="F071"/>
      </w:r>
      <w:r w:rsidR="00844C71">
        <w:t xml:space="preserve"> </w:t>
      </w:r>
      <w:r>
        <w:t xml:space="preserve"> spectrum, perhaps reflecting the reality that examinee non-model fitting responses may exist at all levels of ability. Another concern with employing the population interval distribution </w:t>
      </w:r>
      <w:r w:rsidR="00790F02">
        <w:t>cutscore</w:t>
      </w:r>
      <w:r>
        <w:t>s</w:t>
      </w:r>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examined in this </w:t>
      </w:r>
      <w:r w:rsidR="000B2BCE">
        <w:t>study</w:t>
      </w:r>
      <w:r w:rsidR="00487E79">
        <w:t>, it is logical to assume that a mismatch between the choice of</w:t>
      </w:r>
      <w:r w:rsidR="00CA7EF6">
        <w:t xml:space="preserve"> population-derived</w:t>
      </w:r>
      <w:r w:rsidR="00487E79">
        <w:t xml:space="preserve"> score </w:t>
      </w:r>
      <w:r w:rsidR="00AD131B">
        <w:t>cut p</w:t>
      </w:r>
      <w:r w:rsidR="00487E79">
        <w:t>oints and the realized empirical distribution of scores would lead to additional error, both in terms of path routing and measurement</w:t>
      </w:r>
      <w:r w:rsidR="00CA7EF6">
        <w:t xml:space="preserve"> </w:t>
      </w:r>
      <w:r w:rsidR="000B2BCE">
        <w:t>precision</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5E8A6F07" w:rsidR="008322EE" w:rsidRPr="00E77CB2" w:rsidRDefault="008322EE" w:rsidP="00CA7EF6">
      <w:pPr>
        <w:widowControl w:val="0"/>
        <w:spacing w:line="480" w:lineRule="auto"/>
        <w:ind w:firstLine="360"/>
        <w:rPr>
          <w:iCs/>
        </w:rPr>
      </w:pPr>
      <w:r>
        <w:t xml:space="preserve">A possible limitation to this study was that no content balancing or item exposure control </w:t>
      </w:r>
      <w:r w:rsidR="00AE06FF">
        <w:lastRenderedPageBreak/>
        <w:t>beyond that</w:t>
      </w:r>
      <w:r w:rsidR="00775488">
        <w:t xml:space="preserve"> which is</w:t>
      </w:r>
      <w:r w:rsidR="00AE06FF">
        <w:t xml:space="preserve"> inherent in the form of MSTs </w:t>
      </w:r>
      <w:r>
        <w:t xml:space="preserve">was </w:t>
      </w:r>
      <w:r w:rsidR="00345DEC">
        <w:t>implemented</w:t>
      </w:r>
      <w:r w:rsidR="00775488">
        <w:t xml:space="preserve"> </w:t>
      </w:r>
      <w:r w:rsidR="00C6392F">
        <w:t xml:space="preserve">in the </w:t>
      </w:r>
      <w:r w:rsidR="00775488">
        <w:t>simulations</w:t>
      </w:r>
      <w:r w:rsidR="00AE06FF">
        <w:t xml:space="preserve"> or manipulated</w:t>
      </w:r>
      <w:r>
        <w:t xml:space="preserve">. In practice, these </w:t>
      </w:r>
      <w:r w:rsidR="00AE06FF">
        <w:t xml:space="preserve">additional </w:t>
      </w:r>
      <w:r>
        <w:t xml:space="preserve">constraints are often imposed </w:t>
      </w:r>
      <w:r w:rsidR="002E5350">
        <w:t xml:space="preserve">in some testing programs </w:t>
      </w:r>
      <w:r>
        <w:t>to ensure content coverage and test security</w:t>
      </w:r>
      <w:r w:rsidR="005A46E4">
        <w:t>, but in contrast to ite</w:t>
      </w:r>
      <w:r w:rsidR="000B2BCE">
        <w:t>m</w:t>
      </w:r>
      <w:r w:rsidR="005A46E4">
        <w:t>-by-item CAT these are usually 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r w:rsidR="00C534CD">
        <w:t>les</w:t>
      </w:r>
      <w:r w:rsidR="005A46E4">
        <w:t xml:space="preserve">s, </w:t>
      </w:r>
      <w:r w:rsidR="005907CC">
        <w:t>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who</w:t>
      </w:r>
      <w:r w:rsidR="000B2BCE">
        <w:t>se</w:t>
      </w:r>
      <w:r w:rsidR="00A97EC9">
        <w:t xml:space="preserve">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w:t>
      </w:r>
      <w:r w:rsidRPr="00AB2AEE">
        <w:lastRenderedPageBreak/>
        <w:t xml:space="preserve">individual differences rather than making pass-fail decisions, </w:t>
      </w:r>
      <w:r w:rsidR="00971773">
        <w:t xml:space="preserve">because </w:t>
      </w:r>
      <w:r w:rsidRPr="00AB2AEE">
        <w:t xml:space="preserve">the </w:t>
      </w:r>
      <w:r w:rsidRPr="00AB2AEE">
        <w:rPr>
          <w:i/>
        </w:rPr>
        <w:t>θ</w:t>
      </w:r>
      <w:r w:rsidRPr="00AB2AEE">
        <w:t xml:space="preserve"> estimates of 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23B5B6C1" w14:textId="77777777" w:rsidR="00C534CD" w:rsidRDefault="00C534CD" w:rsidP="006D44DF">
      <w:pPr>
        <w:jc w:val="center"/>
        <w:rPr>
          <w:b/>
        </w:rPr>
      </w:pPr>
    </w:p>
    <w:p w14:paraId="08D2478D" w14:textId="3697A020" w:rsidR="008322EE" w:rsidRPr="005F5FB7" w:rsidRDefault="004938CB" w:rsidP="00B12879">
      <w:pPr>
        <w:widowControl w:val="0"/>
        <w:spacing w:line="480" w:lineRule="auto"/>
        <w:ind w:left="720" w:hanging="720"/>
      </w:pPr>
      <w:hyperlink r:id="rId13"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4"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4938CB" w:rsidP="00B12879">
      <w:pPr>
        <w:widowControl w:val="0"/>
        <w:spacing w:line="480" w:lineRule="auto"/>
        <w:ind w:left="720" w:hanging="720"/>
      </w:pPr>
      <w:hyperlink r:id="rId15" w:history="1">
        <w:r w:rsidR="008322EE" w:rsidRPr="005F5FB7">
          <w:rPr>
            <w:rStyle w:val="Hyperlink"/>
            <w:color w:val="auto"/>
            <w:u w:val="none"/>
          </w:rPr>
          <w:t>Betz, N. E.</w:t>
        </w:r>
      </w:hyperlink>
      <w:r w:rsidR="008322EE" w:rsidRPr="005F5FB7">
        <w:t xml:space="preserve">, &amp; </w:t>
      </w:r>
      <w:hyperlink r:id="rId16" w:history="1">
        <w:r w:rsidR="008322EE" w:rsidRPr="005F5FB7">
          <w:rPr>
            <w:rStyle w:val="Hyperlink"/>
            <w:color w:val="auto"/>
            <w:u w:val="none"/>
          </w:rPr>
          <w:t>Weiss, D. J.</w:t>
        </w:r>
      </w:hyperlink>
      <w:r w:rsidR="008322EE" w:rsidRPr="005F5FB7">
        <w:t xml:space="preserve">. (1973). </w:t>
      </w:r>
      <w:hyperlink r:id="rId17"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4938CB" w:rsidP="00B12879">
      <w:pPr>
        <w:widowControl w:val="0"/>
        <w:spacing w:line="480" w:lineRule="auto"/>
        <w:ind w:left="720" w:hanging="720"/>
      </w:pPr>
      <w:hyperlink r:id="rId18" w:history="1">
        <w:r w:rsidR="008322EE" w:rsidRPr="005F5FB7">
          <w:rPr>
            <w:rStyle w:val="Hyperlink"/>
            <w:color w:val="auto"/>
            <w:u w:val="none"/>
          </w:rPr>
          <w:t>Betz, N. E.</w:t>
        </w:r>
      </w:hyperlink>
      <w:r w:rsidR="008322EE" w:rsidRPr="005F5FB7">
        <w:t xml:space="preserve">, &amp; </w:t>
      </w:r>
      <w:hyperlink r:id="rId19" w:history="1">
        <w:r w:rsidR="008322EE" w:rsidRPr="005F5FB7">
          <w:rPr>
            <w:rStyle w:val="Hyperlink"/>
            <w:color w:val="auto"/>
            <w:u w:val="none"/>
          </w:rPr>
          <w:t>Weiss, D. J.</w:t>
        </w:r>
      </w:hyperlink>
      <w:r w:rsidR="008322EE" w:rsidRPr="005F5FB7">
        <w:t xml:space="preserve">. (1974). </w:t>
      </w:r>
      <w:hyperlink r:id="rId20"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r w:rsidR="00D0707A">
        <w:rPr>
          <w:i/>
        </w:rPr>
        <w:t>s</w:t>
      </w:r>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4938CB" w:rsidP="00B12879">
      <w:pPr>
        <w:widowControl w:val="0"/>
        <w:spacing w:line="480" w:lineRule="auto"/>
        <w:ind w:left="720" w:hanging="720"/>
      </w:pPr>
      <w:hyperlink r:id="rId21" w:history="1">
        <w:r w:rsidR="008322EE" w:rsidRPr="005F5FB7">
          <w:rPr>
            <w:rStyle w:val="Hyperlink"/>
            <w:color w:val="auto"/>
            <w:u w:val="none"/>
          </w:rPr>
          <w:t>Cleary, T. A.</w:t>
        </w:r>
      </w:hyperlink>
      <w:r w:rsidR="008322EE" w:rsidRPr="005F5FB7">
        <w:t xml:space="preserve">, </w:t>
      </w:r>
      <w:hyperlink r:id="rId22" w:history="1">
        <w:r w:rsidR="008322EE" w:rsidRPr="005F5FB7">
          <w:rPr>
            <w:rStyle w:val="Hyperlink"/>
            <w:color w:val="auto"/>
            <w:u w:val="none"/>
          </w:rPr>
          <w:t>Linn, R. L.</w:t>
        </w:r>
      </w:hyperlink>
      <w:r w:rsidR="008322EE" w:rsidRPr="005F5FB7">
        <w:t xml:space="preserve">, &amp; </w:t>
      </w:r>
      <w:hyperlink r:id="rId23" w:history="1">
        <w:r w:rsidR="008322EE" w:rsidRPr="005F5FB7">
          <w:rPr>
            <w:rStyle w:val="Hyperlink"/>
            <w:color w:val="auto"/>
            <w:u w:val="none"/>
          </w:rPr>
          <w:t>Rock, D. A.</w:t>
        </w:r>
      </w:hyperlink>
      <w:r w:rsidR="008322EE" w:rsidRPr="005F5FB7">
        <w:t xml:space="preserve">. (1969). </w:t>
      </w:r>
      <w:hyperlink r:id="rId24"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102</w:t>
      </w:r>
    </w:p>
    <w:p w14:paraId="2ECD7C62" w14:textId="1BE5BCF4" w:rsidR="00A53A46" w:rsidRPr="005F5FB7" w:rsidRDefault="00A53A46" w:rsidP="00B12879">
      <w:pPr>
        <w:spacing w:line="480" w:lineRule="auto"/>
        <w:ind w:left="720" w:hanging="720"/>
      </w:pPr>
      <w:r w:rsidRPr="005F5FB7">
        <w:t xml:space="preserve">Jodoin, M. G., </w:t>
      </w:r>
      <w:proofErr w:type="spellStart"/>
      <w:r w:rsidRPr="005F5FB7">
        <w:t>Zenisky</w:t>
      </w:r>
      <w:proofErr w:type="spellEnd"/>
      <w:r w:rsidRPr="005F5FB7">
        <w:t xml:space="preserve">, A., &amp; Hambleton, R. K. (2006). Comparison of the psychometric </w:t>
      </w:r>
      <w:bookmarkStart w:id="6" w:name="_GoBack"/>
      <w:bookmarkEnd w:id="6"/>
      <w:r w:rsidRPr="005F5FB7">
        <w:t xml:space="preserve">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lastRenderedPageBreak/>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t xml:space="preserve">Larkin </w:t>
      </w:r>
      <w:hyperlink r:id="rId25" w:history="1">
        <w:r w:rsidR="008322EE" w:rsidRPr="005F5FB7">
          <w:rPr>
            <w:rStyle w:val="Hyperlink"/>
            <w:color w:val="auto"/>
            <w:u w:val="none"/>
          </w:rPr>
          <w:t>, K. C.</w:t>
        </w:r>
      </w:hyperlink>
      <w:r w:rsidR="008322EE" w:rsidRPr="005F5FB7">
        <w:t xml:space="preserve">, &amp; </w:t>
      </w:r>
      <w:hyperlink r:id="rId26" w:history="1">
        <w:r w:rsidR="008322EE" w:rsidRPr="005F5FB7">
          <w:rPr>
            <w:rStyle w:val="Hyperlink"/>
            <w:color w:val="auto"/>
            <w:u w:val="none"/>
          </w:rPr>
          <w:t>Weiss, D. J.</w:t>
        </w:r>
      </w:hyperlink>
      <w:r w:rsidR="008322EE" w:rsidRPr="005F5FB7">
        <w:t xml:space="preserve">. (1975). </w:t>
      </w:r>
      <w:hyperlink r:id="rId27"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4938CB" w:rsidP="00B12879">
      <w:pPr>
        <w:spacing w:line="480" w:lineRule="auto"/>
        <w:ind w:left="720" w:hanging="720"/>
      </w:pPr>
      <w:hyperlink r:id="rId28" w:history="1">
        <w:r w:rsidR="008322EE" w:rsidRPr="005F5FB7">
          <w:rPr>
            <w:rStyle w:val="Hyperlink"/>
            <w:color w:val="auto"/>
            <w:u w:val="none"/>
          </w:rPr>
          <w:t>Lord, F. M</w:t>
        </w:r>
      </w:hyperlink>
      <w:r w:rsidR="008322EE" w:rsidRPr="005F5FB7">
        <w:t xml:space="preserve">. (1974). </w:t>
      </w:r>
      <w:hyperlink r:id="rId29"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r w:rsidRPr="005F5FB7">
        <w:t xml:space="preserve">Luecht,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D., Yan, D., &amp; von Davier, A</w:t>
      </w:r>
      <w:proofErr w:type="gramStart"/>
      <w:r w:rsidRPr="00B31582">
        <w:rPr>
          <w:rFonts w:ascii="Times New Roman" w:eastAsiaTheme="minorHAnsi" w:hAnsi="Times New Roman" w:cs="Times New Roman"/>
        </w:rPr>
        <w:t>.(</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proofErr w:type="spellStart"/>
      <w:r w:rsidRPr="005F5FB7">
        <w:t>Oranje</w:t>
      </w:r>
      <w:proofErr w:type="spellEnd"/>
      <w:r w:rsidRPr="005F5FB7">
        <w:t xml:space="preserv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25BED873" w:rsidR="006B4B9D" w:rsidRPr="005F5FB7" w:rsidRDefault="006B4B9D" w:rsidP="00B12879">
      <w:pPr>
        <w:widowControl w:val="0"/>
        <w:spacing w:line="480" w:lineRule="auto"/>
        <w:ind w:left="720" w:hanging="720"/>
      </w:pPr>
      <w:r w:rsidRPr="005F5FB7">
        <w:lastRenderedPageBreak/>
        <w:t xml:space="preserve">Schnipke, D. L., &amp; Reese, L. M. (1999). </w:t>
      </w:r>
      <w:r w:rsidRPr="005F5FB7">
        <w:rPr>
          <w:i/>
        </w:rPr>
        <w:t xml:space="preserve">A </w:t>
      </w:r>
      <w:r w:rsidR="00E325F1">
        <w:rPr>
          <w:i/>
        </w:rPr>
        <w:t>c</w:t>
      </w:r>
      <w:r w:rsidRPr="005F5FB7">
        <w:rPr>
          <w:i/>
        </w:rPr>
        <w:t xml:space="preserve">omparison [of] </w:t>
      </w:r>
      <w:proofErr w:type="spellStart"/>
      <w:r w:rsidR="00E325F1">
        <w:rPr>
          <w:i/>
        </w:rPr>
        <w:t>t</w:t>
      </w:r>
      <w:r w:rsidRPr="005F5FB7">
        <w:rPr>
          <w:i/>
        </w:rPr>
        <w:t>estlet</w:t>
      </w:r>
      <w:proofErr w:type="spellEnd"/>
      <w:r w:rsidRPr="005F5FB7">
        <w:rPr>
          <w:i/>
        </w:rPr>
        <w:t>-</w:t>
      </w:r>
      <w:r w:rsidR="00E325F1">
        <w:rPr>
          <w:i/>
        </w:rPr>
        <w:t>b</w:t>
      </w:r>
      <w:r w:rsidRPr="005F5FB7">
        <w:rPr>
          <w:i/>
        </w:rPr>
        <w:t xml:space="preserve">ased </w:t>
      </w:r>
      <w:r w:rsidR="00E325F1">
        <w:rPr>
          <w:i/>
        </w:rPr>
        <w:t>t</w:t>
      </w:r>
      <w:r w:rsidRPr="005F5FB7">
        <w:rPr>
          <w:i/>
        </w:rPr>
        <w:t xml:space="preserve">est </w:t>
      </w:r>
      <w:r w:rsidR="00E325F1">
        <w:rPr>
          <w:i/>
        </w:rPr>
        <w:t>d</w:t>
      </w:r>
      <w:r w:rsidRPr="005F5FB7">
        <w:rPr>
          <w:i/>
        </w:rPr>
        <w:t xml:space="preserve">esigns for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w:t>
      </w:r>
      <w:r w:rsidRPr="005F5FB7">
        <w:t>Law School Admission Council Computerized Testing 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4EDBDA08" w:rsidR="006B4B9D" w:rsidRPr="005F5FB7" w:rsidRDefault="006B4B9D" w:rsidP="00B12879">
      <w:pPr>
        <w:spacing w:line="480" w:lineRule="auto"/>
        <w:ind w:left="720" w:hanging="720"/>
      </w:pPr>
      <w:r w:rsidRPr="005F5FB7">
        <w:t xml:space="preserve">Wang, K. (2017). </w:t>
      </w:r>
      <w:r w:rsidRPr="005F5FB7">
        <w:rPr>
          <w:i/>
        </w:rPr>
        <w:t xml:space="preserve">A </w:t>
      </w:r>
      <w:r w:rsidR="0047563A">
        <w:rPr>
          <w:i/>
        </w:rPr>
        <w:t>f</w:t>
      </w:r>
      <w:r w:rsidRPr="005F5FB7">
        <w:rPr>
          <w:i/>
        </w:rPr>
        <w:t xml:space="preserve">air </w:t>
      </w:r>
      <w:r w:rsidR="00E325F1">
        <w:rPr>
          <w:i/>
        </w:rPr>
        <w:t>c</w:t>
      </w:r>
      <w:r w:rsidRPr="005F5FB7">
        <w:rPr>
          <w:i/>
        </w:rPr>
        <w:t xml:space="preserve">omparison of the </w:t>
      </w:r>
      <w:r w:rsidR="00E325F1">
        <w:rPr>
          <w:i/>
        </w:rPr>
        <w:t>p</w:t>
      </w:r>
      <w:r w:rsidRPr="005F5FB7">
        <w:rPr>
          <w:i/>
        </w:rPr>
        <w:t xml:space="preserve">erformance of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and </w:t>
      </w:r>
      <w:r w:rsidR="00E325F1">
        <w:rPr>
          <w:i/>
        </w:rPr>
        <w:t>m</w:t>
      </w:r>
      <w:r w:rsidRPr="005F5FB7">
        <w:rPr>
          <w:i/>
        </w:rPr>
        <w:t xml:space="preserve">ultistage </w:t>
      </w:r>
      <w:r w:rsidR="00E325F1">
        <w:rPr>
          <w:i/>
        </w:rPr>
        <w:t>a</w:t>
      </w:r>
      <w:r w:rsidRPr="005F5FB7">
        <w:rPr>
          <w:i/>
        </w:rPr>
        <w:t xml:space="preserve">daptive </w:t>
      </w:r>
      <w:r w:rsidR="00E325F1">
        <w:rPr>
          <w:i/>
        </w:rPr>
        <w:t>t</w:t>
      </w:r>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4938CB" w:rsidP="00B12879">
      <w:pPr>
        <w:widowControl w:val="0"/>
        <w:spacing w:line="480" w:lineRule="auto"/>
        <w:ind w:left="720" w:hanging="720"/>
      </w:pPr>
      <w:hyperlink r:id="rId30" w:history="1">
        <w:r w:rsidR="008322EE" w:rsidRPr="005F5FB7">
          <w:rPr>
            <w:rStyle w:val="Hyperlink"/>
            <w:color w:val="auto"/>
            <w:u w:val="none"/>
          </w:rPr>
          <w:t>Weiss, D. J.</w:t>
        </w:r>
      </w:hyperlink>
      <w:r w:rsidR="008322EE" w:rsidRPr="005F5FB7">
        <w:t xml:space="preserve">, &amp; </w:t>
      </w:r>
      <w:hyperlink r:id="rId31" w:history="1">
        <w:r w:rsidR="008322EE" w:rsidRPr="005F5FB7">
          <w:rPr>
            <w:rStyle w:val="Hyperlink"/>
            <w:color w:val="auto"/>
            <w:u w:val="none"/>
          </w:rPr>
          <w:t>Betz, N. E.</w:t>
        </w:r>
      </w:hyperlink>
      <w:r w:rsidR="008322EE" w:rsidRPr="005F5FB7">
        <w:t xml:space="preserve">. (1973). </w:t>
      </w:r>
      <w:hyperlink r:id="rId32"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3"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11C92469" w:rsidR="00E23E87" w:rsidRDefault="00E23E87" w:rsidP="00B12879">
      <w:pPr>
        <w:spacing w:line="480" w:lineRule="auto"/>
        <w:ind w:left="720" w:hanging="720"/>
      </w:pPr>
      <w:r>
        <w:t xml:space="preserve">Weissman, A. (2014). </w:t>
      </w:r>
      <w:r w:rsidR="00C82853">
        <w:t xml:space="preserve">IRT-based multistage testing. </w:t>
      </w:r>
      <w:r w:rsidR="00F0741F" w:rsidRPr="007D6625">
        <w:t xml:space="preserve">In D. Yan, A. A. von Davier,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Davier, A. A., &amp; Lewis, C. (2014). </w:t>
      </w:r>
      <w:r w:rsidRPr="005F5FB7">
        <w:rPr>
          <w:i/>
        </w:rPr>
        <w:t>Computerized multistage testing: Theory and applications</w:t>
      </w:r>
      <w:r w:rsidRPr="005F5FB7">
        <w:t>. Boca Raton, FL: CRC Press.</w:t>
      </w:r>
    </w:p>
    <w:p w14:paraId="2480AFF2" w14:textId="6C868C62" w:rsidR="005615F4" w:rsidRDefault="005615F4" w:rsidP="00FB0A7E">
      <w:pPr>
        <w:spacing w:line="480" w:lineRule="auto"/>
        <w:ind w:left="720" w:hanging="720"/>
      </w:pPr>
      <w:proofErr w:type="spellStart"/>
      <w:r w:rsidRPr="00D17E4C">
        <w:lastRenderedPageBreak/>
        <w:t>Zenisky</w:t>
      </w:r>
      <w:proofErr w:type="spellEnd"/>
      <w:r w:rsidR="002E166B">
        <w:t>,</w:t>
      </w:r>
      <w:r w:rsidRPr="00D17E4C">
        <w:t xml:space="preserve"> A</w:t>
      </w:r>
      <w:r w:rsidR="002E166B">
        <w:t>.</w:t>
      </w:r>
      <w:r w:rsidR="00E24609">
        <w:t xml:space="preserve"> </w:t>
      </w:r>
      <w:r w:rsidRPr="00D17E4C">
        <w:t>L. Evaluati</w:t>
      </w:r>
      <w:r w:rsidR="002E166B">
        <w:t>ng the effects of several multi</w:t>
      </w:r>
      <w:r w:rsidRPr="00D17E4C">
        <w:t xml:space="preserve">-stage testing design variables on selected psychometric outcomes for certification and licensure assessment. </w:t>
      </w:r>
      <w:r w:rsidRPr="00D17E4C">
        <w:rPr>
          <w:i/>
          <w:iCs/>
        </w:rPr>
        <w:t>University of Massachusetts Amherst</w:t>
      </w:r>
      <w:r w:rsidRPr="00D17E4C">
        <w:t>; 2004.</w:t>
      </w:r>
    </w:p>
    <w:p w14:paraId="34E376E3" w14:textId="77777777" w:rsidR="005615F4" w:rsidRDefault="005615F4" w:rsidP="00B12879">
      <w:pPr>
        <w:spacing w:line="480" w:lineRule="auto"/>
        <w:ind w:left="720" w:hanging="720"/>
      </w:pPr>
    </w:p>
    <w:p w14:paraId="2B11C4DD" w14:textId="076DFEA8" w:rsidR="00A53A46" w:rsidRDefault="00A53A46" w:rsidP="00B12879">
      <w:pPr>
        <w:spacing w:line="480" w:lineRule="auto"/>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r w:rsidR="000213F0">
        <w:t>,</w:t>
      </w:r>
      <w:r w:rsidR="00E325F1">
        <w:t xml:space="preserve"> M.</w:t>
      </w:r>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A. A. von Davier,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Dave Weiss" w:date="2023-11-20T21:16:00Z" w:initials="DJW">
    <w:p w14:paraId="6E71199E" w14:textId="03BF6E6D" w:rsidR="0039127B" w:rsidRDefault="0039127B">
      <w:pPr>
        <w:pStyle w:val="CommentText"/>
      </w:pPr>
      <w:r>
        <w:rPr>
          <w:rStyle w:val="CommentReference"/>
        </w:rPr>
        <w:annotationRef/>
      </w:r>
      <w:r>
        <w:t>What I meant here was to use of “to” twice in this phrase.  Consistent with what you wrote previously in this paragraph, should one of the “to” be a vs.? (</w:t>
      </w:r>
      <w:proofErr w:type="gramStart"/>
      <w:r>
        <w:t>deleted</w:t>
      </w:r>
      <w:proofErr w:type="gramEnd"/>
      <w:r>
        <w:t xml:space="preserve"> what you added about bia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7119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C6DFA2" w16cex:dateUtc="2023-11-17T18:48:00Z"/>
  <w16cex:commentExtensible w16cex:durableId="164A9F48" w16cex:dateUtc="2023-11-20T14:38:00Z"/>
  <w16cex:commentExtensible w16cex:durableId="280B5B95" w16cex:dateUtc="2023-11-17T19:15:00Z"/>
  <w16cex:commentExtensible w16cex:durableId="7585BC91" w16cex:dateUtc="2023-11-20T19:40:00Z"/>
  <w16cex:commentExtensible w16cex:durableId="0009D8F5" w16cex:dateUtc="2023-11-17T19:24:00Z"/>
  <w16cex:commentExtensible w16cex:durableId="2144BD45" w16cex:dateUtc="2023-11-20T14:40:00Z"/>
  <w16cex:commentExtensible w16cex:durableId="21318D2B" w16cex:dateUtc="2023-11-17T19:28:00Z"/>
  <w16cex:commentExtensible w16cex:durableId="1B70B6B1" w16cex:dateUtc="2023-11-20T15:50:00Z"/>
  <w16cex:commentExtensible w16cex:durableId="4584AE21" w16cex:dateUtc="2023-11-17T21:47:00Z"/>
  <w16cex:commentExtensible w16cex:durableId="06B45336" w16cex:dateUtc="2023-11-20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F295A7" w16cid:durableId="17C6DFA2"/>
  <w16cid:commentId w16cid:paraId="3E5E4DCB" w16cid:durableId="164A9F48"/>
  <w16cid:commentId w16cid:paraId="7C553C58" w16cid:durableId="280B5B95"/>
  <w16cid:commentId w16cid:paraId="39D0FB55" w16cid:durableId="7585BC91"/>
  <w16cid:commentId w16cid:paraId="49BE0E1F" w16cid:durableId="0009D8F5"/>
  <w16cid:commentId w16cid:paraId="5B597A79" w16cid:durableId="2144BD45"/>
  <w16cid:commentId w16cid:paraId="05F23C7B" w16cid:durableId="21318D2B"/>
  <w16cid:commentId w16cid:paraId="4D829911" w16cid:durableId="1B70B6B1"/>
  <w16cid:commentId w16cid:paraId="6C68A004" w16cid:durableId="4584AE21"/>
  <w16cid:commentId w16cid:paraId="4E73DE7D" w16cid:durableId="06B4533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1F1D5A" w14:textId="77777777" w:rsidR="004938CB" w:rsidRDefault="004938CB">
      <w:r>
        <w:separator/>
      </w:r>
    </w:p>
    <w:p w14:paraId="4EB5B400" w14:textId="77777777" w:rsidR="004938CB" w:rsidRDefault="004938CB"/>
  </w:endnote>
  <w:endnote w:type="continuationSeparator" w:id="0">
    <w:p w14:paraId="1711E1F8" w14:textId="77777777" w:rsidR="004938CB" w:rsidRDefault="004938CB">
      <w:r>
        <w:continuationSeparator/>
      </w:r>
    </w:p>
    <w:p w14:paraId="24169B78" w14:textId="77777777" w:rsidR="004938CB" w:rsidRDefault="004938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L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0FDB7" w14:textId="77777777" w:rsidR="004938CB" w:rsidRDefault="004938CB">
      <w:r>
        <w:separator/>
      </w:r>
    </w:p>
    <w:p w14:paraId="57D206EF" w14:textId="77777777" w:rsidR="004938CB" w:rsidRDefault="004938CB"/>
  </w:footnote>
  <w:footnote w:type="continuationSeparator" w:id="0">
    <w:p w14:paraId="30B84B31" w14:textId="77777777" w:rsidR="004938CB" w:rsidRDefault="004938CB">
      <w:r>
        <w:continuationSeparator/>
      </w:r>
    </w:p>
    <w:p w14:paraId="29295AEA" w14:textId="77777777" w:rsidR="004938CB" w:rsidRDefault="004938C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AE30" w14:textId="099A0A05" w:rsidR="0039127B" w:rsidRDefault="004938CB">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9127B">
          <w:rPr>
            <w:rStyle w:val="Strong"/>
          </w:rPr>
          <w:t>Routing errors in MSt</w:t>
        </w:r>
      </w:sdtContent>
    </w:sdt>
    <w:r w:rsidR="0039127B">
      <w:rPr>
        <w:rStyle w:val="Strong"/>
      </w:rPr>
      <w:ptab w:relativeTo="margin" w:alignment="right" w:leader="none"/>
    </w:r>
    <w:r w:rsidR="0039127B">
      <w:rPr>
        <w:rStyle w:val="Strong"/>
      </w:rPr>
      <w:fldChar w:fldCharType="begin"/>
    </w:r>
    <w:r w:rsidR="0039127B">
      <w:rPr>
        <w:rStyle w:val="Strong"/>
      </w:rPr>
      <w:instrText xml:space="preserve"> PAGE   \* MERGEFORMAT </w:instrText>
    </w:r>
    <w:r w:rsidR="0039127B">
      <w:rPr>
        <w:rStyle w:val="Strong"/>
      </w:rPr>
      <w:fldChar w:fldCharType="separate"/>
    </w:r>
    <w:r w:rsidR="00A927EB">
      <w:rPr>
        <w:rStyle w:val="Strong"/>
        <w:noProof/>
      </w:rPr>
      <w:t>27</w:t>
    </w:r>
    <w:r w:rsidR="0039127B">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5090B" w14:textId="2E0249C3" w:rsidR="0039127B" w:rsidRDefault="0039127B">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927EB">
      <w:rPr>
        <w:rStyle w:val="Strong"/>
        <w:noProof/>
      </w:rPr>
      <w:t>19</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E684F20"/>
    <w:multiLevelType w:val="hybridMultilevel"/>
    <w:tmpl w:val="A7E82014"/>
    <w:lvl w:ilvl="0" w:tplc="FDFC5148">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e Weiss">
    <w15:presenceInfo w15:providerId="None" w15:userId="Dave Wei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4410"/>
    <w:rsid w:val="00014DF0"/>
    <w:rsid w:val="00015439"/>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037"/>
    <w:rsid w:val="00046710"/>
    <w:rsid w:val="0005304B"/>
    <w:rsid w:val="000532EA"/>
    <w:rsid w:val="00057DF2"/>
    <w:rsid w:val="00060FCB"/>
    <w:rsid w:val="00061539"/>
    <w:rsid w:val="000615D6"/>
    <w:rsid w:val="00061F4C"/>
    <w:rsid w:val="00064612"/>
    <w:rsid w:val="00065CF3"/>
    <w:rsid w:val="00067741"/>
    <w:rsid w:val="00070B36"/>
    <w:rsid w:val="00070E62"/>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1AAC"/>
    <w:rsid w:val="00123DB6"/>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0618"/>
    <w:rsid w:val="00162C6E"/>
    <w:rsid w:val="00165419"/>
    <w:rsid w:val="00165FB2"/>
    <w:rsid w:val="00166A93"/>
    <w:rsid w:val="001712DA"/>
    <w:rsid w:val="00172B31"/>
    <w:rsid w:val="00172D15"/>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87557"/>
    <w:rsid w:val="001907CD"/>
    <w:rsid w:val="00190D6A"/>
    <w:rsid w:val="00193E47"/>
    <w:rsid w:val="001954BE"/>
    <w:rsid w:val="00197120"/>
    <w:rsid w:val="001A026E"/>
    <w:rsid w:val="001A195A"/>
    <w:rsid w:val="001A3A56"/>
    <w:rsid w:val="001A41B6"/>
    <w:rsid w:val="001A461E"/>
    <w:rsid w:val="001A50AE"/>
    <w:rsid w:val="001A56F6"/>
    <w:rsid w:val="001A5778"/>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BDC"/>
    <w:rsid w:val="001E0EF5"/>
    <w:rsid w:val="001E1C92"/>
    <w:rsid w:val="001E3112"/>
    <w:rsid w:val="001E3973"/>
    <w:rsid w:val="001E520A"/>
    <w:rsid w:val="001E6C37"/>
    <w:rsid w:val="001E75E1"/>
    <w:rsid w:val="001E7722"/>
    <w:rsid w:val="001E78FE"/>
    <w:rsid w:val="001F09B0"/>
    <w:rsid w:val="001F17B8"/>
    <w:rsid w:val="001F206C"/>
    <w:rsid w:val="001F2F44"/>
    <w:rsid w:val="001F2F73"/>
    <w:rsid w:val="001F3511"/>
    <w:rsid w:val="001F4243"/>
    <w:rsid w:val="001F480E"/>
    <w:rsid w:val="001F4D7C"/>
    <w:rsid w:val="001F644B"/>
    <w:rsid w:val="001F6D9A"/>
    <w:rsid w:val="001F6E1E"/>
    <w:rsid w:val="001F78C0"/>
    <w:rsid w:val="00200C1D"/>
    <w:rsid w:val="0020114F"/>
    <w:rsid w:val="00201537"/>
    <w:rsid w:val="002043C5"/>
    <w:rsid w:val="002047D0"/>
    <w:rsid w:val="00204B4D"/>
    <w:rsid w:val="002050EA"/>
    <w:rsid w:val="00210E03"/>
    <w:rsid w:val="002117D5"/>
    <w:rsid w:val="00212D5A"/>
    <w:rsid w:val="00213090"/>
    <w:rsid w:val="00213618"/>
    <w:rsid w:val="0021559A"/>
    <w:rsid w:val="00215D8D"/>
    <w:rsid w:val="002172B3"/>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6B02"/>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64F3"/>
    <w:rsid w:val="00257935"/>
    <w:rsid w:val="0025796A"/>
    <w:rsid w:val="002604C7"/>
    <w:rsid w:val="002619C3"/>
    <w:rsid w:val="00262BBE"/>
    <w:rsid w:val="00262D59"/>
    <w:rsid w:val="00263BD3"/>
    <w:rsid w:val="00263D7A"/>
    <w:rsid w:val="00263D93"/>
    <w:rsid w:val="002654CE"/>
    <w:rsid w:val="00265776"/>
    <w:rsid w:val="00265F35"/>
    <w:rsid w:val="00267140"/>
    <w:rsid w:val="00267CC1"/>
    <w:rsid w:val="00267E05"/>
    <w:rsid w:val="002718AC"/>
    <w:rsid w:val="00271942"/>
    <w:rsid w:val="00272C42"/>
    <w:rsid w:val="00275D7C"/>
    <w:rsid w:val="00276403"/>
    <w:rsid w:val="002774A0"/>
    <w:rsid w:val="002778E4"/>
    <w:rsid w:val="00282503"/>
    <w:rsid w:val="00283391"/>
    <w:rsid w:val="00284BE4"/>
    <w:rsid w:val="00285819"/>
    <w:rsid w:val="00286382"/>
    <w:rsid w:val="00286B94"/>
    <w:rsid w:val="002878D1"/>
    <w:rsid w:val="00287B01"/>
    <w:rsid w:val="00290036"/>
    <w:rsid w:val="00290211"/>
    <w:rsid w:val="00291B67"/>
    <w:rsid w:val="00291D93"/>
    <w:rsid w:val="00292E57"/>
    <w:rsid w:val="002935CA"/>
    <w:rsid w:val="002938A4"/>
    <w:rsid w:val="00294215"/>
    <w:rsid w:val="00295D6F"/>
    <w:rsid w:val="0029602E"/>
    <w:rsid w:val="00296659"/>
    <w:rsid w:val="00297557"/>
    <w:rsid w:val="002A013E"/>
    <w:rsid w:val="002A287D"/>
    <w:rsid w:val="002A2A2C"/>
    <w:rsid w:val="002A35E4"/>
    <w:rsid w:val="002A36E3"/>
    <w:rsid w:val="002A3ED1"/>
    <w:rsid w:val="002A446A"/>
    <w:rsid w:val="002A5819"/>
    <w:rsid w:val="002A5918"/>
    <w:rsid w:val="002A6A1F"/>
    <w:rsid w:val="002A78A1"/>
    <w:rsid w:val="002B3A67"/>
    <w:rsid w:val="002B3D90"/>
    <w:rsid w:val="002B4117"/>
    <w:rsid w:val="002B5DF8"/>
    <w:rsid w:val="002B6995"/>
    <w:rsid w:val="002B72A5"/>
    <w:rsid w:val="002C01E4"/>
    <w:rsid w:val="002C04BF"/>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166B"/>
    <w:rsid w:val="002E24CA"/>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4A5D"/>
    <w:rsid w:val="0030617B"/>
    <w:rsid w:val="003064AE"/>
    <w:rsid w:val="00307630"/>
    <w:rsid w:val="00310851"/>
    <w:rsid w:val="00311305"/>
    <w:rsid w:val="00311C6B"/>
    <w:rsid w:val="00311CA1"/>
    <w:rsid w:val="00311F73"/>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73C"/>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1F04"/>
    <w:rsid w:val="00362A6B"/>
    <w:rsid w:val="003639BB"/>
    <w:rsid w:val="00364C59"/>
    <w:rsid w:val="00364D8B"/>
    <w:rsid w:val="00365BB1"/>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282"/>
    <w:rsid w:val="003835AB"/>
    <w:rsid w:val="0038383B"/>
    <w:rsid w:val="00383C41"/>
    <w:rsid w:val="00383DD0"/>
    <w:rsid w:val="00386B9B"/>
    <w:rsid w:val="003871DD"/>
    <w:rsid w:val="00390429"/>
    <w:rsid w:val="0039127B"/>
    <w:rsid w:val="00392830"/>
    <w:rsid w:val="00392A9B"/>
    <w:rsid w:val="0039444F"/>
    <w:rsid w:val="00394E79"/>
    <w:rsid w:val="00395443"/>
    <w:rsid w:val="00395BDE"/>
    <w:rsid w:val="00396003"/>
    <w:rsid w:val="0039631A"/>
    <w:rsid w:val="00396C53"/>
    <w:rsid w:val="003A0308"/>
    <w:rsid w:val="003A07C4"/>
    <w:rsid w:val="003A0D45"/>
    <w:rsid w:val="003A110B"/>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0F47"/>
    <w:rsid w:val="003E1D97"/>
    <w:rsid w:val="003E2668"/>
    <w:rsid w:val="003E2EC9"/>
    <w:rsid w:val="003E3884"/>
    <w:rsid w:val="003E4C3B"/>
    <w:rsid w:val="003F165D"/>
    <w:rsid w:val="003F1D19"/>
    <w:rsid w:val="003F22F3"/>
    <w:rsid w:val="003F2324"/>
    <w:rsid w:val="003F387F"/>
    <w:rsid w:val="003F406E"/>
    <w:rsid w:val="003F5878"/>
    <w:rsid w:val="003F6040"/>
    <w:rsid w:val="003F7DE4"/>
    <w:rsid w:val="0040132B"/>
    <w:rsid w:val="0040254D"/>
    <w:rsid w:val="00403901"/>
    <w:rsid w:val="00403B0A"/>
    <w:rsid w:val="00407F7D"/>
    <w:rsid w:val="0041077F"/>
    <w:rsid w:val="004120C6"/>
    <w:rsid w:val="004129C5"/>
    <w:rsid w:val="0041341E"/>
    <w:rsid w:val="0041367B"/>
    <w:rsid w:val="00414561"/>
    <w:rsid w:val="00414BD0"/>
    <w:rsid w:val="0041727D"/>
    <w:rsid w:val="004175BB"/>
    <w:rsid w:val="004200DE"/>
    <w:rsid w:val="00420B3C"/>
    <w:rsid w:val="00420D34"/>
    <w:rsid w:val="00422EDE"/>
    <w:rsid w:val="004233F1"/>
    <w:rsid w:val="00423DBC"/>
    <w:rsid w:val="004246C3"/>
    <w:rsid w:val="004259CF"/>
    <w:rsid w:val="00425E39"/>
    <w:rsid w:val="00430193"/>
    <w:rsid w:val="004314C1"/>
    <w:rsid w:val="004316A1"/>
    <w:rsid w:val="0043373E"/>
    <w:rsid w:val="004347C5"/>
    <w:rsid w:val="00434FF7"/>
    <w:rsid w:val="00435595"/>
    <w:rsid w:val="004369CB"/>
    <w:rsid w:val="004400BD"/>
    <w:rsid w:val="004402EF"/>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592E"/>
    <w:rsid w:val="00456DB3"/>
    <w:rsid w:val="00456EA1"/>
    <w:rsid w:val="00461100"/>
    <w:rsid w:val="004613B9"/>
    <w:rsid w:val="00462872"/>
    <w:rsid w:val="00462E21"/>
    <w:rsid w:val="0046475F"/>
    <w:rsid w:val="004650C5"/>
    <w:rsid w:val="00465997"/>
    <w:rsid w:val="00466198"/>
    <w:rsid w:val="00466EF7"/>
    <w:rsid w:val="0046705E"/>
    <w:rsid w:val="00472022"/>
    <w:rsid w:val="00472278"/>
    <w:rsid w:val="00473291"/>
    <w:rsid w:val="00473C13"/>
    <w:rsid w:val="00474952"/>
    <w:rsid w:val="00474DCA"/>
    <w:rsid w:val="00474E86"/>
    <w:rsid w:val="0047563A"/>
    <w:rsid w:val="00476C3A"/>
    <w:rsid w:val="00476DB8"/>
    <w:rsid w:val="0047752A"/>
    <w:rsid w:val="004805A3"/>
    <w:rsid w:val="00480A3D"/>
    <w:rsid w:val="004814D1"/>
    <w:rsid w:val="00481A2B"/>
    <w:rsid w:val="00482681"/>
    <w:rsid w:val="004851A0"/>
    <w:rsid w:val="004853FB"/>
    <w:rsid w:val="00486F00"/>
    <w:rsid w:val="004877F6"/>
    <w:rsid w:val="00487E79"/>
    <w:rsid w:val="0049007C"/>
    <w:rsid w:val="004938CB"/>
    <w:rsid w:val="00493E83"/>
    <w:rsid w:val="004949AE"/>
    <w:rsid w:val="0049536C"/>
    <w:rsid w:val="00495F29"/>
    <w:rsid w:val="0049621C"/>
    <w:rsid w:val="004979A5"/>
    <w:rsid w:val="004A1B79"/>
    <w:rsid w:val="004A1CA5"/>
    <w:rsid w:val="004A2001"/>
    <w:rsid w:val="004A28B5"/>
    <w:rsid w:val="004A2E0D"/>
    <w:rsid w:val="004A6CAF"/>
    <w:rsid w:val="004A7ED4"/>
    <w:rsid w:val="004B0C8E"/>
    <w:rsid w:val="004B11A8"/>
    <w:rsid w:val="004B7AC2"/>
    <w:rsid w:val="004C19F6"/>
    <w:rsid w:val="004C30CE"/>
    <w:rsid w:val="004C4363"/>
    <w:rsid w:val="004C4A11"/>
    <w:rsid w:val="004C5A66"/>
    <w:rsid w:val="004C5B4D"/>
    <w:rsid w:val="004C69C4"/>
    <w:rsid w:val="004C7FF8"/>
    <w:rsid w:val="004D0289"/>
    <w:rsid w:val="004D09E5"/>
    <w:rsid w:val="004D10B6"/>
    <w:rsid w:val="004D11B9"/>
    <w:rsid w:val="004D24C6"/>
    <w:rsid w:val="004D37DC"/>
    <w:rsid w:val="004D4F18"/>
    <w:rsid w:val="004D4FB9"/>
    <w:rsid w:val="004D5240"/>
    <w:rsid w:val="004D60AB"/>
    <w:rsid w:val="004D6A1F"/>
    <w:rsid w:val="004D7A31"/>
    <w:rsid w:val="004E1AE6"/>
    <w:rsid w:val="004E3C8C"/>
    <w:rsid w:val="004E6544"/>
    <w:rsid w:val="004E67B8"/>
    <w:rsid w:val="004E6EF2"/>
    <w:rsid w:val="004E7AB7"/>
    <w:rsid w:val="004F1F10"/>
    <w:rsid w:val="004F4BD4"/>
    <w:rsid w:val="004F4F64"/>
    <w:rsid w:val="004F5076"/>
    <w:rsid w:val="004F51FB"/>
    <w:rsid w:val="004F79E2"/>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1AF"/>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161"/>
    <w:rsid w:val="00527D0A"/>
    <w:rsid w:val="00530679"/>
    <w:rsid w:val="00532209"/>
    <w:rsid w:val="0053248C"/>
    <w:rsid w:val="0053249F"/>
    <w:rsid w:val="00532D53"/>
    <w:rsid w:val="00533557"/>
    <w:rsid w:val="005341F4"/>
    <w:rsid w:val="00535051"/>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B2B"/>
    <w:rsid w:val="00557ECE"/>
    <w:rsid w:val="005601D6"/>
    <w:rsid w:val="005615F4"/>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0E66"/>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AE6"/>
    <w:rsid w:val="005D7C47"/>
    <w:rsid w:val="005D7F5E"/>
    <w:rsid w:val="005E03D0"/>
    <w:rsid w:val="005E0609"/>
    <w:rsid w:val="005E0FA8"/>
    <w:rsid w:val="005E1C3A"/>
    <w:rsid w:val="005E371F"/>
    <w:rsid w:val="005E4522"/>
    <w:rsid w:val="005E4C51"/>
    <w:rsid w:val="005E55D4"/>
    <w:rsid w:val="005E57CE"/>
    <w:rsid w:val="005E7DB0"/>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457B3"/>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76639"/>
    <w:rsid w:val="00681683"/>
    <w:rsid w:val="0068231A"/>
    <w:rsid w:val="00683637"/>
    <w:rsid w:val="0068400C"/>
    <w:rsid w:val="006848DF"/>
    <w:rsid w:val="00685334"/>
    <w:rsid w:val="00685653"/>
    <w:rsid w:val="006866FC"/>
    <w:rsid w:val="00686C30"/>
    <w:rsid w:val="00686FFF"/>
    <w:rsid w:val="00690563"/>
    <w:rsid w:val="00691974"/>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D7569"/>
    <w:rsid w:val="006E259F"/>
    <w:rsid w:val="006E25EE"/>
    <w:rsid w:val="006E3B8E"/>
    <w:rsid w:val="006E3C13"/>
    <w:rsid w:val="006E3DD8"/>
    <w:rsid w:val="006E3E64"/>
    <w:rsid w:val="006E5011"/>
    <w:rsid w:val="006E530C"/>
    <w:rsid w:val="006F015E"/>
    <w:rsid w:val="006F143D"/>
    <w:rsid w:val="006F152C"/>
    <w:rsid w:val="006F1C01"/>
    <w:rsid w:val="006F485B"/>
    <w:rsid w:val="006F48A9"/>
    <w:rsid w:val="006F499D"/>
    <w:rsid w:val="006F557B"/>
    <w:rsid w:val="006F5FA0"/>
    <w:rsid w:val="00700AA1"/>
    <w:rsid w:val="007042D1"/>
    <w:rsid w:val="007045A2"/>
    <w:rsid w:val="00705A0B"/>
    <w:rsid w:val="00706729"/>
    <w:rsid w:val="007071FE"/>
    <w:rsid w:val="00710E27"/>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13EB"/>
    <w:rsid w:val="0077351B"/>
    <w:rsid w:val="00773AE9"/>
    <w:rsid w:val="007746A7"/>
    <w:rsid w:val="00775488"/>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0F02"/>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50C"/>
    <w:rsid w:val="007B379F"/>
    <w:rsid w:val="007B5113"/>
    <w:rsid w:val="007C0E75"/>
    <w:rsid w:val="007C1771"/>
    <w:rsid w:val="007C25E5"/>
    <w:rsid w:val="007C5F64"/>
    <w:rsid w:val="007C6127"/>
    <w:rsid w:val="007C61CC"/>
    <w:rsid w:val="007C748A"/>
    <w:rsid w:val="007C7862"/>
    <w:rsid w:val="007D07EC"/>
    <w:rsid w:val="007D2718"/>
    <w:rsid w:val="007D2B57"/>
    <w:rsid w:val="007D45D1"/>
    <w:rsid w:val="007D46B1"/>
    <w:rsid w:val="007D581A"/>
    <w:rsid w:val="007D597D"/>
    <w:rsid w:val="007D6625"/>
    <w:rsid w:val="007D66AB"/>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12F5"/>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5ABA"/>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21D5"/>
    <w:rsid w:val="008A4C77"/>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19D6"/>
    <w:rsid w:val="008D3304"/>
    <w:rsid w:val="008D4BBC"/>
    <w:rsid w:val="008D5028"/>
    <w:rsid w:val="008D62A8"/>
    <w:rsid w:val="008D67FB"/>
    <w:rsid w:val="008D75F0"/>
    <w:rsid w:val="008D78AD"/>
    <w:rsid w:val="008D7B6F"/>
    <w:rsid w:val="008E0CFA"/>
    <w:rsid w:val="008E188C"/>
    <w:rsid w:val="008E1AC7"/>
    <w:rsid w:val="008E2076"/>
    <w:rsid w:val="008E2EFE"/>
    <w:rsid w:val="008E3CB8"/>
    <w:rsid w:val="008E3F33"/>
    <w:rsid w:val="008E432C"/>
    <w:rsid w:val="008E433B"/>
    <w:rsid w:val="008E46F3"/>
    <w:rsid w:val="008E4A77"/>
    <w:rsid w:val="008E4DB4"/>
    <w:rsid w:val="008E52A2"/>
    <w:rsid w:val="008E58E3"/>
    <w:rsid w:val="008E6025"/>
    <w:rsid w:val="008F0EFD"/>
    <w:rsid w:val="008F1084"/>
    <w:rsid w:val="008F399F"/>
    <w:rsid w:val="008F4B13"/>
    <w:rsid w:val="008F57D3"/>
    <w:rsid w:val="008F5954"/>
    <w:rsid w:val="008F5BBB"/>
    <w:rsid w:val="008F712F"/>
    <w:rsid w:val="008F7972"/>
    <w:rsid w:val="0090071D"/>
    <w:rsid w:val="009018A6"/>
    <w:rsid w:val="00903783"/>
    <w:rsid w:val="00904347"/>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0BF"/>
    <w:rsid w:val="0093381C"/>
    <w:rsid w:val="00933AEA"/>
    <w:rsid w:val="00933DDE"/>
    <w:rsid w:val="0093509D"/>
    <w:rsid w:val="009364DA"/>
    <w:rsid w:val="00937167"/>
    <w:rsid w:val="009371ED"/>
    <w:rsid w:val="0094066E"/>
    <w:rsid w:val="00940B59"/>
    <w:rsid w:val="0094157A"/>
    <w:rsid w:val="00941ACA"/>
    <w:rsid w:val="00943322"/>
    <w:rsid w:val="009433C3"/>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2DA4"/>
    <w:rsid w:val="00974127"/>
    <w:rsid w:val="009742E2"/>
    <w:rsid w:val="00974B8D"/>
    <w:rsid w:val="009755DB"/>
    <w:rsid w:val="00976782"/>
    <w:rsid w:val="00977A3C"/>
    <w:rsid w:val="009809A3"/>
    <w:rsid w:val="00981EAC"/>
    <w:rsid w:val="009831D8"/>
    <w:rsid w:val="0098383B"/>
    <w:rsid w:val="0098419B"/>
    <w:rsid w:val="0098422B"/>
    <w:rsid w:val="00990377"/>
    <w:rsid w:val="009915CC"/>
    <w:rsid w:val="00991A3D"/>
    <w:rsid w:val="00991D1C"/>
    <w:rsid w:val="0099207C"/>
    <w:rsid w:val="00994184"/>
    <w:rsid w:val="009A124D"/>
    <w:rsid w:val="009A22F3"/>
    <w:rsid w:val="009A26E1"/>
    <w:rsid w:val="009A36F1"/>
    <w:rsid w:val="009A3C18"/>
    <w:rsid w:val="009A41B5"/>
    <w:rsid w:val="009A4567"/>
    <w:rsid w:val="009A6855"/>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5E7E"/>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6B98"/>
    <w:rsid w:val="00A17A60"/>
    <w:rsid w:val="00A2338A"/>
    <w:rsid w:val="00A24963"/>
    <w:rsid w:val="00A25CF5"/>
    <w:rsid w:val="00A304E8"/>
    <w:rsid w:val="00A314B3"/>
    <w:rsid w:val="00A33222"/>
    <w:rsid w:val="00A3406F"/>
    <w:rsid w:val="00A34723"/>
    <w:rsid w:val="00A35577"/>
    <w:rsid w:val="00A364AA"/>
    <w:rsid w:val="00A36568"/>
    <w:rsid w:val="00A3775B"/>
    <w:rsid w:val="00A4028A"/>
    <w:rsid w:val="00A4086E"/>
    <w:rsid w:val="00A41371"/>
    <w:rsid w:val="00A41667"/>
    <w:rsid w:val="00A41B52"/>
    <w:rsid w:val="00A41FE5"/>
    <w:rsid w:val="00A44B43"/>
    <w:rsid w:val="00A44C81"/>
    <w:rsid w:val="00A465C1"/>
    <w:rsid w:val="00A47327"/>
    <w:rsid w:val="00A4796A"/>
    <w:rsid w:val="00A53A46"/>
    <w:rsid w:val="00A55483"/>
    <w:rsid w:val="00A57A43"/>
    <w:rsid w:val="00A605E8"/>
    <w:rsid w:val="00A60CC1"/>
    <w:rsid w:val="00A622B0"/>
    <w:rsid w:val="00A62886"/>
    <w:rsid w:val="00A636A4"/>
    <w:rsid w:val="00A63D40"/>
    <w:rsid w:val="00A648DB"/>
    <w:rsid w:val="00A6587B"/>
    <w:rsid w:val="00A658F1"/>
    <w:rsid w:val="00A65FFE"/>
    <w:rsid w:val="00A662B4"/>
    <w:rsid w:val="00A735BE"/>
    <w:rsid w:val="00A73749"/>
    <w:rsid w:val="00A738DB"/>
    <w:rsid w:val="00A75233"/>
    <w:rsid w:val="00A75BD7"/>
    <w:rsid w:val="00A77B34"/>
    <w:rsid w:val="00A801BA"/>
    <w:rsid w:val="00A8172E"/>
    <w:rsid w:val="00A82818"/>
    <w:rsid w:val="00A82ED0"/>
    <w:rsid w:val="00A8412A"/>
    <w:rsid w:val="00A84254"/>
    <w:rsid w:val="00A849F5"/>
    <w:rsid w:val="00A84CAB"/>
    <w:rsid w:val="00A85CD0"/>
    <w:rsid w:val="00A85EFB"/>
    <w:rsid w:val="00A86B7A"/>
    <w:rsid w:val="00A90024"/>
    <w:rsid w:val="00A92671"/>
    <w:rsid w:val="00A927EB"/>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178A"/>
    <w:rsid w:val="00AB2A46"/>
    <w:rsid w:val="00AB367D"/>
    <w:rsid w:val="00AB42D9"/>
    <w:rsid w:val="00AB69F4"/>
    <w:rsid w:val="00AB6A7F"/>
    <w:rsid w:val="00AC12BE"/>
    <w:rsid w:val="00AC13C1"/>
    <w:rsid w:val="00AC2DBC"/>
    <w:rsid w:val="00AC3A71"/>
    <w:rsid w:val="00AC5A29"/>
    <w:rsid w:val="00AC79D1"/>
    <w:rsid w:val="00AD0011"/>
    <w:rsid w:val="00AD08E0"/>
    <w:rsid w:val="00AD131B"/>
    <w:rsid w:val="00AD22E1"/>
    <w:rsid w:val="00AD485E"/>
    <w:rsid w:val="00AD493E"/>
    <w:rsid w:val="00AD4AF7"/>
    <w:rsid w:val="00AD50A3"/>
    <w:rsid w:val="00AD5698"/>
    <w:rsid w:val="00AD5C4A"/>
    <w:rsid w:val="00AD6528"/>
    <w:rsid w:val="00AD722A"/>
    <w:rsid w:val="00AE06FF"/>
    <w:rsid w:val="00AE0C91"/>
    <w:rsid w:val="00AE0FD1"/>
    <w:rsid w:val="00AE1C17"/>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190D"/>
    <w:rsid w:val="00B03664"/>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72"/>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04D"/>
    <w:rsid w:val="00B50C35"/>
    <w:rsid w:val="00B51104"/>
    <w:rsid w:val="00B515BD"/>
    <w:rsid w:val="00B534DE"/>
    <w:rsid w:val="00B543FC"/>
    <w:rsid w:val="00B549CF"/>
    <w:rsid w:val="00B56B22"/>
    <w:rsid w:val="00B6138E"/>
    <w:rsid w:val="00B65477"/>
    <w:rsid w:val="00B65E48"/>
    <w:rsid w:val="00B65EC4"/>
    <w:rsid w:val="00B6614F"/>
    <w:rsid w:val="00B6671F"/>
    <w:rsid w:val="00B70754"/>
    <w:rsid w:val="00B707CC"/>
    <w:rsid w:val="00B71281"/>
    <w:rsid w:val="00B7325C"/>
    <w:rsid w:val="00B74354"/>
    <w:rsid w:val="00B744B2"/>
    <w:rsid w:val="00B74B6D"/>
    <w:rsid w:val="00B74B72"/>
    <w:rsid w:val="00B74C55"/>
    <w:rsid w:val="00B75245"/>
    <w:rsid w:val="00B75915"/>
    <w:rsid w:val="00B75F11"/>
    <w:rsid w:val="00B760BF"/>
    <w:rsid w:val="00B76AB6"/>
    <w:rsid w:val="00B80F38"/>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52B8"/>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07B"/>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E7839"/>
    <w:rsid w:val="00BF0145"/>
    <w:rsid w:val="00BF2E4F"/>
    <w:rsid w:val="00BF3C5D"/>
    <w:rsid w:val="00BF416F"/>
    <w:rsid w:val="00BF4184"/>
    <w:rsid w:val="00BF4984"/>
    <w:rsid w:val="00BF571B"/>
    <w:rsid w:val="00BF6E66"/>
    <w:rsid w:val="00C00D11"/>
    <w:rsid w:val="00C01C7D"/>
    <w:rsid w:val="00C02138"/>
    <w:rsid w:val="00C03051"/>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6B3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2BC7"/>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E6F"/>
    <w:rsid w:val="00C62F09"/>
    <w:rsid w:val="00C631BE"/>
    <w:rsid w:val="00C6392F"/>
    <w:rsid w:val="00C63A74"/>
    <w:rsid w:val="00C644D1"/>
    <w:rsid w:val="00C64568"/>
    <w:rsid w:val="00C65A3E"/>
    <w:rsid w:val="00C662EB"/>
    <w:rsid w:val="00C66A0F"/>
    <w:rsid w:val="00C67417"/>
    <w:rsid w:val="00C705BD"/>
    <w:rsid w:val="00C72B95"/>
    <w:rsid w:val="00C75048"/>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5BC"/>
    <w:rsid w:val="00CB780D"/>
    <w:rsid w:val="00CB7DDA"/>
    <w:rsid w:val="00CC0D7D"/>
    <w:rsid w:val="00CC34AB"/>
    <w:rsid w:val="00CC3DCD"/>
    <w:rsid w:val="00CC4F78"/>
    <w:rsid w:val="00CC563E"/>
    <w:rsid w:val="00CC6258"/>
    <w:rsid w:val="00CC6C92"/>
    <w:rsid w:val="00CD0903"/>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7FF"/>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5C52"/>
    <w:rsid w:val="00D062CC"/>
    <w:rsid w:val="00D067DD"/>
    <w:rsid w:val="00D06C52"/>
    <w:rsid w:val="00D0707A"/>
    <w:rsid w:val="00D07303"/>
    <w:rsid w:val="00D078DF"/>
    <w:rsid w:val="00D079FE"/>
    <w:rsid w:val="00D10125"/>
    <w:rsid w:val="00D10520"/>
    <w:rsid w:val="00D14768"/>
    <w:rsid w:val="00D157D1"/>
    <w:rsid w:val="00D160B1"/>
    <w:rsid w:val="00D165D2"/>
    <w:rsid w:val="00D209F9"/>
    <w:rsid w:val="00D20DDA"/>
    <w:rsid w:val="00D214FC"/>
    <w:rsid w:val="00D2555B"/>
    <w:rsid w:val="00D2563F"/>
    <w:rsid w:val="00D267D0"/>
    <w:rsid w:val="00D27690"/>
    <w:rsid w:val="00D27C15"/>
    <w:rsid w:val="00D31D1A"/>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3B7C"/>
    <w:rsid w:val="00D5463E"/>
    <w:rsid w:val="00D569E0"/>
    <w:rsid w:val="00D60C8F"/>
    <w:rsid w:val="00D60D85"/>
    <w:rsid w:val="00D611F0"/>
    <w:rsid w:val="00D61AB2"/>
    <w:rsid w:val="00D61FBF"/>
    <w:rsid w:val="00D62021"/>
    <w:rsid w:val="00D63364"/>
    <w:rsid w:val="00D63961"/>
    <w:rsid w:val="00D63C22"/>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234"/>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4AAF"/>
    <w:rsid w:val="00DC5FBD"/>
    <w:rsid w:val="00DC7547"/>
    <w:rsid w:val="00DD0C7D"/>
    <w:rsid w:val="00DD0EB4"/>
    <w:rsid w:val="00DD0EDE"/>
    <w:rsid w:val="00DD197A"/>
    <w:rsid w:val="00DD38AE"/>
    <w:rsid w:val="00DD432E"/>
    <w:rsid w:val="00DD511D"/>
    <w:rsid w:val="00DD5E16"/>
    <w:rsid w:val="00DD7039"/>
    <w:rsid w:val="00DD7E74"/>
    <w:rsid w:val="00DE0EA9"/>
    <w:rsid w:val="00DE1F72"/>
    <w:rsid w:val="00DE238B"/>
    <w:rsid w:val="00DE2806"/>
    <w:rsid w:val="00DE383F"/>
    <w:rsid w:val="00DE3EF5"/>
    <w:rsid w:val="00DE407D"/>
    <w:rsid w:val="00DE414C"/>
    <w:rsid w:val="00DE614E"/>
    <w:rsid w:val="00DE67A9"/>
    <w:rsid w:val="00DF012E"/>
    <w:rsid w:val="00DF1AC9"/>
    <w:rsid w:val="00DF2784"/>
    <w:rsid w:val="00DF2D48"/>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160"/>
    <w:rsid w:val="00E24609"/>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25A"/>
    <w:rsid w:val="00E41D0F"/>
    <w:rsid w:val="00E42692"/>
    <w:rsid w:val="00E42D8B"/>
    <w:rsid w:val="00E43770"/>
    <w:rsid w:val="00E44C4A"/>
    <w:rsid w:val="00E47CAE"/>
    <w:rsid w:val="00E51882"/>
    <w:rsid w:val="00E53604"/>
    <w:rsid w:val="00E570CD"/>
    <w:rsid w:val="00E5738A"/>
    <w:rsid w:val="00E6004D"/>
    <w:rsid w:val="00E60D2C"/>
    <w:rsid w:val="00E6280C"/>
    <w:rsid w:val="00E63280"/>
    <w:rsid w:val="00E637AB"/>
    <w:rsid w:val="00E63BDA"/>
    <w:rsid w:val="00E63F06"/>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4E3C"/>
    <w:rsid w:val="00EA61B3"/>
    <w:rsid w:val="00EA7623"/>
    <w:rsid w:val="00EB15E4"/>
    <w:rsid w:val="00EB5B54"/>
    <w:rsid w:val="00EB77B6"/>
    <w:rsid w:val="00EB7C16"/>
    <w:rsid w:val="00EC0189"/>
    <w:rsid w:val="00EC14B4"/>
    <w:rsid w:val="00EC3212"/>
    <w:rsid w:val="00EC3659"/>
    <w:rsid w:val="00EC4244"/>
    <w:rsid w:val="00EC54E6"/>
    <w:rsid w:val="00EC601C"/>
    <w:rsid w:val="00EC6480"/>
    <w:rsid w:val="00EC6D89"/>
    <w:rsid w:val="00EC6F3B"/>
    <w:rsid w:val="00ED0F6F"/>
    <w:rsid w:val="00ED1274"/>
    <w:rsid w:val="00ED1790"/>
    <w:rsid w:val="00ED17D8"/>
    <w:rsid w:val="00ED2C2C"/>
    <w:rsid w:val="00ED70AB"/>
    <w:rsid w:val="00ED735A"/>
    <w:rsid w:val="00ED73F7"/>
    <w:rsid w:val="00ED73FF"/>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AB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2DB4"/>
    <w:rsid w:val="00F968F9"/>
    <w:rsid w:val="00FA0022"/>
    <w:rsid w:val="00FA08DB"/>
    <w:rsid w:val="00FA23F1"/>
    <w:rsid w:val="00FA2A4D"/>
    <w:rsid w:val="00FA2ABE"/>
    <w:rsid w:val="00FA39AB"/>
    <w:rsid w:val="00FA4689"/>
    <w:rsid w:val="00FA6018"/>
    <w:rsid w:val="00FB0627"/>
    <w:rsid w:val="00FB08F4"/>
    <w:rsid w:val="00FB0A7E"/>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acat.org/biblio?f%5Bsearch%5D=angoff&amp;f%5Bauthor%5D=1415" TargetMode="External"/><Relationship Id="rId18" Type="http://schemas.openxmlformats.org/officeDocument/2006/relationships/hyperlink" Target="http://iacat.org/biblio?f%5Bsearch%5D=betz&amp;f%5Bauthor%5D=755&amp;s=author&amp;o=asc" TargetMode="External"/><Relationship Id="rId26" Type="http://schemas.openxmlformats.org/officeDocument/2006/relationships/hyperlink" Target="http://iacat.org/biblio?f%5Bsearch%5D=larkin&amp;f%5Bauthor%5D=1733" TargetMode="External"/><Relationship Id="rId3" Type="http://schemas.openxmlformats.org/officeDocument/2006/relationships/numbering" Target="numbering.xml"/><Relationship Id="rId21" Type="http://schemas.openxmlformats.org/officeDocument/2006/relationships/hyperlink" Target="http://iacat.org/biblio?f%5Bsearch%5D=cleary&amp;f%5Bauthor%5D=505" TargetMode="External"/><Relationship Id="rId34" Type="http://schemas.openxmlformats.org/officeDocument/2006/relationships/fontTable" Target="fontTable.xml"/><Relationship Id="rId42" Type="http://schemas.microsoft.com/office/2016/09/relationships/commentsIds" Target="commentsIds.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iacat.org/content/empirical-study-computer-administered-two-stage-ability-testing-research-report-73-4" TargetMode="External"/><Relationship Id="rId25" Type="http://schemas.openxmlformats.org/officeDocument/2006/relationships/hyperlink" Target="http://iacat.org/biblio?f%5Bsearch%5D=larkin&amp;f%5Bauthor%5D=1480" TargetMode="External"/><Relationship Id="rId33" Type="http://schemas.openxmlformats.org/officeDocument/2006/relationships/hyperlink" Target="https://journals.uair.arizona.edu/index.php/jmmss/article/view/15990" TargetMode="External"/><Relationship Id="rId2" Type="http://schemas.openxmlformats.org/officeDocument/2006/relationships/customXml" Target="../customXml/item2.xml"/><Relationship Id="rId16" Type="http://schemas.openxmlformats.org/officeDocument/2006/relationships/hyperlink" Target="http://iacat.org/biblio?f%5Bsearch%5D=betz&amp;f%5Bauthor%5D=1733&amp;s=author&amp;o=asc" TargetMode="External"/><Relationship Id="rId20" Type="http://schemas.openxmlformats.org/officeDocument/2006/relationships/hyperlink" Target="http://iacat.org/content/simulation-studies-two-stage-ability-testing-research-report-74-4" TargetMode="External"/><Relationship Id="rId29" Type="http://schemas.openxmlformats.org/officeDocument/2006/relationships/hyperlink" Target="http://iacat.org/content/practical-methods-redesigning-homogeneous-test-also-designing-multilevel-test-rb-74-30"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iacat.org/content/exploratory-study-programmed-tests" TargetMode="External"/><Relationship Id="rId32" Type="http://schemas.openxmlformats.org/officeDocument/2006/relationships/hyperlink" Target="http://iacat.org/content/ability-measurement-conventional-or-adaptive-research-report-73-1"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iacat.org/biblio?f%5Bsearch%5D=betz&amp;f%5Bauthor%5D=755&amp;s=author&amp;o=asc" TargetMode="External"/><Relationship Id="rId23" Type="http://schemas.openxmlformats.org/officeDocument/2006/relationships/hyperlink" Target="http://iacat.org/biblio?f%5Bsearch%5D=cleary&amp;f%5Bauthor%5D=504" TargetMode="External"/><Relationship Id="rId28" Type="http://schemas.openxmlformats.org/officeDocument/2006/relationships/hyperlink" Target="http://iacat.org/biblio?f%5Bsearch%5D=lord&amp;f%5Bauthor%5D=855" TargetMode="External"/><Relationship Id="rId36"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yperlink" Target="http://iacat.org/biblio?f%5Bsearch%5D=betz&amp;f%5Bauthor%5D=1733&amp;s=author&amp;o=asc" TargetMode="External"/><Relationship Id="rId31" Type="http://schemas.openxmlformats.org/officeDocument/2006/relationships/hyperlink" Target="http://iacat.org/biblio?f%5Bsearch%5D=betz&amp;f%5Bauthor%5D=755&amp;s=author&amp;o=asc"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iacat.org/content/multi-level-experiment-study-two-level-test-system-college-board-scholastic-aptitude-test" TargetMode="External"/><Relationship Id="rId22" Type="http://schemas.openxmlformats.org/officeDocument/2006/relationships/hyperlink" Target="http://iacat.org/biblio?f%5Bsearch%5D=cleary&amp;f%5Bauthor%5D=321" TargetMode="External"/><Relationship Id="rId27" Type="http://schemas.openxmlformats.org/officeDocument/2006/relationships/hyperlink" Target="http://iacat.org/content/empirical-comparison-two-stage-and-pyramidal-ability-testing-research-report-75-1" TargetMode="External"/><Relationship Id="rId30" Type="http://schemas.openxmlformats.org/officeDocument/2006/relationships/hyperlink" Target="http://iacat.org/biblio?f%5Bsearch%5D=betz&amp;f%5Bauthor%5D=1733&amp;s=author&amp;o=asc" TargetMode="External"/><Relationship Id="rId35"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Lt">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5DC9"/>
    <w:rsid w:val="00003B9E"/>
    <w:rsid w:val="0000527B"/>
    <w:rsid w:val="0001445F"/>
    <w:rsid w:val="000219A5"/>
    <w:rsid w:val="000566A6"/>
    <w:rsid w:val="000734E2"/>
    <w:rsid w:val="000762D4"/>
    <w:rsid w:val="00080511"/>
    <w:rsid w:val="000866E9"/>
    <w:rsid w:val="000B5B43"/>
    <w:rsid w:val="000C1BD5"/>
    <w:rsid w:val="000D1276"/>
    <w:rsid w:val="00125200"/>
    <w:rsid w:val="00146402"/>
    <w:rsid w:val="00152978"/>
    <w:rsid w:val="00192395"/>
    <w:rsid w:val="001A6750"/>
    <w:rsid w:val="001E1E60"/>
    <w:rsid w:val="001E35ED"/>
    <w:rsid w:val="00223CA5"/>
    <w:rsid w:val="00227DCB"/>
    <w:rsid w:val="00247233"/>
    <w:rsid w:val="002A34F6"/>
    <w:rsid w:val="002C7B6D"/>
    <w:rsid w:val="002D786B"/>
    <w:rsid w:val="002E5058"/>
    <w:rsid w:val="002E545B"/>
    <w:rsid w:val="00332DD6"/>
    <w:rsid w:val="00340843"/>
    <w:rsid w:val="0035319F"/>
    <w:rsid w:val="00387E41"/>
    <w:rsid w:val="0042603E"/>
    <w:rsid w:val="004300BC"/>
    <w:rsid w:val="004806F9"/>
    <w:rsid w:val="004B6EE9"/>
    <w:rsid w:val="004D78CF"/>
    <w:rsid w:val="00515AD9"/>
    <w:rsid w:val="005A6D70"/>
    <w:rsid w:val="005E37F2"/>
    <w:rsid w:val="006016C3"/>
    <w:rsid w:val="00627A22"/>
    <w:rsid w:val="00681E71"/>
    <w:rsid w:val="00692577"/>
    <w:rsid w:val="00753CC9"/>
    <w:rsid w:val="007759AE"/>
    <w:rsid w:val="007D74F5"/>
    <w:rsid w:val="007E2B81"/>
    <w:rsid w:val="007F6ED2"/>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2C1C"/>
    <w:rsid w:val="00A47BA3"/>
    <w:rsid w:val="00AA195D"/>
    <w:rsid w:val="00AB27CF"/>
    <w:rsid w:val="00B124B0"/>
    <w:rsid w:val="00B24719"/>
    <w:rsid w:val="00B33BD5"/>
    <w:rsid w:val="00BB5792"/>
    <w:rsid w:val="00BE665C"/>
    <w:rsid w:val="00C31C25"/>
    <w:rsid w:val="00C44428"/>
    <w:rsid w:val="00C44E51"/>
    <w:rsid w:val="00C5753A"/>
    <w:rsid w:val="00CC6378"/>
    <w:rsid w:val="00CE0694"/>
    <w:rsid w:val="00CF332A"/>
    <w:rsid w:val="00D075DA"/>
    <w:rsid w:val="00D1678A"/>
    <w:rsid w:val="00D4340B"/>
    <w:rsid w:val="00D4719C"/>
    <w:rsid w:val="00D634FD"/>
    <w:rsid w:val="00DC3715"/>
    <w:rsid w:val="00DE2AAA"/>
    <w:rsid w:val="00DE55FD"/>
    <w:rsid w:val="00E77E64"/>
    <w:rsid w:val="00EB2A30"/>
    <w:rsid w:val="00EC1949"/>
    <w:rsid w:val="00EF13D4"/>
    <w:rsid w:val="00F17D7E"/>
    <w:rsid w:val="00F21036"/>
    <w:rsid w:val="00F34E3A"/>
    <w:rsid w:val="00F55DC9"/>
    <w:rsid w:val="00F60F54"/>
    <w:rsid w:val="00F812AD"/>
    <w:rsid w:val="00F84477"/>
    <w:rsid w:val="00FB18C3"/>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D09583-7943-414D-8C56-AB5244D33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9238</Words>
  <Characters>52658</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Robert Chapman, David J. Weiss, and King Yiu Suen
University of Minnesota</vt:lpstr>
    </vt:vector>
  </TitlesOfParts>
  <Company/>
  <LinksUpToDate>false</LinksUpToDate>
  <CharactersWithSpaces>61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Robert Chapman, David J. Weiss, and King Yiu Suen
University of Minnesota</dc:title>
  <dc:subject/>
  <dc:creator>King Yiu Suen</dc:creator>
  <cp:keywords/>
  <dc:description/>
  <cp:lastModifiedBy>Dave Weiss</cp:lastModifiedBy>
  <cp:revision>5</cp:revision>
  <cp:lastPrinted>2019-02-14T03:57:00Z</cp:lastPrinted>
  <dcterms:created xsi:type="dcterms:W3CDTF">2023-11-20T23:28:00Z</dcterms:created>
  <dcterms:modified xsi:type="dcterms:W3CDTF">2023-11-21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